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1E54FF" w:rsidRPr="001F2FE5" w:rsidRDefault="001E54FF" w:rsidP="001F2FE5">
      <w:pPr>
        <w:spacing w:after="120" w:line="276" w:lineRule="auto"/>
        <w:jc w:val="center"/>
      </w:pPr>
      <w:r w:rsidRPr="001F2FE5">
        <w:t>ДУХОВНАЯ ОБРАЗОВАТЕЛЬНАЯ РЕЛИГИОЗНАЯ ОРГАНИЗАЦИЯ ВЫСШЕГО ОБРАЗОВАНИЯ РУССКОЙ ПРАВОСЛАВНОЙ ЦЕРКВИ</w:t>
      </w:r>
    </w:p>
    <w:p w:rsidR="001E54FF" w:rsidRPr="001F2FE5" w:rsidRDefault="001E54FF" w:rsidP="001F2FE5">
      <w:pPr>
        <w:spacing w:after="120" w:line="276" w:lineRule="auto"/>
        <w:jc w:val="center"/>
      </w:pPr>
      <w:r w:rsidRPr="001F2FE5">
        <w:t>ПРАВОСЛАВНЫЙ СВЯТО-ТИХОНОВСКИЙ БОГОСЛОВСКИЙ ИНСТИТУТ</w:t>
      </w:r>
    </w:p>
    <w:p w:rsidR="001E54FF" w:rsidRPr="001F2FE5" w:rsidRDefault="001E54FF" w:rsidP="001F2FE5">
      <w:pPr>
        <w:spacing w:after="120" w:line="276" w:lineRule="auto"/>
        <w:jc w:val="center"/>
      </w:pPr>
      <w:r w:rsidRPr="001F2FE5">
        <w:t>КАФЕДРА ПАСТЫРСКОГО И НРАВСТВЕННОГО БОГОСЛОВИЯ</w:t>
      </w: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1E54FF" w:rsidRPr="001F2FE5" w:rsidTr="005335D8">
        <w:tc>
          <w:tcPr>
            <w:tcW w:w="4785" w:type="dxa"/>
          </w:tcPr>
          <w:p w:rsidR="001E54FF" w:rsidRPr="001F2FE5" w:rsidRDefault="001E54FF" w:rsidP="001F2FE5">
            <w:pPr>
              <w:spacing w:after="120" w:line="276" w:lineRule="auto"/>
              <w:jc w:val="center"/>
            </w:pPr>
          </w:p>
          <w:p w:rsidR="001E54FF" w:rsidRPr="001F2FE5" w:rsidRDefault="001E54FF" w:rsidP="001F2FE5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1E54FF" w:rsidRPr="001F2FE5" w:rsidRDefault="001E54FF" w:rsidP="001F2FE5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1F2FE5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1E54FF" w:rsidRPr="001F2FE5" w:rsidRDefault="001E54FF" w:rsidP="001F2FE5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1F2FE5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1F2FE5">
              <w:rPr>
                <w:i/>
              </w:rPr>
              <w:t xml:space="preserve"> ПСТБИ</w:t>
            </w:r>
          </w:p>
          <w:p w:rsidR="001E54FF" w:rsidRPr="001F2FE5" w:rsidRDefault="001E54FF" w:rsidP="001F2FE5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1F2FE5">
              <w:rPr>
                <w:i/>
              </w:rPr>
              <w:t xml:space="preserve">_____________ / </w:t>
            </w:r>
            <w:proofErr w:type="spellStart"/>
            <w:r w:rsidRPr="001F2FE5">
              <w:rPr>
                <w:i/>
              </w:rPr>
              <w:t>прот</w:t>
            </w:r>
            <w:proofErr w:type="spellEnd"/>
            <w:r w:rsidRPr="001F2FE5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1E54FF" w:rsidRPr="001F2FE5" w:rsidRDefault="001E54FF" w:rsidP="001F2FE5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1F2FE5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1E54FF" w:rsidRPr="001F2FE5" w:rsidRDefault="001E54FF" w:rsidP="001F2FE5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1E54FF" w:rsidRPr="001F2FE5" w:rsidRDefault="001E54FF" w:rsidP="001F2FE5">
            <w:pPr>
              <w:spacing w:after="120" w:line="276" w:lineRule="auto"/>
              <w:jc w:val="center"/>
            </w:pPr>
          </w:p>
        </w:tc>
      </w:tr>
    </w:tbl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  <w:r w:rsidRPr="001F2FE5">
        <w:t>РАБОЧАЯ ПРОГРАММА ДИСЦИПЛИНЫ</w:t>
      </w:r>
    </w:p>
    <w:p w:rsidR="001E54FF" w:rsidRPr="001F2FE5" w:rsidRDefault="00B65E61" w:rsidP="001F2FE5">
      <w:pPr>
        <w:spacing w:after="120" w:line="276" w:lineRule="auto"/>
        <w:jc w:val="center"/>
        <w:rPr>
          <w:b/>
        </w:rPr>
      </w:pPr>
      <w:r>
        <w:rPr>
          <w:b/>
        </w:rPr>
        <w:t>ЦЕРКОВНО-ПЕВЧЕСКОЕ ИСКУССТВО</w:t>
      </w: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  <w:rPr>
          <w:i/>
        </w:rPr>
      </w:pPr>
      <w:r w:rsidRPr="001F2FE5">
        <w:rPr>
          <w:i/>
        </w:rPr>
        <w:t xml:space="preserve">Основная образовательная программа: </w:t>
      </w:r>
      <w:r w:rsidRPr="001F2FE5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1E54FF" w:rsidRPr="001F2FE5" w:rsidRDefault="001E54FF" w:rsidP="001F2FE5">
      <w:pPr>
        <w:spacing w:after="120" w:line="276" w:lineRule="auto"/>
        <w:jc w:val="center"/>
        <w:rPr>
          <w:i/>
        </w:rPr>
      </w:pPr>
      <w:r w:rsidRPr="001F2FE5">
        <w:rPr>
          <w:i/>
        </w:rPr>
        <w:t xml:space="preserve">Квалификация выпускника: </w:t>
      </w:r>
      <w:r w:rsidRPr="001F2FE5">
        <w:rPr>
          <w:b/>
          <w:i/>
        </w:rPr>
        <w:t>бакалавр богословия</w:t>
      </w:r>
    </w:p>
    <w:p w:rsidR="001E54FF" w:rsidRPr="001F2FE5" w:rsidRDefault="001E54FF" w:rsidP="001F2FE5">
      <w:pPr>
        <w:spacing w:after="120" w:line="276" w:lineRule="auto"/>
        <w:jc w:val="center"/>
        <w:rPr>
          <w:i/>
        </w:rPr>
      </w:pPr>
      <w:r w:rsidRPr="001F2FE5">
        <w:rPr>
          <w:i/>
        </w:rPr>
        <w:t>Форма обучения:</w:t>
      </w:r>
      <w:r w:rsidRPr="001F2FE5">
        <w:rPr>
          <w:b/>
          <w:i/>
        </w:rPr>
        <w:t xml:space="preserve"> очная</w:t>
      </w: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  <w:r w:rsidRPr="001F2FE5">
        <w:t>Москва, 20</w:t>
      </w:r>
      <w:r w:rsidR="00CF0017" w:rsidRPr="001F2FE5">
        <w:t>20</w:t>
      </w:r>
      <w:r w:rsidRPr="001F2FE5">
        <w:t xml:space="preserve"> г.</w:t>
      </w:r>
    </w:p>
    <w:p w:rsidR="006023A2" w:rsidRPr="001F2FE5" w:rsidRDefault="00E14F2D" w:rsidP="001F2FE5">
      <w:pPr>
        <w:spacing w:after="120" w:line="276" w:lineRule="auto"/>
        <w:jc w:val="center"/>
      </w:pPr>
      <w:r w:rsidRPr="001F2FE5">
        <w:br w:type="page"/>
      </w:r>
    </w:p>
    <w:p w:rsidR="006023A2" w:rsidRPr="001F2FE5" w:rsidRDefault="006023A2" w:rsidP="001F2FE5">
      <w:pPr>
        <w:spacing w:after="120" w:line="276" w:lineRule="auto"/>
      </w:pPr>
    </w:p>
    <w:sdt>
      <w:sdtPr>
        <w:rPr>
          <w:rFonts w:ascii="Times New Roman" w:hAnsi="Times New Roman"/>
          <w:b w:val="0"/>
          <w:bCs w:val="0"/>
          <w:color w:val="auto"/>
          <w:sz w:val="24"/>
          <w:szCs w:val="24"/>
        </w:rPr>
        <w:id w:val="583267098"/>
        <w:docPartObj>
          <w:docPartGallery w:val="Table of Contents"/>
          <w:docPartUnique/>
        </w:docPartObj>
      </w:sdtPr>
      <w:sdtEndPr/>
      <w:sdtContent>
        <w:p w:rsidR="00661E4F" w:rsidRPr="001F2FE5" w:rsidRDefault="00661E4F" w:rsidP="001F2FE5">
          <w:pPr>
            <w:pStyle w:val="affff0"/>
            <w:spacing w:before="0" w:after="120"/>
            <w:rPr>
              <w:rFonts w:ascii="Times New Roman" w:hAnsi="Times New Roman"/>
              <w:color w:val="auto"/>
              <w:sz w:val="24"/>
              <w:szCs w:val="24"/>
            </w:rPr>
          </w:pPr>
          <w:r w:rsidRPr="001F2FE5">
            <w:rPr>
              <w:rFonts w:ascii="Times New Roman" w:hAnsi="Times New Roman"/>
              <w:color w:val="auto"/>
              <w:sz w:val="24"/>
              <w:szCs w:val="24"/>
            </w:rPr>
            <w:t>Оглавление</w:t>
          </w:r>
        </w:p>
        <w:p w:rsidR="001F2FE5" w:rsidRPr="001F2FE5" w:rsidRDefault="00CE57ED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1F2FE5">
            <w:fldChar w:fldCharType="begin"/>
          </w:r>
          <w:r w:rsidR="00661E4F" w:rsidRPr="001F2FE5">
            <w:instrText xml:space="preserve"> TOC \o "1-3" \h \z \u </w:instrText>
          </w:r>
          <w:r w:rsidRPr="001F2FE5">
            <w:fldChar w:fldCharType="separate"/>
          </w:r>
          <w:hyperlink w:anchor="_Toc55296461" w:history="1">
            <w:r w:rsidR="001F2FE5" w:rsidRPr="001F2FE5">
              <w:rPr>
                <w:rStyle w:val="ac"/>
                <w:noProof/>
              </w:rPr>
              <w:t>Цели освоения дисциплины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61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3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0C45E0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62" w:history="1">
            <w:r w:rsidR="001F2FE5" w:rsidRPr="001F2FE5">
              <w:rPr>
                <w:rStyle w:val="ac"/>
                <w:noProof/>
              </w:rPr>
              <w:t>Место дисциплины в структуре образовательной программы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62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3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0C45E0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63" w:history="1">
            <w:r w:rsidR="001F2FE5" w:rsidRPr="001F2FE5">
              <w:rPr>
                <w:rStyle w:val="ac"/>
                <w:noProof/>
              </w:rPr>
              <w:t>Перечень планируемых результатов обучения по дисциплине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63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3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0C45E0" w:rsidP="001F2FE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64" w:history="1">
            <w:r w:rsidR="001F2FE5" w:rsidRPr="001F2FE5">
              <w:rPr>
                <w:rStyle w:val="ac"/>
                <w:noProof/>
              </w:rPr>
              <w:t>Компетенция, формируемая дисциплиной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64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3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0C45E0" w:rsidP="001F2FE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65" w:history="1">
            <w:r w:rsidR="001F2FE5" w:rsidRPr="001F2FE5">
              <w:rPr>
                <w:rStyle w:val="ac"/>
                <w:noProof/>
              </w:rPr>
              <w:t>Этапы освоения компетенции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65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3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0C45E0" w:rsidP="001F2FE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66" w:history="1">
            <w:r w:rsidR="001F2FE5" w:rsidRPr="001F2FE5">
              <w:rPr>
                <w:rStyle w:val="ac"/>
                <w:noProof/>
              </w:rPr>
              <w:t>Знания, умения, навыки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66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4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0C45E0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67" w:history="1">
            <w:r w:rsidR="001F2FE5" w:rsidRPr="001F2FE5">
              <w:rPr>
                <w:rStyle w:val="ac"/>
                <w:noProof/>
              </w:rPr>
              <w:t>Объём дисциплины и трудоёмкость по видам учебных занятий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67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4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0C45E0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68" w:history="1">
            <w:r w:rsidR="001F2FE5" w:rsidRPr="001F2FE5">
              <w:rPr>
                <w:rStyle w:val="ac"/>
                <w:noProof/>
              </w:rPr>
              <w:t>Содержание дисциплины, структурированное по темам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68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5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0C45E0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69" w:history="1">
            <w:r w:rsidR="001F2FE5" w:rsidRPr="001F2FE5">
              <w:rPr>
                <w:rStyle w:val="ac"/>
                <w:noProof/>
              </w:rPr>
              <w:t>Учебно-методическое обеспечение самостоятельной работы обучающихся</w:t>
            </w:r>
            <w:r w:rsidR="001F2FE5" w:rsidRPr="001F2FE5">
              <w:rPr>
                <w:rStyle w:val="ac"/>
                <w:i/>
                <w:noProof/>
              </w:rPr>
              <w:t xml:space="preserve"> </w:t>
            </w:r>
            <w:r w:rsidR="001F2FE5" w:rsidRPr="001F2FE5">
              <w:rPr>
                <w:rStyle w:val="ac"/>
                <w:noProof/>
              </w:rPr>
              <w:t>по дисциплине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69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7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0C45E0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70" w:history="1">
            <w:r w:rsidR="001F2FE5" w:rsidRPr="001F2FE5">
              <w:rPr>
                <w:rStyle w:val="ac"/>
                <w:noProof/>
              </w:rPr>
              <w:t>Фонд оценочных средств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70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7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0C45E0" w:rsidP="001F2FE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71" w:history="1">
            <w:r w:rsidR="001F2FE5" w:rsidRPr="001F2FE5">
              <w:rPr>
                <w:rStyle w:val="ac"/>
                <w:noProof/>
              </w:rPr>
              <w:t>Информация о фонде оценочных средств и контролируемой компетенции.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71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7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0C45E0" w:rsidP="001F2FE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72" w:history="1">
            <w:r w:rsidR="001F2FE5" w:rsidRPr="001F2FE5">
              <w:rPr>
                <w:rStyle w:val="ac"/>
                <w:noProof/>
              </w:rPr>
              <w:t>Показатели оценивания основного этапа освоения компетенции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72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8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0C45E0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73" w:history="1">
            <w:r w:rsidR="001F2FE5" w:rsidRPr="001F2FE5">
              <w:rPr>
                <w:rStyle w:val="ac"/>
                <w:noProof/>
              </w:rPr>
              <w:t>Вопросы для проведения промежуточной аттестации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73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8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0C45E0" w:rsidP="001F2FE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74" w:history="1">
            <w:r w:rsidR="001F2FE5" w:rsidRPr="001F2FE5">
              <w:rPr>
                <w:rStyle w:val="ac"/>
                <w:noProof/>
              </w:rPr>
              <w:t>Критерии оценивания основного этапа освоения компетенции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74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8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0C45E0" w:rsidP="001F2FE5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75" w:history="1">
            <w:r w:rsidR="001F2FE5" w:rsidRPr="001F2FE5">
              <w:rPr>
                <w:rStyle w:val="ac"/>
                <w:noProof/>
              </w:rPr>
              <w:t>Критерии оценивания устных опросов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75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8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0C45E0" w:rsidP="001F2FE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76" w:history="1">
            <w:r w:rsidR="001F2FE5" w:rsidRPr="001F2FE5">
              <w:rPr>
                <w:rStyle w:val="ac"/>
                <w:noProof/>
              </w:rPr>
              <w:t>Описание шкал оценивания основного этапа освоения компетенции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76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9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0C45E0" w:rsidP="001F2FE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77" w:history="1">
            <w:r w:rsidR="001F2FE5" w:rsidRPr="001F2FE5">
              <w:rPr>
                <w:rStyle w:val="ac"/>
                <w:noProof/>
              </w:rPr>
              <w:t>Средства оценивания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77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9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0C45E0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78" w:history="1">
            <w:r w:rsidR="001F2FE5" w:rsidRPr="001F2FE5">
              <w:rPr>
                <w:rStyle w:val="ac"/>
                <w:noProof/>
              </w:rPr>
              <w:t>Литература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78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9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0C45E0" w:rsidP="001F2FE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79" w:history="1">
            <w:r w:rsidR="001F2FE5" w:rsidRPr="001F2FE5">
              <w:rPr>
                <w:rStyle w:val="ac"/>
                <w:noProof/>
              </w:rPr>
              <w:t>Основная литература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79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9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0C45E0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80" w:history="1">
            <w:r w:rsidR="001F2FE5" w:rsidRPr="001F2FE5">
              <w:rPr>
                <w:rStyle w:val="ac"/>
                <w:noProof/>
              </w:rPr>
              <w:t>Интернет-ресурсы: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80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10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0C45E0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81" w:history="1">
            <w:r w:rsidR="001F2FE5" w:rsidRPr="001F2FE5">
              <w:rPr>
                <w:rStyle w:val="ac"/>
                <w:noProof/>
              </w:rPr>
              <w:t>Методические указания для освоения дисциплины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81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11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0C45E0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82" w:history="1">
            <w:r w:rsidR="001F2FE5" w:rsidRPr="001F2FE5">
              <w:rPr>
                <w:rStyle w:val="ac"/>
                <w:noProof/>
              </w:rPr>
              <w:t>Материально-техническое обеспечение дисциплины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82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11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661E4F" w:rsidRPr="001F2FE5" w:rsidRDefault="00CE57ED" w:rsidP="001F2FE5">
          <w:pPr>
            <w:spacing w:after="120" w:line="276" w:lineRule="auto"/>
          </w:pPr>
          <w:r w:rsidRPr="001F2FE5">
            <w:rPr>
              <w:b/>
              <w:bCs/>
            </w:rPr>
            <w:fldChar w:fldCharType="end"/>
          </w:r>
        </w:p>
      </w:sdtContent>
    </w:sdt>
    <w:p w:rsidR="006023A2" w:rsidRPr="001F2FE5" w:rsidRDefault="006023A2" w:rsidP="001F2FE5">
      <w:pPr>
        <w:spacing w:after="120" w:line="276" w:lineRule="auto"/>
      </w:pPr>
    </w:p>
    <w:p w:rsidR="006023A2" w:rsidRPr="001F2FE5" w:rsidRDefault="006023A2" w:rsidP="001F2FE5">
      <w:pPr>
        <w:pStyle w:val="10"/>
        <w:spacing w:after="120" w:line="276" w:lineRule="auto"/>
        <w:rPr>
          <w:szCs w:val="24"/>
        </w:rPr>
      </w:pPr>
    </w:p>
    <w:p w:rsidR="00B2072B" w:rsidRPr="001F2FE5" w:rsidRDefault="007410EF" w:rsidP="001F2FE5">
      <w:pPr>
        <w:spacing w:after="120" w:line="276" w:lineRule="auto"/>
      </w:pPr>
      <w:r w:rsidRPr="001F2FE5">
        <w:br w:type="page"/>
      </w:r>
    </w:p>
    <w:p w:rsidR="00E14F2D" w:rsidRPr="001F2FE5" w:rsidRDefault="00E14F2D" w:rsidP="001F2FE5">
      <w:pPr>
        <w:pStyle w:val="10"/>
        <w:spacing w:after="120" w:line="276" w:lineRule="auto"/>
        <w:ind w:left="0"/>
        <w:rPr>
          <w:b w:val="0"/>
          <w:szCs w:val="24"/>
        </w:rPr>
      </w:pPr>
      <w:bookmarkStart w:id="72" w:name="_Toc482279637"/>
      <w:bookmarkStart w:id="73" w:name="_Toc55296461"/>
      <w:r w:rsidRPr="001F2FE5">
        <w:rPr>
          <w:szCs w:val="24"/>
        </w:rPr>
        <w:lastRenderedPageBreak/>
        <w:t>Цели освоения дисциплины</w:t>
      </w:r>
      <w:bookmarkEnd w:id="72"/>
      <w:bookmarkEnd w:id="73"/>
      <w:r w:rsidRPr="001F2FE5">
        <w:rPr>
          <w:szCs w:val="24"/>
        </w:rPr>
        <w:t xml:space="preserve"> </w:t>
      </w:r>
    </w:p>
    <w:p w:rsidR="007410EF" w:rsidRPr="001F2FE5" w:rsidRDefault="007410EF" w:rsidP="001F2FE5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1F2FE5">
        <w:rPr>
          <w:b w:val="0"/>
        </w:rPr>
        <w:t>Целями освоения дисциплины являются изучение русского церковно-певческого искусства как одного из видов церковных искусств, воспитание у студентов понимания его значения в православном богослужении, приобщение к литургической жизни Церкви через певческое участие в Богослужении.</w:t>
      </w:r>
    </w:p>
    <w:p w:rsidR="007410EF" w:rsidRPr="001F2FE5" w:rsidRDefault="007410EF" w:rsidP="001F2FE5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1F2FE5">
        <w:rPr>
          <w:b w:val="0"/>
        </w:rPr>
        <w:t>Принципиальной для данного курса является опора на русскую обиходную традицию богослужебного пения.</w:t>
      </w:r>
    </w:p>
    <w:p w:rsidR="00E14F2D" w:rsidRPr="001F2FE5" w:rsidRDefault="00780584" w:rsidP="001F2FE5">
      <w:pPr>
        <w:spacing w:after="120" w:line="276" w:lineRule="auto"/>
        <w:ind w:right="-7"/>
        <w:jc w:val="both"/>
      </w:pPr>
      <w:r w:rsidRPr="001F2FE5">
        <w:t xml:space="preserve"> </w:t>
      </w:r>
    </w:p>
    <w:p w:rsidR="00E14F2D" w:rsidRPr="001F2FE5" w:rsidRDefault="00223EC7" w:rsidP="001F2FE5">
      <w:pPr>
        <w:pStyle w:val="10"/>
        <w:spacing w:after="120" w:line="276" w:lineRule="auto"/>
        <w:ind w:left="0"/>
        <w:rPr>
          <w:szCs w:val="24"/>
        </w:rPr>
      </w:pPr>
      <w:bookmarkStart w:id="74" w:name="_Toc482279638"/>
      <w:bookmarkStart w:id="75" w:name="_Toc55296462"/>
      <w:r w:rsidRPr="001F2FE5">
        <w:rPr>
          <w:szCs w:val="24"/>
        </w:rPr>
        <w:t xml:space="preserve">Место дисциплины </w:t>
      </w:r>
      <w:r w:rsidR="00E14F2D" w:rsidRPr="001F2FE5">
        <w:rPr>
          <w:szCs w:val="24"/>
        </w:rPr>
        <w:t>в структуре образовательной программы</w:t>
      </w:r>
      <w:bookmarkEnd w:id="74"/>
      <w:bookmarkEnd w:id="75"/>
    </w:p>
    <w:p w:rsidR="007410EF" w:rsidRPr="001F2FE5" w:rsidRDefault="00B65E61" w:rsidP="001F2FE5">
      <w:pPr>
        <w:spacing w:after="120" w:line="276" w:lineRule="auto"/>
        <w:jc w:val="both"/>
      </w:pPr>
      <w:r>
        <w:t>Курс</w:t>
      </w:r>
      <w:r w:rsidR="007410EF" w:rsidRPr="001F2FE5">
        <w:t xml:space="preserve"> относится к </w:t>
      </w:r>
      <w:r w:rsidR="00771951" w:rsidRPr="001F2FE5">
        <w:t>вариативной</w:t>
      </w:r>
      <w:r w:rsidR="007410EF" w:rsidRPr="001F2FE5">
        <w:t xml:space="preserve"> части образовательной программы и является </w:t>
      </w:r>
      <w:r w:rsidR="00771951" w:rsidRPr="001F2FE5">
        <w:t>выборной дисциплиной.</w:t>
      </w:r>
    </w:p>
    <w:p w:rsidR="007410EF" w:rsidRPr="001F2FE5" w:rsidRDefault="007410EF" w:rsidP="001F2FE5">
      <w:pPr>
        <w:spacing w:after="120" w:line="276" w:lineRule="auto"/>
        <w:jc w:val="both"/>
      </w:pPr>
      <w:r w:rsidRPr="001F2FE5">
        <w:t>Данный курс расширяет профессиональный кругозор студентов, воспитывает уважение к отечественным культурным традициям.</w:t>
      </w:r>
    </w:p>
    <w:p w:rsidR="007410EF" w:rsidRPr="001F2FE5" w:rsidRDefault="007410EF" w:rsidP="001F2FE5">
      <w:pPr>
        <w:spacing w:after="120" w:line="276" w:lineRule="auto"/>
        <w:jc w:val="both"/>
      </w:pPr>
      <w:r w:rsidRPr="001F2FE5">
        <w:t>Для изучения дисциплины желателен музыкальный слух.</w:t>
      </w:r>
    </w:p>
    <w:p w:rsidR="00825689" w:rsidRPr="001F2FE5" w:rsidRDefault="00825689" w:rsidP="001F2FE5">
      <w:pPr>
        <w:spacing w:after="120" w:line="276" w:lineRule="auto"/>
        <w:jc w:val="both"/>
      </w:pPr>
    </w:p>
    <w:p w:rsidR="00223EC7" w:rsidRPr="001F2FE5" w:rsidRDefault="00223EC7" w:rsidP="001F2FE5">
      <w:pPr>
        <w:pStyle w:val="10"/>
        <w:spacing w:after="120" w:line="276" w:lineRule="auto"/>
        <w:ind w:left="0"/>
        <w:rPr>
          <w:szCs w:val="24"/>
        </w:rPr>
      </w:pPr>
      <w:bookmarkStart w:id="76" w:name="_Toc467596867"/>
      <w:bookmarkStart w:id="77" w:name="_Toc467599946"/>
      <w:bookmarkStart w:id="78" w:name="_Toc468272472"/>
      <w:bookmarkStart w:id="79" w:name="_Toc468274073"/>
      <w:bookmarkStart w:id="80" w:name="_Toc468278249"/>
      <w:bookmarkStart w:id="81" w:name="_Toc468280916"/>
      <w:bookmarkStart w:id="82" w:name="_Toc472951666"/>
      <w:bookmarkStart w:id="83" w:name="_Toc482279639"/>
      <w:bookmarkStart w:id="84" w:name="_Toc55296463"/>
      <w:r w:rsidRPr="001F2FE5">
        <w:rPr>
          <w:szCs w:val="24"/>
        </w:rPr>
        <w:t>Перечень планируемых результатов обучения по дисциплине</w:t>
      </w:r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</w:p>
    <w:p w:rsidR="007B4D0B" w:rsidRPr="001F2FE5" w:rsidRDefault="007B4D0B" w:rsidP="001F2FE5">
      <w:pPr>
        <w:pStyle w:val="2"/>
        <w:rPr>
          <w:szCs w:val="24"/>
        </w:rPr>
      </w:pPr>
      <w:bookmarkStart w:id="85" w:name="_Toc473892879"/>
      <w:bookmarkStart w:id="86" w:name="_Toc482279640"/>
      <w:bookmarkStart w:id="87" w:name="_Toc55296464"/>
      <w:r w:rsidRPr="001F2FE5">
        <w:rPr>
          <w:szCs w:val="24"/>
        </w:rPr>
        <w:t>Компетенция, формируемая дисциплиной</w:t>
      </w:r>
      <w:bookmarkEnd w:id="85"/>
      <w:bookmarkEnd w:id="86"/>
      <w:bookmarkEnd w:id="87"/>
    </w:p>
    <w:p w:rsidR="0091550C" w:rsidRPr="001F2FE5" w:rsidRDefault="00223EC7" w:rsidP="000C45E0">
      <w:pPr>
        <w:spacing w:after="120" w:line="276" w:lineRule="auto"/>
        <w:jc w:val="both"/>
        <w:rPr>
          <w:color w:val="000000"/>
        </w:rPr>
      </w:pPr>
      <w:r w:rsidRPr="001F2FE5">
        <w:t>Дисциплина призвана сформировать у обучающихся</w:t>
      </w:r>
      <w:r w:rsidR="00670A4F" w:rsidRPr="001F2FE5">
        <w:t xml:space="preserve"> </w:t>
      </w:r>
      <w:bookmarkStart w:id="88" w:name="_GoBack"/>
      <w:bookmarkEnd w:id="88"/>
      <w:r w:rsidR="000B759C" w:rsidRPr="001F2FE5">
        <w:t>профессиональ</w:t>
      </w:r>
      <w:r w:rsidR="007410EF" w:rsidRPr="001F2FE5">
        <w:t xml:space="preserve">ную компетенцию </w:t>
      </w:r>
      <w:r w:rsidR="000B759C" w:rsidRPr="001F2FE5">
        <w:t>ПК-</w:t>
      </w:r>
      <w:r w:rsidR="001E54FF" w:rsidRPr="001F2FE5">
        <w:t>8</w:t>
      </w:r>
      <w:r w:rsidR="007410EF" w:rsidRPr="001F2FE5">
        <w:t xml:space="preserve">: </w:t>
      </w:r>
      <w:r w:rsidR="001E54FF" w:rsidRPr="001F2FE5">
        <w:rPr>
          <w:color w:val="000000"/>
        </w:rPr>
        <w:t>способность применять базовые и специальные теологические знания к решению экспертно-консультативных задач, связанных с объектами профессиональной деятельности выпускника</w:t>
      </w:r>
      <w:r w:rsidR="007410EF" w:rsidRPr="001F2FE5">
        <w:t>.</w:t>
      </w:r>
      <w:bookmarkStart w:id="89" w:name="_Toc473664500"/>
      <w:bookmarkStart w:id="90" w:name="_Toc473718078"/>
      <w:bookmarkStart w:id="91" w:name="_Toc473892880"/>
    </w:p>
    <w:p w:rsidR="007B4D0B" w:rsidRPr="001F2FE5" w:rsidRDefault="007B4D0B" w:rsidP="001F2FE5">
      <w:pPr>
        <w:pStyle w:val="2"/>
        <w:rPr>
          <w:szCs w:val="24"/>
        </w:rPr>
      </w:pPr>
      <w:bookmarkStart w:id="92" w:name="_Toc482279641"/>
      <w:bookmarkStart w:id="93" w:name="_Toc55296465"/>
      <w:r w:rsidRPr="001F2FE5">
        <w:rPr>
          <w:szCs w:val="24"/>
        </w:rPr>
        <w:t>Этапы освоения компетенции</w:t>
      </w:r>
      <w:bookmarkEnd w:id="89"/>
      <w:bookmarkEnd w:id="90"/>
      <w:bookmarkEnd w:id="91"/>
      <w:bookmarkEnd w:id="92"/>
      <w:bookmarkEnd w:id="93"/>
    </w:p>
    <w:p w:rsidR="007B4D0B" w:rsidRPr="001F2FE5" w:rsidRDefault="007B4D0B" w:rsidP="001F2FE5">
      <w:pPr>
        <w:spacing w:after="120" w:line="276" w:lineRule="auto"/>
        <w:jc w:val="both"/>
      </w:pPr>
      <w:r w:rsidRPr="001F2FE5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FC73E0" w:rsidRPr="001F2FE5">
        <w:t xml:space="preserve">и практик </w:t>
      </w:r>
      <w:r w:rsidRPr="001F2FE5"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дисциплин </w:t>
      </w:r>
      <w:r w:rsidR="00FC73E0" w:rsidRPr="001F2FE5">
        <w:t xml:space="preserve">и практик </w:t>
      </w:r>
      <w:r w:rsidRPr="001F2FE5">
        <w:t>образовательной программы, обеспечивающих освоение данной компетенции.</w:t>
      </w:r>
    </w:p>
    <w:p w:rsidR="007B4D0B" w:rsidRPr="001F2FE5" w:rsidRDefault="007B4D0B" w:rsidP="001F2FE5">
      <w:pPr>
        <w:spacing w:after="120" w:line="276" w:lineRule="auto"/>
        <w:jc w:val="both"/>
      </w:pPr>
      <w:r w:rsidRPr="001F2FE5">
        <w:t xml:space="preserve">На начальном этапе в течение семестра формируются </w:t>
      </w:r>
      <w:proofErr w:type="spellStart"/>
      <w:r w:rsidRPr="001F2FE5">
        <w:t>знаниевые</w:t>
      </w:r>
      <w:proofErr w:type="spellEnd"/>
      <w:r w:rsidRPr="001F2FE5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7B4D0B" w:rsidRPr="001F2FE5" w:rsidRDefault="007B4D0B" w:rsidP="001F2FE5">
      <w:pPr>
        <w:spacing w:after="120" w:line="276" w:lineRule="auto"/>
        <w:jc w:val="both"/>
      </w:pPr>
      <w:r w:rsidRPr="001F2FE5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7B4D0B" w:rsidRPr="001F2FE5" w:rsidRDefault="007B4D0B" w:rsidP="001F2FE5">
      <w:pPr>
        <w:spacing w:after="120" w:line="276" w:lineRule="auto"/>
        <w:jc w:val="both"/>
      </w:pPr>
      <w:r w:rsidRPr="001F2FE5">
        <w:lastRenderedPageBreak/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</w:t>
      </w:r>
    </w:p>
    <w:p w:rsidR="007B4D0B" w:rsidRPr="001F2FE5" w:rsidRDefault="007B4D0B" w:rsidP="001F2FE5">
      <w:pPr>
        <w:pStyle w:val="2"/>
        <w:rPr>
          <w:szCs w:val="24"/>
        </w:rPr>
      </w:pPr>
      <w:bookmarkStart w:id="94" w:name="_Toc473892881"/>
      <w:bookmarkStart w:id="95" w:name="_Toc482279642"/>
      <w:bookmarkStart w:id="96" w:name="_Toc55296466"/>
      <w:r w:rsidRPr="001F2FE5">
        <w:rPr>
          <w:szCs w:val="24"/>
        </w:rPr>
        <w:t>Знания, умения, навыки</w:t>
      </w:r>
      <w:bookmarkEnd w:id="94"/>
      <w:bookmarkEnd w:id="95"/>
      <w:bookmarkEnd w:id="96"/>
    </w:p>
    <w:p w:rsidR="001C5759" w:rsidRPr="001F2FE5" w:rsidRDefault="001C5759" w:rsidP="001F2FE5">
      <w:pPr>
        <w:spacing w:after="120" w:line="276" w:lineRule="auto"/>
        <w:jc w:val="both"/>
      </w:pPr>
      <w:r w:rsidRPr="001F2FE5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057"/>
        <w:gridCol w:w="7514"/>
      </w:tblGrid>
      <w:tr w:rsidR="007410EF" w:rsidRPr="001F2FE5" w:rsidTr="001E54FF"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  <w:rPr>
                <w:b/>
                <w:bCs/>
              </w:rPr>
            </w:pPr>
            <w:r w:rsidRPr="001F2FE5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  <w:rPr>
                <w:b/>
                <w:bCs/>
              </w:rPr>
            </w:pPr>
            <w:r w:rsidRPr="001F2FE5">
              <w:rPr>
                <w:b/>
                <w:bCs/>
              </w:rPr>
              <w:t>Предполагаемые результаты освоения</w:t>
            </w:r>
          </w:p>
        </w:tc>
      </w:tr>
      <w:tr w:rsidR="007410EF" w:rsidRPr="001F2FE5" w:rsidTr="001E54FF">
        <w:tc>
          <w:tcPr>
            <w:tcW w:w="0" w:type="auto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  <w:r w:rsidRPr="001F2FE5">
              <w:t>Начальный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  <w:r w:rsidRPr="001F2FE5">
              <w:t xml:space="preserve">Знание ключевых проблем церковнославянского языка; </w:t>
            </w:r>
          </w:p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  <w:r w:rsidRPr="001F2FE5">
              <w:t xml:space="preserve">Знание главных, магистральных закономерностей, характеризовавших в ранние эпохи все славянские языки; </w:t>
            </w:r>
          </w:p>
        </w:tc>
      </w:tr>
      <w:tr w:rsidR="007410EF" w:rsidRPr="001F2FE5" w:rsidTr="001E54FF">
        <w:tc>
          <w:tcPr>
            <w:tcW w:w="0" w:type="auto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  <w:r w:rsidRPr="001F2FE5">
              <w:t xml:space="preserve">Умение переводить и толковать богослужебные тексты; </w:t>
            </w:r>
          </w:p>
        </w:tc>
      </w:tr>
      <w:tr w:rsidR="007410EF" w:rsidRPr="001F2FE5" w:rsidTr="001E54FF">
        <w:tc>
          <w:tcPr>
            <w:tcW w:w="0" w:type="auto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  <w:r w:rsidRPr="001F2FE5">
              <w:t>Владение навыками грамматического и историко-лингвистического разборов текстов на церковнославянском языке.</w:t>
            </w:r>
          </w:p>
        </w:tc>
      </w:tr>
      <w:tr w:rsidR="007410EF" w:rsidRPr="001F2FE5" w:rsidTr="001E54FF">
        <w:tc>
          <w:tcPr>
            <w:tcW w:w="0" w:type="auto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  <w:r w:rsidRPr="001F2FE5">
              <w:t>Основной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  <w:r w:rsidRPr="001F2FE5">
              <w:t xml:space="preserve">Знание фонетики и грамматики наиболее древнего литературно-письменного языка славян (старославянского языка) как источника церковнославянского языка; </w:t>
            </w:r>
          </w:p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  <w:r w:rsidRPr="001F2FE5">
              <w:t>Знание объема таких понятий, как праславянский, старославянский, церковнославянский, древнерусский, современный русский языки, методологическую базу для овладения элементами сравнительно-исторического анализа.</w:t>
            </w:r>
          </w:p>
        </w:tc>
      </w:tr>
      <w:tr w:rsidR="007410EF" w:rsidRPr="001F2FE5" w:rsidTr="001E54FF">
        <w:tc>
          <w:tcPr>
            <w:tcW w:w="0" w:type="auto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  <w:r w:rsidRPr="001F2FE5">
              <w:t xml:space="preserve">Умение указывать на главные языковые отличия, которые характеризуют тексты разных жанров; </w:t>
            </w:r>
          </w:p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  <w:r w:rsidRPr="001F2FE5">
              <w:t>Умение самостоятельно составлять разножанровые тексты</w:t>
            </w:r>
          </w:p>
        </w:tc>
      </w:tr>
      <w:tr w:rsidR="007410EF" w:rsidRPr="001F2FE5" w:rsidTr="001E54FF">
        <w:tc>
          <w:tcPr>
            <w:tcW w:w="0" w:type="auto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  <w:r w:rsidRPr="001F2FE5">
              <w:t>Владение  навыком соотнесения понятийного аппарата изученных дисциплин с реальными фактами и явлениями профессиональной деятельности.</w:t>
            </w:r>
          </w:p>
        </w:tc>
      </w:tr>
    </w:tbl>
    <w:p w:rsidR="00771951" w:rsidRPr="001F2FE5" w:rsidRDefault="00771951" w:rsidP="001F2FE5">
      <w:pPr>
        <w:spacing w:after="120" w:line="276" w:lineRule="auto"/>
      </w:pPr>
    </w:p>
    <w:p w:rsidR="00771951" w:rsidRPr="001F2FE5" w:rsidRDefault="00223EC7" w:rsidP="001F2FE5">
      <w:pPr>
        <w:pStyle w:val="10"/>
        <w:spacing w:after="120" w:line="276" w:lineRule="auto"/>
        <w:rPr>
          <w:szCs w:val="24"/>
        </w:rPr>
      </w:pPr>
      <w:bookmarkStart w:id="97" w:name="_Toc482279643"/>
      <w:bookmarkStart w:id="98" w:name="_Toc55296467"/>
      <w:r w:rsidRPr="001F2FE5">
        <w:rPr>
          <w:szCs w:val="24"/>
        </w:rPr>
        <w:t>Объ</w:t>
      </w:r>
      <w:r w:rsidR="00771951" w:rsidRPr="001F2FE5">
        <w:rPr>
          <w:szCs w:val="24"/>
        </w:rPr>
        <w:t>ё</w:t>
      </w:r>
      <w:r w:rsidRPr="001F2FE5">
        <w:rPr>
          <w:szCs w:val="24"/>
        </w:rPr>
        <w:t>м дисциплины</w:t>
      </w:r>
      <w:bookmarkEnd w:id="97"/>
      <w:r w:rsidR="00771951" w:rsidRPr="001F2FE5">
        <w:rPr>
          <w:szCs w:val="24"/>
        </w:rPr>
        <w:t xml:space="preserve"> и трудоёмкость по видам учебных занятий</w:t>
      </w:r>
      <w:bookmarkEnd w:id="98"/>
      <w:r w:rsidR="00771951" w:rsidRPr="001F2FE5">
        <w:rPr>
          <w:szCs w:val="24"/>
        </w:rPr>
        <w:t xml:space="preserve">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423"/>
        <w:gridCol w:w="582"/>
        <w:gridCol w:w="582"/>
        <w:gridCol w:w="582"/>
        <w:gridCol w:w="582"/>
        <w:gridCol w:w="582"/>
        <w:gridCol w:w="582"/>
        <w:gridCol w:w="582"/>
        <w:gridCol w:w="582"/>
        <w:gridCol w:w="582"/>
        <w:gridCol w:w="582"/>
        <w:gridCol w:w="582"/>
        <w:gridCol w:w="582"/>
        <w:gridCol w:w="582"/>
        <w:gridCol w:w="582"/>
      </w:tblGrid>
      <w:tr w:rsidR="00771951" w:rsidRPr="001F2FE5" w:rsidTr="00771951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</w:pPr>
          </w:p>
        </w:tc>
        <w:tc>
          <w:tcPr>
            <w:tcW w:w="1279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jc w:val="center"/>
            </w:pPr>
            <w:r w:rsidRPr="001F2FE5">
              <w:t>Форма контроля (указан номер семестра)</w:t>
            </w:r>
          </w:p>
        </w:tc>
        <w:tc>
          <w:tcPr>
            <w:tcW w:w="53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jc w:val="center"/>
            </w:pPr>
            <w:proofErr w:type="spellStart"/>
            <w:r w:rsidRPr="001F2FE5">
              <w:t>з.е</w:t>
            </w:r>
            <w:proofErr w:type="spellEnd"/>
            <w:r w:rsidRPr="001F2FE5">
              <w:t>.</w:t>
            </w:r>
          </w:p>
        </w:tc>
        <w:tc>
          <w:tcPr>
            <w:tcW w:w="1767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jc w:val="center"/>
            </w:pPr>
            <w:r w:rsidRPr="001F2FE5">
              <w:t xml:space="preserve">Итого </w:t>
            </w:r>
            <w:proofErr w:type="spellStart"/>
            <w:r w:rsidRPr="001F2FE5">
              <w:t>акад.часов</w:t>
            </w:r>
            <w:proofErr w:type="spellEnd"/>
          </w:p>
        </w:tc>
        <w:tc>
          <w:tcPr>
            <w:tcW w:w="54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jc w:val="center"/>
            </w:pPr>
            <w:r w:rsidRPr="001F2FE5">
              <w:t>Курс 1</w:t>
            </w:r>
          </w:p>
        </w:tc>
      </w:tr>
      <w:tr w:rsidR="00771951" w:rsidRPr="001F2FE5" w:rsidTr="00771951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</w:pPr>
          </w:p>
        </w:tc>
        <w:tc>
          <w:tcPr>
            <w:tcW w:w="1279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</w:pPr>
          </w:p>
        </w:tc>
        <w:tc>
          <w:tcPr>
            <w:tcW w:w="53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</w:pPr>
          </w:p>
        </w:tc>
        <w:tc>
          <w:tcPr>
            <w:tcW w:w="1767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</w:pP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ind w:left="113" w:right="113"/>
              <w:jc w:val="center"/>
            </w:pPr>
            <w:r w:rsidRPr="001F2FE5">
              <w:t>Сем. 1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ind w:left="113" w:right="113"/>
              <w:jc w:val="center"/>
            </w:pPr>
            <w:r w:rsidRPr="001F2FE5">
              <w:t>Сем. 2</w:t>
            </w:r>
          </w:p>
        </w:tc>
      </w:tr>
      <w:tr w:rsidR="00771951" w:rsidRPr="001F2FE5" w:rsidTr="00771951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ind w:left="113" w:right="113"/>
              <w:jc w:val="center"/>
            </w:pPr>
            <w:r w:rsidRPr="001F2FE5">
              <w:t>Индекс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ind w:left="113" w:right="113"/>
              <w:jc w:val="center"/>
            </w:pPr>
            <w:r w:rsidRPr="001F2FE5">
              <w:t>Экзамен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ind w:left="113" w:right="113"/>
              <w:jc w:val="center"/>
            </w:pPr>
            <w:r w:rsidRPr="001F2FE5">
              <w:t>Зачё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ind w:left="113" w:right="113"/>
              <w:jc w:val="center"/>
            </w:pPr>
            <w:r w:rsidRPr="001F2FE5">
              <w:t>КР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ind w:left="113" w:right="113"/>
              <w:jc w:val="center"/>
            </w:pPr>
            <w:r w:rsidRPr="001F2FE5">
              <w:t>Рефера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ind w:left="113" w:right="113"/>
              <w:jc w:val="center"/>
            </w:pPr>
            <w:r w:rsidRPr="001F2FE5">
              <w:t>Экспертное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ind w:left="113" w:right="113"/>
              <w:jc w:val="center"/>
            </w:pPr>
            <w:r w:rsidRPr="001F2FE5"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ind w:left="113" w:right="113"/>
              <w:jc w:val="center"/>
            </w:pPr>
            <w:r w:rsidRPr="001F2FE5"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ind w:left="113" w:right="113"/>
              <w:jc w:val="center"/>
            </w:pPr>
            <w:r w:rsidRPr="001F2FE5">
              <w:t>По плану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ind w:left="113" w:right="113"/>
              <w:jc w:val="center"/>
            </w:pPr>
            <w:r w:rsidRPr="001F2FE5">
              <w:t>Контакт часы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ind w:left="113" w:right="113"/>
              <w:jc w:val="center"/>
            </w:pPr>
            <w:r w:rsidRPr="001F2FE5"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ind w:left="113" w:right="113"/>
              <w:jc w:val="center"/>
            </w:pPr>
            <w:r w:rsidRPr="001F2FE5">
              <w:t>СР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ind w:left="113" w:right="113"/>
              <w:jc w:val="center"/>
            </w:pPr>
            <w:r w:rsidRPr="001F2FE5">
              <w:t>Конт роль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ind w:left="113" w:right="113"/>
              <w:jc w:val="center"/>
            </w:pPr>
            <w:proofErr w:type="spellStart"/>
            <w:r w:rsidRPr="001F2FE5">
              <w:t>з.е</w:t>
            </w:r>
            <w:proofErr w:type="spellEnd"/>
            <w:r w:rsidRPr="001F2FE5">
              <w:t>.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ind w:left="113" w:right="113"/>
              <w:jc w:val="center"/>
            </w:pPr>
            <w:proofErr w:type="spellStart"/>
            <w:r w:rsidRPr="001F2FE5">
              <w:t>з.е</w:t>
            </w:r>
            <w:proofErr w:type="spellEnd"/>
            <w:r w:rsidRPr="001F2FE5">
              <w:t>.</w:t>
            </w:r>
          </w:p>
        </w:tc>
      </w:tr>
      <w:tr w:rsidR="00771951" w:rsidRPr="001F2FE5" w:rsidTr="00771951">
        <w:trPr>
          <w:trHeight w:val="330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1951" w:rsidRPr="001F2FE5" w:rsidRDefault="00771951" w:rsidP="00B65E61">
            <w:pPr>
              <w:spacing w:after="120" w:line="276" w:lineRule="auto"/>
            </w:pPr>
            <w:r w:rsidRPr="001F2FE5">
              <w:t>Б1.В.ДВ.03.0</w:t>
            </w:r>
            <w:r w:rsidR="00B65E61">
              <w:t>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jc w:val="center"/>
            </w:pPr>
            <w:r w:rsidRPr="001F2FE5">
              <w:t> -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jc w:val="center"/>
            </w:pPr>
            <w:r w:rsidRPr="001F2FE5">
              <w:t>1,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jc w:val="center"/>
            </w:pPr>
            <w:r w:rsidRPr="001F2FE5">
              <w:t> -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jc w:val="center"/>
            </w:pPr>
            <w:r w:rsidRPr="001F2FE5">
              <w:t> -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jc w:val="center"/>
            </w:pPr>
            <w:r w:rsidRPr="001F2FE5">
              <w:t>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jc w:val="center"/>
            </w:pPr>
            <w:r w:rsidRPr="001F2FE5">
              <w:t>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jc w:val="center"/>
            </w:pPr>
            <w:r w:rsidRPr="001F2FE5">
              <w:t>14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jc w:val="center"/>
            </w:pPr>
            <w:r w:rsidRPr="001F2FE5">
              <w:t>144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jc w:val="center"/>
            </w:pPr>
            <w:r w:rsidRPr="001F2FE5">
              <w:t>70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jc w:val="center"/>
            </w:pPr>
            <w:r w:rsidRPr="001F2FE5">
              <w:t>70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jc w:val="center"/>
            </w:pPr>
            <w:r w:rsidRPr="001F2FE5">
              <w:t>7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jc w:val="center"/>
            </w:pPr>
            <w:r w:rsidRPr="001F2FE5">
              <w:t> -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jc w:val="center"/>
            </w:pPr>
            <w:r w:rsidRPr="001F2FE5">
              <w:t>2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jc w:val="center"/>
            </w:pPr>
            <w:r w:rsidRPr="001F2FE5">
              <w:t>2</w:t>
            </w:r>
          </w:p>
        </w:tc>
      </w:tr>
    </w:tbl>
    <w:p w:rsidR="00223EC7" w:rsidRPr="001F2FE5" w:rsidRDefault="00223EC7" w:rsidP="001F2FE5">
      <w:pPr>
        <w:pStyle w:val="10"/>
        <w:spacing w:after="120" w:line="276" w:lineRule="auto"/>
        <w:ind w:left="0"/>
        <w:rPr>
          <w:szCs w:val="24"/>
        </w:rPr>
      </w:pPr>
    </w:p>
    <w:p w:rsidR="00E14F2D" w:rsidRPr="001F2FE5" w:rsidRDefault="00065FE9" w:rsidP="001F2FE5">
      <w:pPr>
        <w:pStyle w:val="10"/>
        <w:spacing w:after="120" w:line="276" w:lineRule="auto"/>
        <w:rPr>
          <w:szCs w:val="24"/>
        </w:rPr>
      </w:pPr>
      <w:bookmarkStart w:id="99" w:name="_Toc482279645"/>
      <w:bookmarkStart w:id="100" w:name="_Toc55296468"/>
      <w:r w:rsidRPr="001F2FE5">
        <w:rPr>
          <w:szCs w:val="24"/>
        </w:rPr>
        <w:t>Содержание дисциплины, структурированное по темам</w:t>
      </w:r>
      <w:bookmarkEnd w:id="99"/>
      <w:bookmarkEnd w:id="10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5"/>
        <w:gridCol w:w="2625"/>
        <w:gridCol w:w="5981"/>
      </w:tblGrid>
      <w:tr w:rsidR="007410EF" w:rsidRPr="001F2FE5" w:rsidTr="007D42A6">
        <w:trPr>
          <w:cantSplit/>
          <w:trHeight w:val="605"/>
        </w:trPr>
        <w:tc>
          <w:tcPr>
            <w:tcW w:w="0" w:type="auto"/>
            <w:shd w:val="clear" w:color="auto" w:fill="FFFFFF" w:themeFill="background1"/>
          </w:tcPr>
          <w:p w:rsidR="007410EF" w:rsidRPr="001F2FE5" w:rsidRDefault="007410EF" w:rsidP="001F2FE5">
            <w:pPr>
              <w:spacing w:after="120" w:line="276" w:lineRule="auto"/>
              <w:rPr>
                <w:b/>
              </w:rPr>
            </w:pPr>
            <w:r w:rsidRPr="001F2FE5">
              <w:rPr>
                <w:b/>
              </w:rPr>
              <w:t xml:space="preserve">№ </w:t>
            </w:r>
          </w:p>
        </w:tc>
        <w:tc>
          <w:tcPr>
            <w:tcW w:w="0" w:type="auto"/>
            <w:shd w:val="clear" w:color="auto" w:fill="FFFFFF" w:themeFill="background1"/>
            <w:tcMar>
              <w:top w:w="28" w:type="dxa"/>
              <w:left w:w="17" w:type="dxa"/>
              <w:right w:w="17" w:type="dxa"/>
            </w:tcMar>
          </w:tcPr>
          <w:p w:rsidR="007410EF" w:rsidRPr="001F2FE5" w:rsidRDefault="007410EF" w:rsidP="001F2FE5">
            <w:pPr>
              <w:spacing w:after="120" w:line="276" w:lineRule="auto"/>
              <w:rPr>
                <w:b/>
              </w:rPr>
            </w:pPr>
            <w:r w:rsidRPr="001F2FE5">
              <w:rPr>
                <w:b/>
              </w:rPr>
              <w:t xml:space="preserve">Наименование темы дисциплины </w:t>
            </w:r>
          </w:p>
        </w:tc>
        <w:tc>
          <w:tcPr>
            <w:tcW w:w="0" w:type="auto"/>
            <w:shd w:val="clear" w:color="auto" w:fill="FFFFFF" w:themeFill="background1"/>
          </w:tcPr>
          <w:p w:rsidR="007410EF" w:rsidRPr="001F2FE5" w:rsidRDefault="007410EF" w:rsidP="001F2FE5">
            <w:pPr>
              <w:spacing w:after="120" w:line="276" w:lineRule="auto"/>
              <w:rPr>
                <w:b/>
              </w:rPr>
            </w:pPr>
            <w:r w:rsidRPr="001F2FE5">
              <w:rPr>
                <w:b/>
              </w:rPr>
              <w:t>Содержание темы (раздела) дисциплины</w:t>
            </w:r>
          </w:p>
        </w:tc>
      </w:tr>
      <w:tr w:rsidR="007410EF" w:rsidRPr="001F2FE5" w:rsidTr="001E54FF">
        <w:trPr>
          <w:cantSplit/>
          <w:trHeight w:val="293"/>
        </w:trPr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center"/>
            </w:pPr>
            <w:r w:rsidRPr="001F2FE5">
              <w:t>Раздел I</w:t>
            </w:r>
          </w:p>
        </w:tc>
        <w:tc>
          <w:tcPr>
            <w:tcW w:w="0" w:type="auto"/>
            <w:shd w:val="clear" w:color="auto" w:fill="auto"/>
          </w:tcPr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1. История и теория русского богослужебного пения</w:t>
            </w: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</w:tc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both"/>
            </w:pPr>
            <w:r w:rsidRPr="001F2FE5">
              <w:t xml:space="preserve">Исторические периоды: краткая характеристика. Знаменный распев. </w:t>
            </w:r>
            <w:proofErr w:type="spellStart"/>
            <w:r w:rsidRPr="001F2FE5">
              <w:t>Никоновская</w:t>
            </w:r>
            <w:proofErr w:type="spellEnd"/>
            <w:r w:rsidRPr="001F2FE5">
              <w:t xml:space="preserve"> книжная справа. Строчное пение. </w:t>
            </w:r>
            <w:proofErr w:type="spellStart"/>
            <w:r w:rsidRPr="001F2FE5">
              <w:t>Партесное</w:t>
            </w:r>
            <w:proofErr w:type="spellEnd"/>
            <w:r w:rsidRPr="001F2FE5">
              <w:t xml:space="preserve"> многоголосие. Богослужебное пение в XX веке в годы гонений. Священноисповедник Афанасий (Сахаров).</w:t>
            </w:r>
          </w:p>
        </w:tc>
      </w:tr>
      <w:tr w:rsidR="007410EF" w:rsidRPr="001F2FE5" w:rsidTr="001E54FF">
        <w:trPr>
          <w:cantSplit/>
          <w:trHeight w:val="293"/>
        </w:trPr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center"/>
            </w:pPr>
            <w:r w:rsidRPr="001F2FE5">
              <w:t>Раздел II</w:t>
            </w:r>
          </w:p>
        </w:tc>
        <w:tc>
          <w:tcPr>
            <w:tcW w:w="0" w:type="auto"/>
            <w:shd w:val="clear" w:color="auto" w:fill="auto"/>
          </w:tcPr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2. Важнейшие христианские молитвословия</w:t>
            </w: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3. Элементы музыкальной грамоты</w:t>
            </w:r>
          </w:p>
        </w:tc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</w:pPr>
            <w:r w:rsidRPr="001F2FE5">
              <w:t>«Отче наш…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«Царю Небесный…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«Достойно есть…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«Верую…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 xml:space="preserve">«Богородице </w:t>
            </w:r>
            <w:proofErr w:type="spellStart"/>
            <w:r w:rsidRPr="001F2FE5">
              <w:t>Дево</w:t>
            </w:r>
            <w:proofErr w:type="spellEnd"/>
            <w:r w:rsidRPr="001F2FE5">
              <w:t>…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«Спаси, Господи, люди Твоя…»</w:t>
            </w:r>
          </w:p>
          <w:p w:rsidR="007D42A6" w:rsidRPr="001F2FE5" w:rsidRDefault="007D42A6" w:rsidP="001F2FE5">
            <w:pPr>
              <w:spacing w:after="120" w:line="276" w:lineRule="auto"/>
            </w:pP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Нотные символы. Мажорная и минорная гаммы. Нотная запись напевов тропарей, стихир, неизменяемых песнопений Литургии. Двухстрочная четырёхголосная партитура.</w:t>
            </w:r>
          </w:p>
        </w:tc>
      </w:tr>
      <w:tr w:rsidR="007410EF" w:rsidRPr="001F2FE5" w:rsidTr="001E54FF"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center"/>
            </w:pPr>
            <w:r w:rsidRPr="001F2FE5">
              <w:t>Раздел III</w:t>
            </w:r>
          </w:p>
        </w:tc>
        <w:tc>
          <w:tcPr>
            <w:tcW w:w="0" w:type="auto"/>
            <w:shd w:val="clear" w:color="auto" w:fill="auto"/>
          </w:tcPr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4. Строение Литургии и ее певческий ряд</w:t>
            </w: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5. Изучение и практическое освоение неизменяемых песнопений Литургии</w:t>
            </w:r>
          </w:p>
        </w:tc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</w:pPr>
            <w:r w:rsidRPr="001F2FE5">
              <w:t>‒ Ектении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Песнопения Литургии оглашенных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Херувимская песнь (ознакомительно)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Песнопения Евхаристического канона (ознакомительно)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Краткие песнопения Литургии верных (завершающие)</w:t>
            </w:r>
          </w:p>
        </w:tc>
      </w:tr>
      <w:tr w:rsidR="007410EF" w:rsidRPr="001F2FE5" w:rsidTr="001E54FF"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center"/>
            </w:pPr>
            <w:r w:rsidRPr="001F2FE5">
              <w:t>Раздел IV</w:t>
            </w:r>
          </w:p>
        </w:tc>
        <w:tc>
          <w:tcPr>
            <w:tcW w:w="0" w:type="auto"/>
            <w:shd w:val="clear" w:color="auto" w:fill="auto"/>
          </w:tcPr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6. Система осмогласия</w:t>
            </w:r>
          </w:p>
          <w:p w:rsidR="001E54FF" w:rsidRPr="001F2FE5" w:rsidRDefault="001E54F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 xml:space="preserve">7. </w:t>
            </w:r>
            <w:proofErr w:type="spellStart"/>
            <w:r w:rsidRPr="001F2FE5">
              <w:rPr>
                <w:i/>
              </w:rPr>
              <w:t>Тропарные</w:t>
            </w:r>
            <w:proofErr w:type="spellEnd"/>
            <w:r w:rsidRPr="001F2FE5">
              <w:rPr>
                <w:i/>
              </w:rPr>
              <w:t xml:space="preserve"> напевы московской традиции</w:t>
            </w:r>
          </w:p>
        </w:tc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</w:pPr>
            <w:r w:rsidRPr="001F2FE5">
              <w:t>Жанровая система песнопений.</w:t>
            </w:r>
          </w:p>
          <w:p w:rsidR="007410EF" w:rsidRPr="001F2FE5" w:rsidRDefault="007410EF" w:rsidP="001F2FE5">
            <w:pPr>
              <w:spacing w:after="120" w:line="276" w:lineRule="auto"/>
            </w:pPr>
          </w:p>
          <w:p w:rsidR="007410EF" w:rsidRPr="001F2FE5" w:rsidRDefault="007410EF" w:rsidP="001F2FE5">
            <w:pPr>
              <w:spacing w:after="120" w:line="276" w:lineRule="auto"/>
            </w:pPr>
            <w:proofErr w:type="spellStart"/>
            <w:r w:rsidRPr="001F2FE5">
              <w:t>Тропарные</w:t>
            </w:r>
            <w:proofErr w:type="spellEnd"/>
            <w:r w:rsidRPr="001F2FE5">
              <w:t xml:space="preserve"> напевы 1-8 гласов. Композиция. Координация текста и напева. Особенности распевания </w:t>
            </w:r>
            <w:proofErr w:type="spellStart"/>
            <w:r w:rsidRPr="001F2FE5">
              <w:t>мелострок</w:t>
            </w:r>
            <w:proofErr w:type="spellEnd"/>
            <w:r w:rsidRPr="001F2FE5">
              <w:t>.</w:t>
            </w:r>
          </w:p>
        </w:tc>
      </w:tr>
      <w:tr w:rsidR="007410EF" w:rsidRPr="001F2FE5" w:rsidTr="001E54FF"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center"/>
            </w:pPr>
            <w:r w:rsidRPr="001F2FE5">
              <w:t>Раздел V</w:t>
            </w:r>
          </w:p>
        </w:tc>
        <w:tc>
          <w:tcPr>
            <w:tcW w:w="0" w:type="auto"/>
            <w:shd w:val="clear" w:color="auto" w:fill="auto"/>
          </w:tcPr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8. Неизменяемые песнопения Литургии</w:t>
            </w:r>
          </w:p>
        </w:tc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</w:pPr>
            <w:r w:rsidRPr="001F2FE5">
              <w:t>Центральные песнопения Литургии верных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Херувимская песнь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Милость мира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Достойно есть</w:t>
            </w:r>
          </w:p>
        </w:tc>
      </w:tr>
      <w:tr w:rsidR="007410EF" w:rsidRPr="001F2FE5" w:rsidTr="001E54FF"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center"/>
            </w:pPr>
            <w:r w:rsidRPr="001F2FE5">
              <w:lastRenderedPageBreak/>
              <w:t>Раздел VI</w:t>
            </w:r>
          </w:p>
        </w:tc>
        <w:tc>
          <w:tcPr>
            <w:tcW w:w="0" w:type="auto"/>
            <w:shd w:val="clear" w:color="auto" w:fill="auto"/>
          </w:tcPr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9. Песнопения Великого Поста</w:t>
            </w:r>
          </w:p>
        </w:tc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</w:pPr>
            <w:r w:rsidRPr="001F2FE5">
              <w:t>‒ «Да исправится…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 xml:space="preserve">‒ «Ныне силы…»   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Тропари часов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«Во Царствии Твоем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«С нами Бог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«Господи сил, с нами буди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Библейские песни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«Се Жених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«Чертог Твой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 xml:space="preserve">‒ «Вечери </w:t>
            </w:r>
            <w:proofErr w:type="spellStart"/>
            <w:r w:rsidRPr="001F2FE5">
              <w:t>Твоея</w:t>
            </w:r>
            <w:proofErr w:type="spellEnd"/>
            <w:r w:rsidRPr="001F2FE5">
              <w:t xml:space="preserve"> </w:t>
            </w:r>
            <w:proofErr w:type="spellStart"/>
            <w:r w:rsidRPr="001F2FE5">
              <w:t>Тайныя</w:t>
            </w:r>
            <w:proofErr w:type="spellEnd"/>
            <w:r w:rsidRPr="001F2FE5">
              <w:t>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«Да молчит всякая плоть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 xml:space="preserve">‒ «Не рыдай Мене, </w:t>
            </w:r>
            <w:proofErr w:type="spellStart"/>
            <w:r w:rsidRPr="001F2FE5">
              <w:t>Мати</w:t>
            </w:r>
            <w:proofErr w:type="spellEnd"/>
            <w:r w:rsidRPr="001F2FE5">
              <w:t>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 xml:space="preserve">‒ «Тебе </w:t>
            </w:r>
            <w:proofErr w:type="spellStart"/>
            <w:r w:rsidRPr="001F2FE5">
              <w:t>одеющагося</w:t>
            </w:r>
            <w:proofErr w:type="spellEnd"/>
            <w:r w:rsidRPr="001F2FE5">
              <w:t>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«</w:t>
            </w:r>
            <w:proofErr w:type="spellStart"/>
            <w:r w:rsidRPr="001F2FE5">
              <w:t>Приидите</w:t>
            </w:r>
            <w:proofErr w:type="spellEnd"/>
            <w:r w:rsidRPr="001F2FE5">
              <w:t>, ублажим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«Похвалы Великой Субботы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 xml:space="preserve">‒ «Разбойника </w:t>
            </w:r>
            <w:proofErr w:type="spellStart"/>
            <w:r w:rsidRPr="001F2FE5">
              <w:t>благоразумнаго</w:t>
            </w:r>
            <w:proofErr w:type="spellEnd"/>
            <w:r w:rsidRPr="001F2FE5">
              <w:t>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«Воскресни, Боже»</w:t>
            </w:r>
          </w:p>
        </w:tc>
      </w:tr>
      <w:tr w:rsidR="007410EF" w:rsidRPr="001F2FE5" w:rsidTr="001E54FF"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center"/>
            </w:pPr>
            <w:r w:rsidRPr="001F2FE5">
              <w:t>Раздел VII</w:t>
            </w:r>
          </w:p>
        </w:tc>
        <w:tc>
          <w:tcPr>
            <w:tcW w:w="0" w:type="auto"/>
            <w:shd w:val="clear" w:color="auto" w:fill="auto"/>
          </w:tcPr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10. Песнопения Пасхи</w:t>
            </w:r>
          </w:p>
        </w:tc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</w:pPr>
            <w:r w:rsidRPr="001F2FE5">
              <w:t>‒ Тропарь и кондак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 xml:space="preserve">‒ </w:t>
            </w:r>
            <w:proofErr w:type="spellStart"/>
            <w:r w:rsidRPr="001F2FE5">
              <w:t>Задостойник</w:t>
            </w:r>
            <w:proofErr w:type="spellEnd"/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 xml:space="preserve">‒ Стихиры Пасхи 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 xml:space="preserve">‒ </w:t>
            </w:r>
            <w:proofErr w:type="spellStart"/>
            <w:r w:rsidRPr="001F2FE5">
              <w:t>Эксапостиларий</w:t>
            </w:r>
            <w:proofErr w:type="spellEnd"/>
            <w:r w:rsidRPr="001F2FE5">
              <w:t xml:space="preserve"> «</w:t>
            </w:r>
            <w:proofErr w:type="spellStart"/>
            <w:r w:rsidRPr="001F2FE5">
              <w:t>Плотию</w:t>
            </w:r>
            <w:proofErr w:type="spellEnd"/>
            <w:r w:rsidRPr="001F2FE5">
              <w:t xml:space="preserve"> уснув» 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 xml:space="preserve">‒ Часы Пасхи </w:t>
            </w:r>
          </w:p>
        </w:tc>
      </w:tr>
      <w:tr w:rsidR="007410EF" w:rsidRPr="001F2FE5" w:rsidTr="001E54FF"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center"/>
            </w:pPr>
            <w:r w:rsidRPr="001F2FE5">
              <w:t>Раздел VIII</w:t>
            </w:r>
          </w:p>
        </w:tc>
        <w:tc>
          <w:tcPr>
            <w:tcW w:w="0" w:type="auto"/>
            <w:shd w:val="clear" w:color="auto" w:fill="auto"/>
          </w:tcPr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11. Жанр стихиры и особенности его певческого исполнения</w:t>
            </w:r>
          </w:p>
        </w:tc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both"/>
            </w:pPr>
            <w:r w:rsidRPr="001F2FE5">
              <w:t xml:space="preserve">   Стихира как один из основных видов церковной гимнографии. Местоположение стихир в структуре богослужений суточного круга. Циклы стихир. Стихиры </w:t>
            </w:r>
            <w:proofErr w:type="spellStart"/>
            <w:r w:rsidRPr="001F2FE5">
              <w:t>богородичны</w:t>
            </w:r>
            <w:proofErr w:type="spellEnd"/>
            <w:r w:rsidRPr="001F2FE5">
              <w:t xml:space="preserve">. Происхождение и функция запевов. Понятие строки богослужебного текста, </w:t>
            </w:r>
            <w:proofErr w:type="spellStart"/>
            <w:r w:rsidRPr="001F2FE5">
              <w:t>мелостроки</w:t>
            </w:r>
            <w:proofErr w:type="spellEnd"/>
            <w:r w:rsidRPr="001F2FE5">
              <w:t xml:space="preserve">. Знаки разметки богослужебного текста, надстрочные певческие знаки. </w:t>
            </w:r>
            <w:proofErr w:type="spellStart"/>
            <w:r w:rsidRPr="001F2FE5">
              <w:t>Стихирные</w:t>
            </w:r>
            <w:proofErr w:type="spellEnd"/>
            <w:r w:rsidRPr="001F2FE5">
              <w:t xml:space="preserve"> напевы 1, 3, 4, 7 и 8 гласов.</w:t>
            </w:r>
          </w:p>
        </w:tc>
      </w:tr>
      <w:tr w:rsidR="007410EF" w:rsidRPr="001F2FE5" w:rsidTr="001E54FF"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center"/>
            </w:pPr>
            <w:r w:rsidRPr="001F2FE5">
              <w:rPr>
                <w:i/>
              </w:rPr>
              <w:t>Раздел IX</w:t>
            </w:r>
          </w:p>
        </w:tc>
        <w:tc>
          <w:tcPr>
            <w:tcW w:w="0" w:type="auto"/>
            <w:shd w:val="clear" w:color="auto" w:fill="auto"/>
          </w:tcPr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12. Жанр ирмоса в современной певческой традиции</w:t>
            </w: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13. Избранные каноны и катавасии</w:t>
            </w:r>
          </w:p>
        </w:tc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both"/>
            </w:pPr>
            <w:r w:rsidRPr="001F2FE5">
              <w:lastRenderedPageBreak/>
              <w:t xml:space="preserve">Канон как центральная часть утрени. Строение канона. Структурное значение ирмосов, катавасии. Связь содержания ирмосов с библейскими песнями; вторая песнь канона. Древнейшая традиция распевания всех тропарей канона, ее продолжение в настоящее время на примере пасхального канона и канона молебного </w:t>
            </w:r>
            <w:r w:rsidRPr="001F2FE5">
              <w:lastRenderedPageBreak/>
              <w:t>Божией Матери.</w:t>
            </w:r>
          </w:p>
          <w:p w:rsidR="007410EF" w:rsidRPr="001F2FE5" w:rsidRDefault="007410EF" w:rsidP="001F2FE5">
            <w:pPr>
              <w:spacing w:after="120" w:line="276" w:lineRule="auto"/>
              <w:jc w:val="both"/>
            </w:pPr>
            <w:r w:rsidRPr="001F2FE5">
              <w:t xml:space="preserve">Канон (молебный) 8 гласа «Воду </w:t>
            </w:r>
            <w:proofErr w:type="spellStart"/>
            <w:r w:rsidRPr="001F2FE5">
              <w:t>прошед</w:t>
            </w:r>
            <w:proofErr w:type="spellEnd"/>
            <w:r w:rsidRPr="001F2FE5">
              <w:t>»</w:t>
            </w:r>
          </w:p>
          <w:p w:rsidR="007410EF" w:rsidRPr="001F2FE5" w:rsidRDefault="007410EF" w:rsidP="001F2FE5">
            <w:pPr>
              <w:spacing w:after="120" w:line="276" w:lineRule="auto"/>
              <w:jc w:val="both"/>
            </w:pPr>
            <w:r w:rsidRPr="001F2FE5">
              <w:t>Катавасия 4 гласа «Отверзу уста»</w:t>
            </w:r>
          </w:p>
          <w:p w:rsidR="007410EF" w:rsidRPr="001F2FE5" w:rsidRDefault="007410EF" w:rsidP="001F2FE5">
            <w:pPr>
              <w:spacing w:after="120" w:line="276" w:lineRule="auto"/>
              <w:jc w:val="both"/>
            </w:pPr>
            <w:r w:rsidRPr="001F2FE5">
              <w:t xml:space="preserve">Канон воскресный 6 гласа «Яко по </w:t>
            </w:r>
            <w:proofErr w:type="spellStart"/>
            <w:r w:rsidRPr="001F2FE5">
              <w:t>суху</w:t>
            </w:r>
            <w:proofErr w:type="spellEnd"/>
            <w:r w:rsidRPr="001F2FE5">
              <w:t>» (на усмотрение педагога)</w:t>
            </w:r>
          </w:p>
          <w:p w:rsidR="007410EF" w:rsidRPr="001F2FE5" w:rsidRDefault="007410EF" w:rsidP="001F2FE5">
            <w:pPr>
              <w:spacing w:after="120" w:line="276" w:lineRule="auto"/>
              <w:jc w:val="both"/>
            </w:pPr>
            <w:r w:rsidRPr="001F2FE5">
              <w:t>Катавасия 8 гласа «Крест начертав» (на усмотрение педагога)</w:t>
            </w:r>
          </w:p>
          <w:p w:rsidR="007410EF" w:rsidRPr="001F2FE5" w:rsidRDefault="007410EF" w:rsidP="001F2FE5">
            <w:pPr>
              <w:spacing w:after="120" w:line="276" w:lineRule="auto"/>
              <w:jc w:val="both"/>
            </w:pPr>
            <w:r w:rsidRPr="001F2FE5">
              <w:t>Покаянный канон преп. Андрея Критского</w:t>
            </w:r>
          </w:p>
          <w:p w:rsidR="007410EF" w:rsidRPr="001F2FE5" w:rsidRDefault="007410EF" w:rsidP="001F2FE5">
            <w:pPr>
              <w:spacing w:after="120" w:line="276" w:lineRule="auto"/>
              <w:jc w:val="both"/>
            </w:pPr>
            <w:r w:rsidRPr="001F2FE5">
              <w:t>Каноны двунадесятых праздников.</w:t>
            </w:r>
          </w:p>
          <w:p w:rsidR="007410EF" w:rsidRPr="001F2FE5" w:rsidRDefault="007410EF" w:rsidP="001F2FE5">
            <w:pPr>
              <w:spacing w:after="120" w:line="276" w:lineRule="auto"/>
              <w:jc w:val="both"/>
            </w:pPr>
            <w:r w:rsidRPr="001F2FE5">
              <w:t>Канон Пасхи.</w:t>
            </w:r>
          </w:p>
        </w:tc>
      </w:tr>
      <w:tr w:rsidR="007410EF" w:rsidRPr="001F2FE5" w:rsidTr="001E54FF"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center"/>
            </w:pPr>
            <w:r w:rsidRPr="001F2FE5">
              <w:rPr>
                <w:i/>
              </w:rPr>
              <w:lastRenderedPageBreak/>
              <w:t>Раздел X</w:t>
            </w:r>
          </w:p>
        </w:tc>
        <w:tc>
          <w:tcPr>
            <w:tcW w:w="0" w:type="auto"/>
            <w:shd w:val="clear" w:color="auto" w:fill="auto"/>
          </w:tcPr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14. Местные церковно-певческие традиции (по материалам аудиозаписей).</w:t>
            </w:r>
          </w:p>
        </w:tc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both"/>
            </w:pPr>
            <w:r w:rsidRPr="001F2FE5">
              <w:t>Песнопения Греческой, Грузинской, Сербской Церквей, Киево-Печерской Лавры и других монастырей, старообрядческих общин, песнопения в авторской обработке.</w:t>
            </w:r>
          </w:p>
        </w:tc>
      </w:tr>
    </w:tbl>
    <w:p w:rsidR="00E14F2D" w:rsidRPr="001F2FE5" w:rsidRDefault="00E14F2D" w:rsidP="001F2FE5">
      <w:pPr>
        <w:spacing w:after="120" w:line="276" w:lineRule="auto"/>
        <w:jc w:val="both"/>
      </w:pPr>
    </w:p>
    <w:p w:rsidR="007B4D0B" w:rsidRPr="001F2FE5" w:rsidRDefault="007B4D0B" w:rsidP="001F2FE5">
      <w:pPr>
        <w:pStyle w:val="10"/>
        <w:spacing w:after="120" w:line="276" w:lineRule="auto"/>
        <w:rPr>
          <w:szCs w:val="24"/>
        </w:rPr>
      </w:pPr>
      <w:bookmarkStart w:id="101" w:name="_Toc467596881"/>
      <w:bookmarkStart w:id="102" w:name="_Toc467599965"/>
      <w:bookmarkStart w:id="103" w:name="_Toc468272476"/>
      <w:bookmarkStart w:id="104" w:name="_Toc468280920"/>
      <w:bookmarkStart w:id="105" w:name="_Toc473892885"/>
      <w:bookmarkStart w:id="106" w:name="_Toc482279646"/>
      <w:bookmarkStart w:id="107" w:name="_Toc55296469"/>
      <w:bookmarkStart w:id="108" w:name="_Toc467596884"/>
      <w:bookmarkStart w:id="109" w:name="_Toc467599968"/>
      <w:bookmarkStart w:id="110" w:name="_Toc468272477"/>
      <w:bookmarkStart w:id="111" w:name="_Toc468274078"/>
      <w:bookmarkStart w:id="112" w:name="_Toc468278275"/>
      <w:bookmarkStart w:id="113" w:name="Прил5"/>
      <w:r w:rsidRPr="001F2FE5">
        <w:rPr>
          <w:szCs w:val="24"/>
        </w:rPr>
        <w:t>Учебно-методическое обеспечение самостоятельной работы обучающихся</w:t>
      </w:r>
      <w:r w:rsidRPr="001F2FE5">
        <w:rPr>
          <w:i/>
          <w:szCs w:val="24"/>
        </w:rPr>
        <w:t xml:space="preserve"> </w:t>
      </w:r>
      <w:r w:rsidRPr="001F2FE5">
        <w:rPr>
          <w:szCs w:val="24"/>
        </w:rPr>
        <w:t>по дисциплине</w:t>
      </w:r>
      <w:bookmarkEnd w:id="101"/>
      <w:bookmarkEnd w:id="102"/>
      <w:bookmarkEnd w:id="103"/>
      <w:bookmarkEnd w:id="104"/>
      <w:bookmarkEnd w:id="105"/>
      <w:bookmarkEnd w:id="106"/>
      <w:bookmarkEnd w:id="107"/>
      <w:r w:rsidRPr="001F2FE5">
        <w:rPr>
          <w:szCs w:val="24"/>
        </w:rPr>
        <w:t xml:space="preserve"> </w:t>
      </w:r>
    </w:p>
    <w:p w:rsidR="007B4D0B" w:rsidRPr="001F2FE5" w:rsidRDefault="007B4D0B" w:rsidP="001F2FE5">
      <w:pPr>
        <w:spacing w:after="120" w:line="276" w:lineRule="auto"/>
        <w:jc w:val="both"/>
      </w:pPr>
      <w:r w:rsidRPr="001F2FE5">
        <w:t>Самостоятельная работа обучающихся обеспечивается следующими документами и материалами:</w:t>
      </w:r>
    </w:p>
    <w:p w:rsidR="007B4D0B" w:rsidRPr="001F2FE5" w:rsidRDefault="007B4D0B" w:rsidP="001F2FE5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1F2FE5">
        <w:t>Рабочей программой дисциплины</w:t>
      </w:r>
    </w:p>
    <w:p w:rsidR="007B4D0B" w:rsidRPr="001F2FE5" w:rsidRDefault="007B4D0B" w:rsidP="001F2FE5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1F2FE5">
        <w:t>Планами учебных занятий, предоставляемых преподавателем в начале каждого раздела дисциплины</w:t>
      </w:r>
    </w:p>
    <w:p w:rsidR="007B4D0B" w:rsidRPr="001F2FE5" w:rsidRDefault="007B4D0B" w:rsidP="001F2FE5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1F2FE5">
        <w:t>Методическими пособиями по дисциплине (см. в списке литературы)</w:t>
      </w:r>
    </w:p>
    <w:p w:rsidR="007B4D0B" w:rsidRPr="001F2FE5" w:rsidRDefault="007B4D0B" w:rsidP="001F2FE5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1F2FE5">
        <w:t xml:space="preserve">Образцами проверочных заданий, представленных в фонде оценочных средств (См. </w:t>
      </w:r>
      <w:r w:rsidRPr="001F2FE5">
        <w:rPr>
          <w:i/>
        </w:rPr>
        <w:t>Приложение</w:t>
      </w:r>
      <w:r w:rsidRPr="001F2FE5">
        <w:t>).</w:t>
      </w:r>
      <w:bookmarkStart w:id="114" w:name="_Toc468280921"/>
    </w:p>
    <w:p w:rsidR="007410EF" w:rsidRPr="001F2FE5" w:rsidRDefault="007410EF" w:rsidP="001F2FE5">
      <w:pPr>
        <w:spacing w:after="120" w:line="276" w:lineRule="auto"/>
        <w:jc w:val="both"/>
      </w:pPr>
      <w:r w:rsidRPr="001F2FE5">
        <w:t>Прохождение соответствующего раздела дисциплины обеспечено учебно-методическими пособиями серии «Азбука осмогласия», богослужебными книгами, аудиозаписями церковных песнопений</w:t>
      </w:r>
      <w:r w:rsidR="001E54FF" w:rsidRPr="001F2FE5">
        <w:t>.</w:t>
      </w:r>
    </w:p>
    <w:p w:rsidR="00105559" w:rsidRPr="001F2FE5" w:rsidRDefault="00105559" w:rsidP="001F2FE5">
      <w:pPr>
        <w:keepLines/>
        <w:widowControl w:val="0"/>
        <w:spacing w:after="120" w:line="276" w:lineRule="auto"/>
        <w:ind w:left="66"/>
        <w:contextualSpacing/>
        <w:jc w:val="both"/>
      </w:pPr>
    </w:p>
    <w:p w:rsidR="007B4D0B" w:rsidRPr="001F2FE5" w:rsidRDefault="007B4D0B" w:rsidP="001F2FE5">
      <w:pPr>
        <w:pStyle w:val="10"/>
        <w:spacing w:after="120" w:line="276" w:lineRule="auto"/>
        <w:rPr>
          <w:szCs w:val="24"/>
        </w:rPr>
      </w:pPr>
      <w:bookmarkStart w:id="115" w:name="_Toc473892886"/>
      <w:bookmarkStart w:id="116" w:name="_Toc482279647"/>
      <w:bookmarkStart w:id="117" w:name="_Toc55296470"/>
      <w:r w:rsidRPr="001F2FE5">
        <w:rPr>
          <w:szCs w:val="24"/>
        </w:rPr>
        <w:t>Фонд оценочных средств</w:t>
      </w:r>
      <w:bookmarkEnd w:id="108"/>
      <w:bookmarkEnd w:id="109"/>
      <w:bookmarkEnd w:id="110"/>
      <w:bookmarkEnd w:id="111"/>
      <w:bookmarkEnd w:id="112"/>
      <w:bookmarkEnd w:id="114"/>
      <w:bookmarkEnd w:id="115"/>
      <w:bookmarkEnd w:id="116"/>
      <w:bookmarkEnd w:id="117"/>
      <w:r w:rsidRPr="001F2FE5">
        <w:rPr>
          <w:szCs w:val="24"/>
        </w:rPr>
        <w:t xml:space="preserve"> </w:t>
      </w:r>
    </w:p>
    <w:p w:rsidR="007B4D0B" w:rsidRPr="001F2FE5" w:rsidRDefault="007B4D0B" w:rsidP="001F2FE5">
      <w:pPr>
        <w:pStyle w:val="2"/>
        <w:rPr>
          <w:szCs w:val="24"/>
        </w:rPr>
      </w:pPr>
      <w:bookmarkStart w:id="118" w:name="_Toc473664508"/>
      <w:bookmarkStart w:id="119" w:name="_Toc473718086"/>
      <w:bookmarkStart w:id="120" w:name="_Toc473892887"/>
      <w:bookmarkStart w:id="121" w:name="_Toc482279648"/>
      <w:bookmarkStart w:id="122" w:name="_Toc55296471"/>
      <w:r w:rsidRPr="001F2FE5">
        <w:rPr>
          <w:szCs w:val="24"/>
        </w:rPr>
        <w:t>Информация о фонде оценочных средств и контролируемой компетенции.</w:t>
      </w:r>
      <w:bookmarkEnd w:id="118"/>
      <w:bookmarkEnd w:id="119"/>
      <w:bookmarkEnd w:id="120"/>
      <w:bookmarkEnd w:id="121"/>
      <w:bookmarkEnd w:id="122"/>
    </w:p>
    <w:p w:rsidR="007B4D0B" w:rsidRPr="001F2FE5" w:rsidRDefault="007B4D0B" w:rsidP="001F2FE5">
      <w:pPr>
        <w:keepLines/>
        <w:spacing w:after="120" w:line="276" w:lineRule="auto"/>
        <w:jc w:val="both"/>
      </w:pPr>
      <w:r w:rsidRPr="001F2FE5">
        <w:t xml:space="preserve">Фонд оценочных средств разработан для осваиваемой в ходе реализации курса компетенции </w:t>
      </w:r>
      <w:r w:rsidR="005F709A" w:rsidRPr="001F2FE5">
        <w:t xml:space="preserve">и </w:t>
      </w:r>
      <w:r w:rsidRPr="001F2FE5">
        <w:t xml:space="preserve">представлен в </w:t>
      </w:r>
      <w:r w:rsidRPr="001F2FE5">
        <w:rPr>
          <w:i/>
        </w:rPr>
        <w:t xml:space="preserve">Приложении </w:t>
      </w:r>
      <w:r w:rsidRPr="001F2FE5">
        <w:t>к настоящей программе.</w:t>
      </w:r>
    </w:p>
    <w:p w:rsidR="007B4D0B" w:rsidRPr="001F2FE5" w:rsidRDefault="007B4D0B" w:rsidP="001F2FE5">
      <w:pPr>
        <w:keepLines/>
        <w:spacing w:after="120" w:line="276" w:lineRule="auto"/>
        <w:jc w:val="both"/>
      </w:pPr>
      <w:r w:rsidRPr="001F2FE5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1E54FF" w:rsidRPr="001F2FE5" w:rsidRDefault="001E54FF" w:rsidP="001F2FE5">
      <w:pPr>
        <w:pStyle w:val="1"/>
        <w:numPr>
          <w:ilvl w:val="0"/>
          <w:numId w:val="0"/>
        </w:numPr>
        <w:tabs>
          <w:tab w:val="left" w:pos="142"/>
        </w:tabs>
        <w:spacing w:before="0" w:after="120" w:line="276" w:lineRule="auto"/>
        <w:jc w:val="both"/>
        <w:rPr>
          <w:b w:val="0"/>
        </w:rPr>
      </w:pPr>
      <w:r w:rsidRPr="001F2FE5">
        <w:rPr>
          <w:b w:val="0"/>
        </w:rPr>
        <w:t xml:space="preserve">Успеваемость студента и рост его профессионального мастерства выявляются на зачетах, проводимых в 1-ом и 2-ом семестрах, состоящих из устного и письменного ответов и </w:t>
      </w:r>
      <w:r w:rsidRPr="001F2FE5">
        <w:rPr>
          <w:b w:val="0"/>
        </w:rPr>
        <w:lastRenderedPageBreak/>
        <w:t>участия в богослужениях. Текущий контроль успеваемости включает оценку самостоятельной работы студентов по подготовке домашних заданий</w:t>
      </w:r>
    </w:p>
    <w:p w:rsidR="007B4D0B" w:rsidRPr="001F2FE5" w:rsidRDefault="007B4D0B" w:rsidP="001F2FE5">
      <w:pPr>
        <w:pStyle w:val="2"/>
        <w:rPr>
          <w:szCs w:val="24"/>
        </w:rPr>
      </w:pPr>
      <w:bookmarkStart w:id="123" w:name="_Toc473664509"/>
      <w:bookmarkStart w:id="124" w:name="_Toc473718087"/>
      <w:bookmarkStart w:id="125" w:name="_Toc473892888"/>
      <w:bookmarkStart w:id="126" w:name="_Toc482279649"/>
      <w:bookmarkStart w:id="127" w:name="_Toc55296472"/>
      <w:r w:rsidRPr="001F2FE5">
        <w:rPr>
          <w:szCs w:val="24"/>
        </w:rPr>
        <w:t>Показатели оценивания основного этапа освоения компетенции</w:t>
      </w:r>
      <w:bookmarkEnd w:id="123"/>
      <w:bookmarkEnd w:id="124"/>
      <w:bookmarkEnd w:id="125"/>
      <w:bookmarkEnd w:id="126"/>
      <w:bookmarkEnd w:id="127"/>
    </w:p>
    <w:p w:rsidR="005F709A" w:rsidRPr="001F2FE5" w:rsidRDefault="005F709A" w:rsidP="001F2FE5">
      <w:pPr>
        <w:spacing w:after="120" w:line="276" w:lineRule="auto"/>
        <w:jc w:val="both"/>
      </w:pPr>
      <w:bookmarkStart w:id="128" w:name="_Toc473543281"/>
      <w:bookmarkStart w:id="129" w:name="_Toc473718088"/>
      <w:bookmarkStart w:id="130" w:name="_Toc473892889"/>
      <w:bookmarkStart w:id="131" w:name="_Toc482279650"/>
      <w:bookmarkStart w:id="132" w:name="_Toc470622856"/>
      <w:bookmarkStart w:id="133" w:name="_Toc473192899"/>
      <w:r w:rsidRPr="001F2FE5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1D2333" w:rsidRPr="001F2FE5" w:rsidRDefault="007B4D0B" w:rsidP="001F2FE5">
      <w:pPr>
        <w:pStyle w:val="10"/>
        <w:spacing w:after="120" w:line="276" w:lineRule="auto"/>
        <w:rPr>
          <w:szCs w:val="24"/>
        </w:rPr>
      </w:pPr>
      <w:bookmarkStart w:id="134" w:name="_Toc55296473"/>
      <w:r w:rsidRPr="001F2FE5">
        <w:rPr>
          <w:szCs w:val="24"/>
        </w:rPr>
        <w:t>Вопросы для проведения промежуточной аттестации</w:t>
      </w:r>
      <w:bookmarkEnd w:id="128"/>
      <w:bookmarkEnd w:id="129"/>
      <w:bookmarkEnd w:id="130"/>
      <w:bookmarkEnd w:id="131"/>
      <w:bookmarkEnd w:id="134"/>
      <w:r w:rsidRPr="001F2FE5">
        <w:rPr>
          <w:szCs w:val="24"/>
        </w:rPr>
        <w:t xml:space="preserve"> </w:t>
      </w:r>
      <w:bookmarkEnd w:id="132"/>
      <w:bookmarkEnd w:id="133"/>
    </w:p>
    <w:p w:rsidR="006E5B08" w:rsidRPr="001F2FE5" w:rsidRDefault="006E5B08" w:rsidP="001F2FE5">
      <w:pPr>
        <w:spacing w:after="120" w:line="276" w:lineRule="auto"/>
        <w:rPr>
          <w:i/>
        </w:rPr>
      </w:pPr>
      <w:r w:rsidRPr="001F2FE5">
        <w:rPr>
          <w:i/>
        </w:rPr>
        <w:t xml:space="preserve">Вопросы </w:t>
      </w:r>
      <w:r w:rsidR="00383522" w:rsidRPr="001F2FE5">
        <w:rPr>
          <w:i/>
        </w:rPr>
        <w:t xml:space="preserve">(ЗАДАНИЯ) </w:t>
      </w:r>
      <w:r w:rsidRPr="001F2FE5">
        <w:rPr>
          <w:i/>
        </w:rPr>
        <w:t xml:space="preserve">к </w:t>
      </w:r>
      <w:r w:rsidR="00383522" w:rsidRPr="001F2FE5">
        <w:rPr>
          <w:i/>
        </w:rPr>
        <w:t>зачету (1 сем.)</w:t>
      </w:r>
    </w:p>
    <w:p w:rsidR="00383522" w:rsidRPr="001F2FE5" w:rsidRDefault="00383522" w:rsidP="001F2FE5">
      <w:pPr>
        <w:spacing w:after="120" w:line="276" w:lineRule="auto"/>
      </w:pPr>
      <w:r w:rsidRPr="001F2FE5">
        <w:t>Петь наизусть тропари двунадесятых праздников. Объяснять их содержание.</w:t>
      </w:r>
    </w:p>
    <w:p w:rsidR="00383522" w:rsidRPr="001F2FE5" w:rsidRDefault="00383522" w:rsidP="001F2FE5">
      <w:pPr>
        <w:spacing w:after="120" w:line="276" w:lineRule="auto"/>
      </w:pPr>
      <w:r w:rsidRPr="001F2FE5">
        <w:t xml:space="preserve">Отвечать устно и письменно по истории и теории церковного пения. </w:t>
      </w:r>
    </w:p>
    <w:p w:rsidR="008F3175" w:rsidRPr="001F2FE5" w:rsidRDefault="00383522" w:rsidP="001F2FE5">
      <w:pPr>
        <w:spacing w:after="120" w:line="276" w:lineRule="auto"/>
      </w:pPr>
      <w:r w:rsidRPr="001F2FE5">
        <w:t>Участвовать в течение семестра в службах – молебен с акафистом, Божественная литургия.</w:t>
      </w:r>
    </w:p>
    <w:p w:rsidR="00383522" w:rsidRPr="001F2FE5" w:rsidRDefault="00383522" w:rsidP="001F2FE5">
      <w:pPr>
        <w:spacing w:after="120" w:line="276" w:lineRule="auto"/>
      </w:pPr>
      <w:r w:rsidRPr="001F2FE5">
        <w:rPr>
          <w:i/>
        </w:rPr>
        <w:t>Вопросы (ЗАДАНИЯ) к зачету (2 сем.)</w:t>
      </w:r>
    </w:p>
    <w:p w:rsidR="00383522" w:rsidRPr="001F2FE5" w:rsidRDefault="00383522" w:rsidP="001F2FE5">
      <w:pPr>
        <w:spacing w:after="120" w:line="276" w:lineRule="auto"/>
      </w:pPr>
      <w:r w:rsidRPr="001F2FE5">
        <w:t>Петь стихиры на 8 гласов по выбору преподавателя. Объяснять их содержание.</w:t>
      </w:r>
    </w:p>
    <w:p w:rsidR="00383522" w:rsidRPr="001F2FE5" w:rsidRDefault="00383522" w:rsidP="001F2FE5">
      <w:pPr>
        <w:spacing w:after="120" w:line="276" w:lineRule="auto"/>
      </w:pPr>
      <w:r w:rsidRPr="001F2FE5">
        <w:t>Читать и объяснять псалмы по выбору преподавателя.</w:t>
      </w:r>
    </w:p>
    <w:p w:rsidR="00383522" w:rsidRPr="001F2FE5" w:rsidRDefault="00383522" w:rsidP="001F2FE5">
      <w:pPr>
        <w:spacing w:after="120" w:line="276" w:lineRule="auto"/>
      </w:pPr>
      <w:r w:rsidRPr="001F2FE5">
        <w:t>Отвечать устно и письменно по истории и теории церковного пения.</w:t>
      </w:r>
    </w:p>
    <w:p w:rsidR="00EF0184" w:rsidRPr="001F2FE5" w:rsidRDefault="00383522" w:rsidP="001F2FE5">
      <w:pPr>
        <w:spacing w:after="120" w:line="276" w:lineRule="auto"/>
      </w:pPr>
      <w:r w:rsidRPr="001F2FE5">
        <w:t xml:space="preserve">Участвовать в течение семестра в службах – панихида, Литургия Преждеосвященных Даров, Литургия периода Пятидесятницы. </w:t>
      </w:r>
    </w:p>
    <w:p w:rsidR="007B4D0B" w:rsidRPr="001F2FE5" w:rsidRDefault="007B4D0B" w:rsidP="001F2FE5">
      <w:pPr>
        <w:pStyle w:val="2"/>
        <w:rPr>
          <w:szCs w:val="24"/>
        </w:rPr>
      </w:pPr>
      <w:bookmarkStart w:id="135" w:name="_Toc473664511"/>
      <w:bookmarkStart w:id="136" w:name="_Toc473718089"/>
      <w:bookmarkStart w:id="137" w:name="_Toc473892890"/>
      <w:bookmarkStart w:id="138" w:name="_Toc482279651"/>
      <w:bookmarkStart w:id="139" w:name="_Toc55296474"/>
      <w:r w:rsidRPr="001F2FE5">
        <w:rPr>
          <w:szCs w:val="24"/>
        </w:rPr>
        <w:t>Критерии оценивания основного этапа освоения компетенции</w:t>
      </w:r>
      <w:bookmarkEnd w:id="135"/>
      <w:bookmarkEnd w:id="136"/>
      <w:bookmarkEnd w:id="137"/>
      <w:bookmarkEnd w:id="138"/>
      <w:bookmarkEnd w:id="139"/>
    </w:p>
    <w:p w:rsidR="007B4D0B" w:rsidRPr="001F2FE5" w:rsidRDefault="007B4D0B" w:rsidP="001F2FE5">
      <w:pPr>
        <w:spacing w:after="120" w:line="276" w:lineRule="auto"/>
        <w:jc w:val="both"/>
      </w:pPr>
      <w:r w:rsidRPr="001F2FE5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7B4D0B" w:rsidRPr="001F2FE5" w:rsidRDefault="007B4D0B" w:rsidP="001F2FE5">
      <w:pPr>
        <w:pStyle w:val="3"/>
        <w:spacing w:after="120" w:line="276" w:lineRule="auto"/>
      </w:pPr>
      <w:bookmarkStart w:id="140" w:name="_Toc473664512"/>
      <w:bookmarkStart w:id="141" w:name="_Toc473718090"/>
      <w:bookmarkStart w:id="142" w:name="_Toc473892891"/>
      <w:bookmarkStart w:id="143" w:name="_Toc482279652"/>
      <w:bookmarkStart w:id="144" w:name="_Toc55296475"/>
      <w:r w:rsidRPr="001F2FE5">
        <w:t>Критерии оценивания устных опросов</w:t>
      </w:r>
      <w:bookmarkEnd w:id="140"/>
      <w:bookmarkEnd w:id="141"/>
      <w:bookmarkEnd w:id="142"/>
      <w:bookmarkEnd w:id="143"/>
      <w:bookmarkEnd w:id="144"/>
    </w:p>
    <w:p w:rsidR="007B4D0B" w:rsidRPr="001F2FE5" w:rsidRDefault="007B4D0B" w:rsidP="001F2FE5">
      <w:pPr>
        <w:spacing w:after="120" w:line="276" w:lineRule="auto"/>
        <w:jc w:val="both"/>
        <w:rPr>
          <w:bCs/>
          <w:i/>
        </w:rPr>
      </w:pPr>
      <w:bookmarkStart w:id="145" w:name="_Toc473664513"/>
      <w:bookmarkStart w:id="146" w:name="_Toc473718091"/>
      <w:r w:rsidRPr="001F2FE5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7B4D0B" w:rsidRPr="001F2FE5" w:rsidRDefault="007B4D0B" w:rsidP="001F2FE5">
      <w:pPr>
        <w:spacing w:after="120" w:line="276" w:lineRule="auto"/>
        <w:jc w:val="both"/>
        <w:rPr>
          <w:bCs/>
        </w:rPr>
      </w:pPr>
      <w:r w:rsidRPr="001F2FE5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7B4D0B" w:rsidRPr="001F2FE5" w:rsidRDefault="007B4D0B" w:rsidP="001F2FE5">
      <w:pPr>
        <w:spacing w:after="120" w:line="276" w:lineRule="auto"/>
        <w:jc w:val="both"/>
        <w:rPr>
          <w:bCs/>
        </w:rPr>
      </w:pPr>
      <w:r w:rsidRPr="001F2FE5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7B4D0B" w:rsidRPr="001F2FE5" w:rsidRDefault="007B4D0B" w:rsidP="001F2FE5">
      <w:pPr>
        <w:spacing w:after="120" w:line="276" w:lineRule="auto"/>
        <w:jc w:val="both"/>
        <w:rPr>
          <w:bCs/>
        </w:rPr>
      </w:pPr>
      <w:r w:rsidRPr="001F2FE5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7B4D0B" w:rsidRPr="001F2FE5" w:rsidRDefault="007B4D0B" w:rsidP="001F2FE5">
      <w:pPr>
        <w:spacing w:after="120" w:line="276" w:lineRule="auto"/>
        <w:jc w:val="both"/>
        <w:rPr>
          <w:bCs/>
        </w:rPr>
      </w:pPr>
      <w:r w:rsidRPr="001F2FE5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7B4D0B" w:rsidRPr="001F2FE5" w:rsidRDefault="007B4D0B" w:rsidP="001F2FE5">
      <w:pPr>
        <w:pStyle w:val="2"/>
        <w:rPr>
          <w:szCs w:val="24"/>
        </w:rPr>
      </w:pPr>
      <w:bookmarkStart w:id="147" w:name="_Toc473892892"/>
      <w:bookmarkStart w:id="148" w:name="_Toc482279653"/>
      <w:bookmarkStart w:id="149" w:name="_Toc55296476"/>
      <w:r w:rsidRPr="001F2FE5">
        <w:rPr>
          <w:szCs w:val="24"/>
        </w:rPr>
        <w:lastRenderedPageBreak/>
        <w:t>Описание шкал оценивания основного этапа освоения компетенции</w:t>
      </w:r>
      <w:bookmarkEnd w:id="145"/>
      <w:bookmarkEnd w:id="146"/>
      <w:bookmarkEnd w:id="147"/>
      <w:bookmarkEnd w:id="148"/>
      <w:bookmarkEnd w:id="149"/>
    </w:p>
    <w:p w:rsidR="007B4D0B" w:rsidRPr="001F2FE5" w:rsidRDefault="007B4D0B" w:rsidP="001F2FE5">
      <w:pPr>
        <w:spacing w:after="120" w:line="276" w:lineRule="auto"/>
        <w:jc w:val="both"/>
        <w:rPr>
          <w:bCs/>
        </w:rPr>
      </w:pPr>
      <w:r w:rsidRPr="001F2FE5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1F2FE5">
        <w:rPr>
          <w:bCs/>
        </w:rPr>
        <w:t>балльно</w:t>
      </w:r>
      <w:proofErr w:type="spellEnd"/>
      <w:r w:rsidRPr="001F2FE5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7B4D0B" w:rsidRPr="001F2FE5" w:rsidRDefault="007B4D0B" w:rsidP="001F2FE5">
      <w:pPr>
        <w:spacing w:after="120" w:line="276" w:lineRule="auto"/>
        <w:jc w:val="both"/>
        <w:rPr>
          <w:bCs/>
        </w:rPr>
      </w:pPr>
      <w:r w:rsidRPr="001F2FE5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1F2FE5">
        <w:t xml:space="preserve">по </w:t>
      </w:r>
      <w:proofErr w:type="spellStart"/>
      <w:r w:rsidRPr="001F2FE5">
        <w:t>балльно</w:t>
      </w:r>
      <w:proofErr w:type="spellEnd"/>
      <w:r w:rsidRPr="001F2FE5">
        <w:t>-рейтинговой системе.</w:t>
      </w:r>
    </w:p>
    <w:p w:rsidR="007B4D0B" w:rsidRPr="001F2FE5" w:rsidRDefault="007B4D0B" w:rsidP="001F2FE5">
      <w:pPr>
        <w:spacing w:after="120" w:line="276" w:lineRule="auto"/>
        <w:jc w:val="both"/>
        <w:rPr>
          <w:bCs/>
        </w:rPr>
      </w:pPr>
      <w:r w:rsidRPr="001F2FE5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1F2FE5">
        <w:t xml:space="preserve">по </w:t>
      </w:r>
      <w:proofErr w:type="spellStart"/>
      <w:r w:rsidRPr="001F2FE5">
        <w:t>балльно</w:t>
      </w:r>
      <w:proofErr w:type="spellEnd"/>
      <w:r w:rsidRPr="001F2FE5">
        <w:t>-рейтинговой системе.</w:t>
      </w:r>
      <w:r w:rsidRPr="001F2FE5">
        <w:rPr>
          <w:bCs/>
        </w:rPr>
        <w:t xml:space="preserve"> </w:t>
      </w:r>
    </w:p>
    <w:p w:rsidR="007B4D0B" w:rsidRPr="001F2FE5" w:rsidRDefault="007B4D0B" w:rsidP="001F2FE5">
      <w:pPr>
        <w:spacing w:after="120" w:line="276" w:lineRule="auto"/>
        <w:jc w:val="both"/>
        <w:rPr>
          <w:bCs/>
        </w:rPr>
      </w:pPr>
      <w:r w:rsidRPr="001F2FE5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1F2FE5">
        <w:t xml:space="preserve">по </w:t>
      </w:r>
      <w:proofErr w:type="spellStart"/>
      <w:r w:rsidRPr="001F2FE5">
        <w:t>балльно</w:t>
      </w:r>
      <w:proofErr w:type="spellEnd"/>
      <w:r w:rsidRPr="001F2FE5">
        <w:t>-рейтинговой системе.</w:t>
      </w:r>
      <w:r w:rsidRPr="001F2FE5">
        <w:rPr>
          <w:bCs/>
        </w:rPr>
        <w:t xml:space="preserve"> </w:t>
      </w:r>
    </w:p>
    <w:p w:rsidR="007B4D0B" w:rsidRPr="001F2FE5" w:rsidRDefault="007B4D0B" w:rsidP="001F2FE5">
      <w:pPr>
        <w:spacing w:after="120" w:line="276" w:lineRule="auto"/>
        <w:jc w:val="both"/>
        <w:rPr>
          <w:bCs/>
        </w:rPr>
      </w:pPr>
      <w:r w:rsidRPr="001F2FE5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1F2FE5">
        <w:rPr>
          <w:bCs/>
        </w:rPr>
        <w:t>балльно</w:t>
      </w:r>
      <w:proofErr w:type="spellEnd"/>
      <w:r w:rsidRPr="001F2FE5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0432D2" w:rsidRPr="001F2FE5" w:rsidTr="008A091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  <w:rPr>
                <w:b/>
              </w:rPr>
            </w:pPr>
            <w:r w:rsidRPr="001F2FE5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  <w:rPr>
                <w:b/>
              </w:rPr>
            </w:pPr>
            <w:r w:rsidRPr="001F2FE5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  <w:rPr>
                <w:b/>
              </w:rPr>
            </w:pPr>
            <w:r w:rsidRPr="001F2FE5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  <w:rPr>
                <w:b/>
              </w:rPr>
            </w:pPr>
            <w:r w:rsidRPr="001F2FE5">
              <w:rPr>
                <w:b/>
              </w:rPr>
              <w:t>Итоговая оценка за дисциплину</w:t>
            </w:r>
          </w:p>
        </w:tc>
      </w:tr>
      <w:tr w:rsidR="000432D2" w:rsidRPr="001F2FE5" w:rsidTr="008A091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52 –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rPr>
                <w:bCs/>
              </w:rPr>
              <w:t>«5» («отлично»)</w:t>
            </w:r>
          </w:p>
        </w:tc>
      </w:tr>
      <w:tr w:rsidR="000432D2" w:rsidRPr="001F2FE5" w:rsidTr="008A091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rPr>
                <w:bCs/>
              </w:rPr>
              <w:t>«4» («хорошо»)</w:t>
            </w:r>
          </w:p>
        </w:tc>
      </w:tr>
      <w:tr w:rsidR="000432D2" w:rsidRPr="001F2FE5" w:rsidTr="008A091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rPr>
                <w:bCs/>
              </w:rPr>
              <w:t>«3» («удовлетворительно»)</w:t>
            </w:r>
          </w:p>
        </w:tc>
      </w:tr>
      <w:tr w:rsidR="000432D2" w:rsidRPr="001F2FE5" w:rsidTr="008A091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rPr>
                <w:bCs/>
              </w:rPr>
              <w:t>«2» («неудовлетворительно»)</w:t>
            </w:r>
          </w:p>
        </w:tc>
      </w:tr>
    </w:tbl>
    <w:p w:rsidR="000432D2" w:rsidRPr="001F2FE5" w:rsidRDefault="000432D2" w:rsidP="001F2FE5">
      <w:pPr>
        <w:spacing w:after="120" w:line="276" w:lineRule="auto"/>
        <w:jc w:val="both"/>
        <w:rPr>
          <w:bCs/>
        </w:rPr>
      </w:pPr>
    </w:p>
    <w:p w:rsidR="007B4D0B" w:rsidRPr="001F2FE5" w:rsidRDefault="007B4D0B" w:rsidP="001F2FE5">
      <w:pPr>
        <w:pStyle w:val="2"/>
        <w:rPr>
          <w:szCs w:val="24"/>
        </w:rPr>
      </w:pPr>
      <w:bookmarkStart w:id="150" w:name="_Toc473664514"/>
      <w:bookmarkStart w:id="151" w:name="_Toc473718092"/>
      <w:bookmarkStart w:id="152" w:name="_Toc473892893"/>
      <w:bookmarkStart w:id="153" w:name="_Toc482279654"/>
      <w:bookmarkStart w:id="154" w:name="_Toc55296477"/>
      <w:r w:rsidRPr="001F2FE5">
        <w:rPr>
          <w:szCs w:val="24"/>
        </w:rPr>
        <w:t>Средства оценивания</w:t>
      </w:r>
      <w:bookmarkEnd w:id="150"/>
      <w:bookmarkEnd w:id="151"/>
      <w:bookmarkEnd w:id="152"/>
      <w:bookmarkEnd w:id="153"/>
      <w:bookmarkEnd w:id="154"/>
      <w:r w:rsidRPr="001F2FE5">
        <w:rPr>
          <w:szCs w:val="24"/>
        </w:rPr>
        <w:t xml:space="preserve">  </w:t>
      </w:r>
    </w:p>
    <w:p w:rsidR="00B873AA" w:rsidRPr="001F2FE5" w:rsidRDefault="00B873AA" w:rsidP="001F2FE5">
      <w:pPr>
        <w:spacing w:after="120" w:line="276" w:lineRule="auto"/>
        <w:jc w:val="both"/>
      </w:pPr>
      <w:r w:rsidRPr="001F2FE5">
        <w:t xml:space="preserve">В случае </w:t>
      </w:r>
      <w:r w:rsidRPr="001F2FE5">
        <w:rPr>
          <w:i/>
          <w:iCs/>
        </w:rPr>
        <w:t>недифференцированного контроля (в форме зачета)</w:t>
      </w:r>
      <w:r w:rsidRPr="001F2FE5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1F2FE5">
        <w:t>балльно</w:t>
      </w:r>
      <w:proofErr w:type="spellEnd"/>
      <w:r w:rsidRPr="001F2FE5">
        <w:t>-рейтинговой системе оценивается 34 баллами.</w:t>
      </w:r>
    </w:p>
    <w:p w:rsidR="00383522" w:rsidRPr="001F2FE5" w:rsidRDefault="00383522" w:rsidP="001F2FE5">
      <w:pPr>
        <w:spacing w:after="120" w:line="276" w:lineRule="auto"/>
        <w:jc w:val="both"/>
      </w:pPr>
    </w:p>
    <w:p w:rsidR="00E14F2D" w:rsidRPr="001F2FE5" w:rsidRDefault="00D62174" w:rsidP="001F2FE5">
      <w:pPr>
        <w:pStyle w:val="10"/>
        <w:spacing w:after="120" w:line="276" w:lineRule="auto"/>
        <w:ind w:left="0"/>
        <w:rPr>
          <w:szCs w:val="24"/>
        </w:rPr>
      </w:pPr>
      <w:bookmarkStart w:id="155" w:name="_Toc482279655"/>
      <w:bookmarkStart w:id="156" w:name="_Toc55296478"/>
      <w:r w:rsidRPr="001F2FE5">
        <w:rPr>
          <w:szCs w:val="24"/>
        </w:rPr>
        <w:t>Литература</w:t>
      </w:r>
      <w:bookmarkEnd w:id="155"/>
      <w:bookmarkEnd w:id="156"/>
    </w:p>
    <w:p w:rsidR="00E14F2D" w:rsidRPr="001F2FE5" w:rsidRDefault="00BC5735" w:rsidP="001F2FE5">
      <w:pPr>
        <w:pStyle w:val="2"/>
        <w:rPr>
          <w:szCs w:val="24"/>
        </w:rPr>
      </w:pPr>
      <w:bookmarkStart w:id="157" w:name="_Toc482279656"/>
      <w:bookmarkStart w:id="158" w:name="_Toc55296479"/>
      <w:r w:rsidRPr="001F2FE5">
        <w:rPr>
          <w:szCs w:val="24"/>
        </w:rPr>
        <w:t>Основная литература</w:t>
      </w:r>
      <w:bookmarkEnd w:id="157"/>
      <w:bookmarkEnd w:id="158"/>
      <w:r w:rsidRPr="001F2FE5">
        <w:rPr>
          <w:szCs w:val="24"/>
        </w:rPr>
        <w:t xml:space="preserve"> </w:t>
      </w:r>
    </w:p>
    <w:p w:rsidR="00383522" w:rsidRPr="001F2FE5" w:rsidRDefault="00ED29FC" w:rsidP="001F2FE5">
      <w:pPr>
        <w:numPr>
          <w:ilvl w:val="0"/>
          <w:numId w:val="38"/>
        </w:numPr>
        <w:tabs>
          <w:tab w:val="clear" w:pos="360"/>
          <w:tab w:val="num" w:pos="0"/>
        </w:tabs>
        <w:spacing w:after="120" w:line="276" w:lineRule="auto"/>
        <w:ind w:left="0" w:firstLine="0"/>
      </w:pPr>
      <w:r w:rsidRPr="001F2FE5">
        <w:rPr>
          <w:i/>
        </w:rPr>
        <w:t xml:space="preserve"> </w:t>
      </w:r>
      <w:r w:rsidR="00383522" w:rsidRPr="001F2FE5">
        <w:t xml:space="preserve">Азбука Осмогласия. Вып.1. Стихиры: [Учебное пособие] / Сост. Л.П. </w:t>
      </w:r>
      <w:proofErr w:type="spellStart"/>
      <w:r w:rsidR="00383522" w:rsidRPr="001F2FE5">
        <w:t>Заманская</w:t>
      </w:r>
      <w:proofErr w:type="spellEnd"/>
      <w:r w:rsidR="00383522" w:rsidRPr="001F2FE5">
        <w:t xml:space="preserve">, О.А. </w:t>
      </w:r>
      <w:proofErr w:type="spellStart"/>
      <w:r w:rsidR="00383522" w:rsidRPr="001F2FE5">
        <w:t>Четина</w:t>
      </w:r>
      <w:proofErr w:type="spellEnd"/>
      <w:r w:rsidR="00383522" w:rsidRPr="001F2FE5">
        <w:t>. – М.: Изд-во ПСТГУ, 2017.</w:t>
      </w:r>
    </w:p>
    <w:p w:rsidR="00383522" w:rsidRPr="001F2FE5" w:rsidRDefault="00383522" w:rsidP="001F2FE5">
      <w:pPr>
        <w:numPr>
          <w:ilvl w:val="0"/>
          <w:numId w:val="38"/>
        </w:numPr>
        <w:tabs>
          <w:tab w:val="clear" w:pos="360"/>
          <w:tab w:val="num" w:pos="0"/>
        </w:tabs>
        <w:spacing w:after="120" w:line="276" w:lineRule="auto"/>
        <w:ind w:left="0" w:firstLine="0"/>
      </w:pPr>
      <w:r w:rsidRPr="001F2FE5">
        <w:lastRenderedPageBreak/>
        <w:t>Азбука Осмогласия. Тропари, Ирмосы: Вып.</w:t>
      </w:r>
      <w:proofErr w:type="gramStart"/>
      <w:r w:rsidRPr="001F2FE5">
        <w:t>2.:</w:t>
      </w:r>
      <w:proofErr w:type="gramEnd"/>
      <w:r w:rsidRPr="001F2FE5">
        <w:t xml:space="preserve"> Учебное пособие / Сост. Л.П. </w:t>
      </w:r>
      <w:proofErr w:type="spellStart"/>
      <w:r w:rsidRPr="001F2FE5">
        <w:t>Заманская</w:t>
      </w:r>
      <w:proofErr w:type="spellEnd"/>
      <w:r w:rsidRPr="001F2FE5">
        <w:t xml:space="preserve">, О.А. </w:t>
      </w:r>
      <w:proofErr w:type="spellStart"/>
      <w:r w:rsidRPr="001F2FE5">
        <w:t>Четина</w:t>
      </w:r>
      <w:proofErr w:type="spellEnd"/>
      <w:r w:rsidRPr="001F2FE5">
        <w:t>. – М.: Изд-во ПСТГУ, 2017.</w:t>
      </w:r>
    </w:p>
    <w:p w:rsidR="00EF0184" w:rsidRPr="001F2FE5" w:rsidRDefault="00383522" w:rsidP="001F2FE5">
      <w:pPr>
        <w:numPr>
          <w:ilvl w:val="0"/>
          <w:numId w:val="38"/>
        </w:numPr>
        <w:tabs>
          <w:tab w:val="clear" w:pos="360"/>
          <w:tab w:val="num" w:pos="0"/>
        </w:tabs>
        <w:spacing w:after="120" w:line="276" w:lineRule="auto"/>
        <w:ind w:left="0" w:firstLine="0"/>
      </w:pPr>
      <w:r w:rsidRPr="001F2FE5">
        <w:t xml:space="preserve">Октоих нотного пения. - </w:t>
      </w:r>
      <w:proofErr w:type="gramStart"/>
      <w:r w:rsidRPr="001F2FE5">
        <w:t>СПб.:</w:t>
      </w:r>
      <w:proofErr w:type="gramEnd"/>
      <w:r w:rsidRPr="001F2FE5">
        <w:t xml:space="preserve"> Синод. тип., 1900. - 252 с. - ISBN 978-5-4458-2235-6; То же [Электронный ресурс]. - URL: //biblioclub.ru/</w:t>
      </w:r>
      <w:proofErr w:type="spellStart"/>
      <w:r w:rsidRPr="001F2FE5">
        <w:t>index.php?page</w:t>
      </w:r>
      <w:proofErr w:type="spellEnd"/>
      <w:r w:rsidRPr="001F2FE5">
        <w:t>=</w:t>
      </w:r>
      <w:proofErr w:type="spellStart"/>
      <w:r w:rsidRPr="001F2FE5">
        <w:t>book&amp;id</w:t>
      </w:r>
      <w:proofErr w:type="spellEnd"/>
      <w:r w:rsidRPr="001F2FE5">
        <w:t xml:space="preserve">=140013 (27.03.2017). Современное осмогласие: </w:t>
      </w:r>
      <w:proofErr w:type="spellStart"/>
      <w:r w:rsidRPr="001F2FE5">
        <w:t>Гласовые</w:t>
      </w:r>
      <w:proofErr w:type="spellEnd"/>
      <w:r w:rsidRPr="001F2FE5">
        <w:t xml:space="preserve"> напевы московской </w:t>
      </w:r>
      <w:proofErr w:type="gramStart"/>
      <w:r w:rsidRPr="001F2FE5">
        <w:t>традиции :</w:t>
      </w:r>
      <w:proofErr w:type="gramEnd"/>
      <w:r w:rsidRPr="001F2FE5">
        <w:t xml:space="preserve"> учебное пособие / авт.-сост. С. Маркелов. - </w:t>
      </w:r>
      <w:proofErr w:type="gramStart"/>
      <w:r w:rsidRPr="001F2FE5">
        <w:t>М. :</w:t>
      </w:r>
      <w:proofErr w:type="gramEnd"/>
      <w:r w:rsidRPr="001F2FE5">
        <w:t xml:space="preserve"> ДАРЪ, 2015. - 128 с. - (Азы Православия). - ISBN 978-5-485-00404-0; То же [Электронный ресурс]. - URL: </w:t>
      </w:r>
      <w:hyperlink r:id="rId8">
        <w:r w:rsidRPr="001F2FE5">
          <w:rPr>
            <w:rStyle w:val="ac"/>
          </w:rPr>
          <w:t>//biblioclub.ru/</w:t>
        </w:r>
        <w:proofErr w:type="spellStart"/>
        <w:r w:rsidRPr="001F2FE5">
          <w:rPr>
            <w:rStyle w:val="ac"/>
          </w:rPr>
          <w:t>index.php?page</w:t>
        </w:r>
        <w:proofErr w:type="spellEnd"/>
        <w:r w:rsidRPr="001F2FE5">
          <w:rPr>
            <w:rStyle w:val="ac"/>
          </w:rPr>
          <w:t>=</w:t>
        </w:r>
        <w:proofErr w:type="spellStart"/>
        <w:r w:rsidRPr="001F2FE5">
          <w:rPr>
            <w:rStyle w:val="ac"/>
          </w:rPr>
          <w:t>book&amp;id</w:t>
        </w:r>
        <w:proofErr w:type="spellEnd"/>
        <w:r w:rsidRPr="001F2FE5">
          <w:rPr>
            <w:rStyle w:val="ac"/>
          </w:rPr>
          <w:t>=441251</w:t>
        </w:r>
      </w:hyperlink>
      <w:r w:rsidRPr="001F2FE5">
        <w:t xml:space="preserve"> (27.03.2017).</w:t>
      </w:r>
    </w:p>
    <w:p w:rsidR="00EF0184" w:rsidRPr="001F2FE5" w:rsidRDefault="00EF0184" w:rsidP="001F2FE5">
      <w:pPr>
        <w:spacing w:after="120" w:line="276" w:lineRule="auto"/>
        <w:jc w:val="both"/>
        <w:rPr>
          <w:b/>
        </w:rPr>
      </w:pPr>
      <w:r w:rsidRPr="001F2FE5">
        <w:rPr>
          <w:b/>
        </w:rPr>
        <w:t>Дополнительная литература</w:t>
      </w:r>
    </w:p>
    <w:p w:rsidR="00383522" w:rsidRPr="001F2FE5" w:rsidRDefault="00383522" w:rsidP="001F2FE5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1F2FE5">
        <w:t>Обиход церковного пения: Всенощное бдение: Неизменяемые песнопения. Осмогласие. – М., 2005.</w:t>
      </w:r>
    </w:p>
    <w:p w:rsidR="00383522" w:rsidRPr="001F2FE5" w:rsidRDefault="00383522" w:rsidP="001F2FE5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1F2FE5">
        <w:t>Иже Херувимы: Песнопения Божественной Литургии / Ред. Е. Б. Резниченко. – М., 1992.</w:t>
      </w:r>
    </w:p>
    <w:p w:rsidR="00383522" w:rsidRPr="001F2FE5" w:rsidRDefault="00383522" w:rsidP="001F2FE5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1F2FE5">
        <w:t xml:space="preserve">Достойно есть. О Тебе радуется: Сборник литургических песнопений / Сост. Ю. В. </w:t>
      </w:r>
      <w:proofErr w:type="spellStart"/>
      <w:r w:rsidRPr="001F2FE5">
        <w:t>Лавданская</w:t>
      </w:r>
      <w:proofErr w:type="spellEnd"/>
      <w:r w:rsidRPr="001F2FE5">
        <w:t>, Е. Б. Резниченко. – М., 1991.</w:t>
      </w:r>
    </w:p>
    <w:p w:rsidR="00383522" w:rsidRPr="001F2FE5" w:rsidRDefault="00383522" w:rsidP="001F2FE5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</w:pPr>
      <w:r w:rsidRPr="001F2FE5">
        <w:t xml:space="preserve">Металлов, В.М. Осмогласие знаменного </w:t>
      </w:r>
      <w:proofErr w:type="spellStart"/>
      <w:r w:rsidRPr="001F2FE5">
        <w:t>роспева</w:t>
      </w:r>
      <w:proofErr w:type="spellEnd"/>
      <w:r w:rsidRPr="001F2FE5">
        <w:t xml:space="preserve"> / В.М. Металлов. - </w:t>
      </w:r>
      <w:proofErr w:type="gramStart"/>
      <w:r w:rsidRPr="001F2FE5">
        <w:t>М. :</w:t>
      </w:r>
      <w:proofErr w:type="gramEnd"/>
      <w:r w:rsidRPr="001F2FE5">
        <w:t xml:space="preserve"> Синод. тип., 1899. - 96 с. - ISBN 978-5-4458-9897-9; То же [Электронный ресурс]. - URL: </w:t>
      </w:r>
      <w:hyperlink r:id="rId9">
        <w:r w:rsidRPr="001F2FE5">
          <w:rPr>
            <w:rStyle w:val="ac"/>
          </w:rPr>
          <w:t>//biblioclub.ru/</w:t>
        </w:r>
        <w:proofErr w:type="spellStart"/>
        <w:r w:rsidRPr="001F2FE5">
          <w:rPr>
            <w:rStyle w:val="ac"/>
          </w:rPr>
          <w:t>index.php?page</w:t>
        </w:r>
        <w:proofErr w:type="spellEnd"/>
        <w:r w:rsidRPr="001F2FE5">
          <w:rPr>
            <w:rStyle w:val="ac"/>
          </w:rPr>
          <w:t>=</w:t>
        </w:r>
        <w:proofErr w:type="spellStart"/>
        <w:r w:rsidRPr="001F2FE5">
          <w:rPr>
            <w:rStyle w:val="ac"/>
          </w:rPr>
          <w:t>book&amp;id</w:t>
        </w:r>
        <w:proofErr w:type="spellEnd"/>
        <w:r w:rsidRPr="001F2FE5">
          <w:rPr>
            <w:rStyle w:val="ac"/>
          </w:rPr>
          <w:t>=236371</w:t>
        </w:r>
      </w:hyperlink>
      <w:r w:rsidRPr="001F2FE5">
        <w:t xml:space="preserve"> (27.03.2017).</w:t>
      </w:r>
    </w:p>
    <w:p w:rsidR="00383522" w:rsidRPr="001F2FE5" w:rsidRDefault="00383522" w:rsidP="001F2FE5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1F2FE5">
        <w:t>Милость мира: Сборник литургических песнопений / Ред.</w:t>
      </w:r>
      <w:r w:rsidRPr="001F2FE5">
        <w:rPr>
          <w:color w:val="000080"/>
        </w:rPr>
        <w:t>-</w:t>
      </w:r>
      <w:r w:rsidRPr="001F2FE5">
        <w:t>сост.</w:t>
      </w:r>
      <w:r w:rsidRPr="001F2FE5">
        <w:rPr>
          <w:color w:val="000080"/>
        </w:rPr>
        <w:t xml:space="preserve"> </w:t>
      </w:r>
      <w:r w:rsidRPr="001F2FE5">
        <w:t>Е. Б. Резниченко. – М., 1991.</w:t>
      </w:r>
    </w:p>
    <w:p w:rsidR="00383522" w:rsidRPr="001F2FE5" w:rsidRDefault="00383522" w:rsidP="001F2FE5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1F2FE5">
        <w:t xml:space="preserve">Песнопения Великого Поста (до Страстной седмицы). / Сост. А. </w:t>
      </w:r>
      <w:proofErr w:type="spellStart"/>
      <w:r w:rsidRPr="001F2FE5">
        <w:t>Бекаревич</w:t>
      </w:r>
      <w:proofErr w:type="spellEnd"/>
      <w:r w:rsidRPr="001F2FE5">
        <w:t xml:space="preserve">. – Репринт. – М.: Братство во имя Всемилостивого Спаса, 1992. (Трехголосное церковное пение Аркадия </w:t>
      </w:r>
      <w:proofErr w:type="spellStart"/>
      <w:r w:rsidRPr="001F2FE5">
        <w:t>Бекаревича</w:t>
      </w:r>
      <w:proofErr w:type="spellEnd"/>
      <w:r w:rsidRPr="001F2FE5">
        <w:t xml:space="preserve"> ч.1).</w:t>
      </w:r>
    </w:p>
    <w:p w:rsidR="00383522" w:rsidRPr="001F2FE5" w:rsidRDefault="00383522" w:rsidP="001F2FE5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1F2FE5">
        <w:t>Тропарион</w:t>
      </w:r>
      <w:proofErr w:type="spellEnd"/>
      <w:r w:rsidRPr="001F2FE5">
        <w:t xml:space="preserve"> / Сост. Е. С. </w:t>
      </w:r>
      <w:proofErr w:type="spellStart"/>
      <w:r w:rsidRPr="001F2FE5">
        <w:t>Кустовский</w:t>
      </w:r>
      <w:proofErr w:type="spellEnd"/>
      <w:r w:rsidRPr="001F2FE5">
        <w:t xml:space="preserve">. – 3-е изд. – М.: Сретенский монастырь, 2005. </w:t>
      </w:r>
    </w:p>
    <w:p w:rsidR="00383522" w:rsidRPr="001F2FE5" w:rsidRDefault="00383522" w:rsidP="001F2FE5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1F2FE5">
        <w:t xml:space="preserve">Флоринский, Н.И. История богослужебных песнопений православной кафолической восточной церкви / Н.И. Флоринский. - 2-е изд., доп., </w:t>
      </w:r>
      <w:proofErr w:type="spellStart"/>
      <w:r w:rsidRPr="001F2FE5">
        <w:t>испр</w:t>
      </w:r>
      <w:proofErr w:type="spellEnd"/>
      <w:r w:rsidRPr="001F2FE5">
        <w:t xml:space="preserve">. - Киев: Типография Киево-Печерской лавры, 1881. - 208 с. - ISBN 978-5-4458-2469-5; То же [Электронный ресурс]. - URL: </w:t>
      </w:r>
      <w:hyperlink r:id="rId10">
        <w:r w:rsidRPr="001F2FE5">
          <w:rPr>
            <w:rStyle w:val="ac"/>
          </w:rPr>
          <w:t>//biblioclub.ru/</w:t>
        </w:r>
        <w:proofErr w:type="spellStart"/>
        <w:r w:rsidRPr="001F2FE5">
          <w:rPr>
            <w:rStyle w:val="ac"/>
          </w:rPr>
          <w:t>index.php?page</w:t>
        </w:r>
        <w:proofErr w:type="spellEnd"/>
        <w:r w:rsidRPr="001F2FE5">
          <w:rPr>
            <w:rStyle w:val="ac"/>
          </w:rPr>
          <w:t>=</w:t>
        </w:r>
        <w:proofErr w:type="spellStart"/>
        <w:r w:rsidRPr="001F2FE5">
          <w:rPr>
            <w:rStyle w:val="ac"/>
          </w:rPr>
          <w:t>book&amp;id</w:t>
        </w:r>
        <w:proofErr w:type="spellEnd"/>
        <w:r w:rsidRPr="001F2FE5">
          <w:rPr>
            <w:rStyle w:val="ac"/>
          </w:rPr>
          <w:t>=140400</w:t>
        </w:r>
      </w:hyperlink>
      <w:r w:rsidRPr="001F2FE5">
        <w:t xml:space="preserve"> (27.03.2017).   </w:t>
      </w:r>
    </w:p>
    <w:p w:rsidR="00E41F7F" w:rsidRPr="001F2FE5" w:rsidRDefault="00E41F7F" w:rsidP="001F2FE5">
      <w:pPr>
        <w:pStyle w:val="10"/>
        <w:spacing w:after="120" w:line="276" w:lineRule="auto"/>
        <w:rPr>
          <w:szCs w:val="24"/>
        </w:rPr>
      </w:pPr>
    </w:p>
    <w:p w:rsidR="00E14F2D" w:rsidRPr="001F2FE5" w:rsidRDefault="00D62174" w:rsidP="001F2FE5">
      <w:pPr>
        <w:pStyle w:val="10"/>
        <w:spacing w:after="120" w:line="276" w:lineRule="auto"/>
        <w:ind w:left="0"/>
        <w:rPr>
          <w:szCs w:val="24"/>
        </w:rPr>
      </w:pPr>
      <w:bookmarkStart w:id="159" w:name="_Toc482279657"/>
      <w:bookmarkStart w:id="160" w:name="_Toc55296480"/>
      <w:r w:rsidRPr="001F2FE5">
        <w:rPr>
          <w:szCs w:val="24"/>
        </w:rPr>
        <w:t>Интернет-ресурсы:</w:t>
      </w:r>
      <w:bookmarkEnd w:id="159"/>
      <w:bookmarkEnd w:id="160"/>
    </w:p>
    <w:p w:rsidR="00383522" w:rsidRPr="001F2FE5" w:rsidRDefault="000C45E0" w:rsidP="001F2FE5">
      <w:pPr>
        <w:spacing w:after="120" w:line="276" w:lineRule="auto"/>
        <w:rPr>
          <w:color w:val="00B0F0"/>
          <w:u w:val="single"/>
        </w:rPr>
      </w:pPr>
      <w:hyperlink r:id="rId11" w:history="1">
        <w:r w:rsidR="00383522" w:rsidRPr="001F2FE5">
          <w:rPr>
            <w:rStyle w:val="ac"/>
          </w:rPr>
          <w:t>http://minei.ru/minea_green</w:t>
        </w:r>
      </w:hyperlink>
      <w:r w:rsidR="00383522" w:rsidRPr="001F2FE5">
        <w:rPr>
          <w:color w:val="00B0F0"/>
          <w:u w:val="single"/>
        </w:rPr>
        <w:t xml:space="preserve"> </w:t>
      </w:r>
    </w:p>
    <w:p w:rsidR="00383522" w:rsidRPr="001F2FE5" w:rsidRDefault="000C45E0" w:rsidP="001F2FE5">
      <w:pPr>
        <w:spacing w:after="120" w:line="276" w:lineRule="auto"/>
        <w:rPr>
          <w:color w:val="00B0F0"/>
          <w:u w:val="single"/>
        </w:rPr>
      </w:pPr>
      <w:hyperlink r:id="rId12" w:history="1">
        <w:r w:rsidR="00383522" w:rsidRPr="001F2FE5">
          <w:rPr>
            <w:rStyle w:val="ac"/>
          </w:rPr>
          <w:t>http://www.orthlib.ru/</w:t>
        </w:r>
      </w:hyperlink>
    </w:p>
    <w:p w:rsidR="00383522" w:rsidRPr="001F2FE5" w:rsidRDefault="000C45E0" w:rsidP="001F2FE5">
      <w:pPr>
        <w:spacing w:after="120" w:line="276" w:lineRule="auto"/>
        <w:rPr>
          <w:u w:val="single"/>
        </w:rPr>
      </w:pPr>
      <w:hyperlink r:id="rId13" w:history="1">
        <w:r w:rsidR="00383522" w:rsidRPr="001F2FE5">
          <w:rPr>
            <w:rStyle w:val="ac"/>
          </w:rPr>
          <w:t>http://pstgu.ru/rlibrary/e_catalog/</w:t>
        </w:r>
      </w:hyperlink>
    </w:p>
    <w:p w:rsidR="00BB5694" w:rsidRPr="001F2FE5" w:rsidRDefault="00BB5694" w:rsidP="001F2FE5">
      <w:pPr>
        <w:spacing w:after="120" w:line="276" w:lineRule="auto"/>
      </w:pPr>
    </w:p>
    <w:p w:rsidR="00B526BF" w:rsidRPr="001F2FE5" w:rsidRDefault="0011727B" w:rsidP="001F2FE5">
      <w:pPr>
        <w:tabs>
          <w:tab w:val="left" w:pos="3795"/>
        </w:tabs>
        <w:spacing w:after="120" w:line="276" w:lineRule="auto"/>
        <w:jc w:val="both"/>
      </w:pPr>
      <w:r w:rsidRPr="001F2FE5">
        <w:tab/>
      </w:r>
    </w:p>
    <w:p w:rsidR="00D62174" w:rsidRPr="001F2FE5" w:rsidRDefault="00D62174" w:rsidP="001F2FE5">
      <w:pPr>
        <w:pStyle w:val="10"/>
        <w:spacing w:after="120" w:line="276" w:lineRule="auto"/>
        <w:ind w:left="0"/>
        <w:rPr>
          <w:szCs w:val="24"/>
        </w:rPr>
      </w:pPr>
      <w:bookmarkStart w:id="161" w:name="_Toc468272488"/>
      <w:bookmarkStart w:id="162" w:name="_Toc468274086"/>
      <w:bookmarkStart w:id="163" w:name="_Toc468278281"/>
      <w:bookmarkStart w:id="164" w:name="_Toc468280927"/>
      <w:bookmarkStart w:id="165" w:name="_Toc472951679"/>
      <w:bookmarkStart w:id="166" w:name="_Toc482279658"/>
      <w:bookmarkStart w:id="167" w:name="_Toc55296481"/>
      <w:r w:rsidRPr="001F2FE5">
        <w:rPr>
          <w:szCs w:val="24"/>
        </w:rPr>
        <w:lastRenderedPageBreak/>
        <w:t>Методические указания для освоения дисциплины</w:t>
      </w:r>
      <w:bookmarkEnd w:id="161"/>
      <w:bookmarkEnd w:id="162"/>
      <w:bookmarkEnd w:id="163"/>
      <w:bookmarkEnd w:id="164"/>
      <w:bookmarkEnd w:id="165"/>
      <w:bookmarkEnd w:id="166"/>
      <w:bookmarkEnd w:id="167"/>
    </w:p>
    <w:p w:rsidR="00383522" w:rsidRPr="001F2FE5" w:rsidRDefault="00383522" w:rsidP="001F2FE5">
      <w:pPr>
        <w:tabs>
          <w:tab w:val="left" w:pos="0"/>
        </w:tabs>
        <w:spacing w:after="120" w:line="276" w:lineRule="auto"/>
        <w:jc w:val="both"/>
      </w:pPr>
      <w:r w:rsidRPr="001F2FE5">
        <w:t xml:space="preserve">Изучение дисциплины требует систематического и последовательного накопления знаний, умений и навыков; следовательно, пропуски отдельных тем не позволяют глубоко освоить предмет. </w:t>
      </w:r>
      <w:r w:rsidR="007D42A6" w:rsidRPr="001F2FE5">
        <w:t>Обучающимся</w:t>
      </w:r>
      <w:r w:rsidRPr="001F2FE5">
        <w:t xml:space="preserve"> следует:</w:t>
      </w:r>
    </w:p>
    <w:p w:rsidR="00383522" w:rsidRPr="001F2FE5" w:rsidRDefault="00383522" w:rsidP="001F2FE5">
      <w:pPr>
        <w:tabs>
          <w:tab w:val="left" w:pos="0"/>
        </w:tabs>
        <w:spacing w:after="120" w:line="276" w:lineRule="auto"/>
        <w:jc w:val="both"/>
      </w:pPr>
      <w:r w:rsidRPr="001F2FE5">
        <w:t>‒ приносить с собой рекомендованные преподавателем пособия / материалы, розданные на предыдущем занятии;</w:t>
      </w:r>
    </w:p>
    <w:p w:rsidR="00383522" w:rsidRPr="001F2FE5" w:rsidRDefault="00383522" w:rsidP="001F2FE5">
      <w:pPr>
        <w:tabs>
          <w:tab w:val="left" w:pos="0"/>
        </w:tabs>
        <w:spacing w:after="120" w:line="276" w:lineRule="auto"/>
        <w:jc w:val="both"/>
      </w:pPr>
      <w:r w:rsidRPr="001F2FE5">
        <w:t>‒ до очередного практического занятия проработать теоретический материал, выполнить практическое задание;</w:t>
      </w:r>
    </w:p>
    <w:p w:rsidR="00383522" w:rsidRPr="001F2FE5" w:rsidRDefault="00383522" w:rsidP="001F2FE5">
      <w:pPr>
        <w:tabs>
          <w:tab w:val="left" w:pos="0"/>
        </w:tabs>
        <w:spacing w:after="120" w:line="276" w:lineRule="auto"/>
        <w:jc w:val="both"/>
      </w:pPr>
      <w:r w:rsidRPr="001F2FE5">
        <w:t>‒ в конце занятия задать преподавателю вопросы по материалу, вызвавшему затруднения в его понимании и освоении при решении задач, предложенных для самостоятельного решения.</w:t>
      </w:r>
    </w:p>
    <w:p w:rsidR="00383522" w:rsidRPr="001F2FE5" w:rsidRDefault="00383522" w:rsidP="001F2FE5">
      <w:pPr>
        <w:tabs>
          <w:tab w:val="left" w:pos="0"/>
        </w:tabs>
        <w:spacing w:after="120" w:line="276" w:lineRule="auto"/>
        <w:jc w:val="both"/>
      </w:pPr>
      <w:r w:rsidRPr="001F2FE5">
        <w:t xml:space="preserve">Самостоятельная работа </w:t>
      </w:r>
      <w:r w:rsidR="007D42A6" w:rsidRPr="001F2FE5">
        <w:t>обучающихся</w:t>
      </w:r>
      <w:r w:rsidRPr="001F2FE5">
        <w:t xml:space="preserve"> подразумевает отработку основных практических умений и навыков, систематизацию теоретического материала (конспектирование).</w:t>
      </w:r>
    </w:p>
    <w:p w:rsidR="00383522" w:rsidRPr="001F2FE5" w:rsidRDefault="00383522" w:rsidP="001F2FE5">
      <w:pPr>
        <w:tabs>
          <w:tab w:val="left" w:pos="0"/>
        </w:tabs>
        <w:spacing w:after="120" w:line="276" w:lineRule="auto"/>
      </w:pPr>
      <w:r w:rsidRPr="001F2FE5">
        <w:t>Работа студента в группе формирует коммуникабельность, способствует социализации.</w:t>
      </w:r>
    </w:p>
    <w:p w:rsidR="00383522" w:rsidRPr="001F2FE5" w:rsidRDefault="00383522" w:rsidP="001F2FE5">
      <w:pPr>
        <w:tabs>
          <w:tab w:val="left" w:pos="0"/>
        </w:tabs>
        <w:spacing w:after="120" w:line="276" w:lineRule="auto"/>
        <w:jc w:val="both"/>
      </w:pPr>
      <w:r w:rsidRPr="001F2FE5">
        <w:t>Текущий контроль усвоения предмета определяется устным опросом в ходе каждого занятия. В конце каждого семестра проводится зачет.</w:t>
      </w:r>
    </w:p>
    <w:p w:rsidR="00105559" w:rsidRPr="001F2FE5" w:rsidRDefault="000F2C88" w:rsidP="001F2FE5">
      <w:pPr>
        <w:spacing w:after="120" w:line="276" w:lineRule="auto"/>
        <w:jc w:val="both"/>
      </w:pPr>
      <w:r w:rsidRPr="001F2FE5">
        <w:t xml:space="preserve"> </w:t>
      </w:r>
    </w:p>
    <w:p w:rsidR="00D62174" w:rsidRPr="001F2FE5" w:rsidRDefault="00E14F2D" w:rsidP="001F2FE5">
      <w:pPr>
        <w:pStyle w:val="10"/>
        <w:spacing w:after="120" w:line="276" w:lineRule="auto"/>
        <w:ind w:left="0"/>
        <w:rPr>
          <w:szCs w:val="24"/>
        </w:rPr>
      </w:pPr>
      <w:bookmarkStart w:id="168" w:name="_Toc482279659"/>
      <w:bookmarkStart w:id="169" w:name="_Toc55296482"/>
      <w:r w:rsidRPr="001F2FE5">
        <w:rPr>
          <w:szCs w:val="24"/>
        </w:rPr>
        <w:t>Материально-техническое обеспечение дисциплины</w:t>
      </w:r>
      <w:bookmarkEnd w:id="168"/>
      <w:bookmarkEnd w:id="169"/>
      <w:r w:rsidRPr="001F2FE5">
        <w:rPr>
          <w:szCs w:val="24"/>
        </w:rPr>
        <w:t xml:space="preserve"> </w:t>
      </w:r>
    </w:p>
    <w:p w:rsidR="00383522" w:rsidRPr="001F2FE5" w:rsidRDefault="00383522" w:rsidP="001F2FE5">
      <w:pPr>
        <w:pStyle w:val="afffb"/>
        <w:keepLines w:val="0"/>
        <w:tabs>
          <w:tab w:val="left" w:pos="851"/>
        </w:tabs>
        <w:spacing w:after="120" w:line="276" w:lineRule="auto"/>
        <w:ind w:firstLine="0"/>
      </w:pPr>
      <w:r w:rsidRPr="001F2FE5">
        <w:t xml:space="preserve">Для прохождения дисциплины необходим класс с наличием фортепиано/синтезатора. Муз. центр для прослушивания аудиозаписей на разных носителях. Источником текстов для пения и чтения служат имеющиеся в библиотеке ПСТГУ богослужебные книги: Октоих в 2 ч., Часослов, Требник в 3 ч., </w:t>
      </w:r>
      <w:proofErr w:type="spellStart"/>
      <w:r w:rsidRPr="001F2FE5">
        <w:t>Ирмологий</w:t>
      </w:r>
      <w:proofErr w:type="spellEnd"/>
      <w:r w:rsidRPr="001F2FE5">
        <w:t>, ч. 1., Триодь Постная, Триодь Цветная, Минеи. Сентябрь-Август.</w:t>
      </w:r>
    </w:p>
    <w:p w:rsidR="005F709A" w:rsidRPr="001F2FE5" w:rsidRDefault="005F709A" w:rsidP="001F2FE5">
      <w:pPr>
        <w:spacing w:after="120" w:line="276" w:lineRule="auto"/>
      </w:pPr>
    </w:p>
    <w:p w:rsidR="005F709A" w:rsidRPr="001F2FE5" w:rsidRDefault="005F709A" w:rsidP="001F2FE5">
      <w:pPr>
        <w:spacing w:after="120" w:line="276" w:lineRule="auto"/>
        <w:jc w:val="both"/>
        <w:rPr>
          <w:i/>
        </w:rPr>
      </w:pPr>
      <w:r w:rsidRPr="001F2FE5">
        <w:rPr>
          <w:i/>
        </w:rPr>
        <w:t>Рабочая программа дисциплины разработана на кафедре Церковно-певческого обихода факультета Церковного пения ПСТГУ для ПСТБИ согласно требованиям Договора № 498 о сетевой форме реализации ООП.</w:t>
      </w:r>
    </w:p>
    <w:p w:rsidR="00E14F2D" w:rsidRPr="001F2FE5" w:rsidRDefault="00E14F2D" w:rsidP="001F2FE5">
      <w:pPr>
        <w:spacing w:after="120" w:line="276" w:lineRule="auto"/>
        <w:jc w:val="both"/>
      </w:pPr>
    </w:p>
    <w:bookmarkEnd w:id="113"/>
    <w:p w:rsidR="00383522" w:rsidRPr="001F2FE5" w:rsidRDefault="00383522" w:rsidP="001F2FE5">
      <w:pPr>
        <w:pStyle w:val="afffb"/>
        <w:keepLines w:val="0"/>
        <w:spacing w:after="120" w:line="276" w:lineRule="auto"/>
        <w:ind w:firstLine="0"/>
        <w:rPr>
          <w:i/>
        </w:rPr>
      </w:pPr>
      <w:r w:rsidRPr="001F2FE5">
        <w:rPr>
          <w:i/>
        </w:rPr>
        <w:t xml:space="preserve">Авторы: </w:t>
      </w:r>
      <w:proofErr w:type="spellStart"/>
      <w:r w:rsidRPr="001F2FE5">
        <w:rPr>
          <w:i/>
        </w:rPr>
        <w:t>Заманская</w:t>
      </w:r>
      <w:proofErr w:type="spellEnd"/>
      <w:r w:rsidRPr="001F2FE5">
        <w:rPr>
          <w:i/>
        </w:rPr>
        <w:t xml:space="preserve"> Л.П., </w:t>
      </w:r>
      <w:proofErr w:type="spellStart"/>
      <w:r w:rsidRPr="001F2FE5">
        <w:rPr>
          <w:i/>
        </w:rPr>
        <w:t>зав.кафедрой</w:t>
      </w:r>
      <w:proofErr w:type="spellEnd"/>
      <w:r w:rsidRPr="001F2FE5">
        <w:rPr>
          <w:i/>
        </w:rPr>
        <w:t xml:space="preserve"> церковно-певческого обихода </w:t>
      </w:r>
      <w:proofErr w:type="gramStart"/>
      <w:r w:rsidRPr="001F2FE5">
        <w:rPr>
          <w:i/>
        </w:rPr>
        <w:t>ФЦП.</w:t>
      </w:r>
      <w:r w:rsidR="00661E4F" w:rsidRPr="001F2FE5">
        <w:rPr>
          <w:i/>
        </w:rPr>
        <w:t>,</w:t>
      </w:r>
      <w:proofErr w:type="gramEnd"/>
      <w:r w:rsidR="00661E4F" w:rsidRPr="001F2FE5">
        <w:rPr>
          <w:i/>
        </w:rPr>
        <w:t xml:space="preserve"> </w:t>
      </w:r>
      <w:proofErr w:type="spellStart"/>
      <w:r w:rsidRPr="001F2FE5">
        <w:rPr>
          <w:i/>
        </w:rPr>
        <w:t>Хайлова</w:t>
      </w:r>
      <w:proofErr w:type="spellEnd"/>
      <w:r w:rsidRPr="001F2FE5">
        <w:rPr>
          <w:i/>
        </w:rPr>
        <w:t xml:space="preserve"> О. И., научный сотрудник Научно-исследовательского отдела Новейшей истории Русской православной церкви.</w:t>
      </w:r>
    </w:p>
    <w:p w:rsidR="005F709A" w:rsidRPr="001F2FE5" w:rsidRDefault="005F709A" w:rsidP="001F2FE5">
      <w:pPr>
        <w:pStyle w:val="afffb"/>
        <w:keepLines w:val="0"/>
        <w:spacing w:after="120" w:line="276" w:lineRule="auto"/>
        <w:ind w:firstLine="0"/>
        <w:rPr>
          <w:i/>
        </w:rPr>
      </w:pPr>
    </w:p>
    <w:p w:rsidR="005F709A" w:rsidRPr="001F2FE5" w:rsidRDefault="00383522" w:rsidP="001F2FE5">
      <w:pPr>
        <w:pStyle w:val="afffb"/>
        <w:keepLines w:val="0"/>
        <w:spacing w:after="120" w:line="276" w:lineRule="auto"/>
        <w:ind w:firstLine="0"/>
        <w:rPr>
          <w:i/>
        </w:rPr>
      </w:pPr>
      <w:r w:rsidRPr="001F2FE5">
        <w:rPr>
          <w:i/>
        </w:rPr>
        <w:t>Рецензент: Рыбакова Н.Э. преподаватель кафедры церковно-певческого обихода ФЦП.</w:t>
      </w:r>
    </w:p>
    <w:p w:rsidR="005F709A" w:rsidRPr="001F2FE5" w:rsidRDefault="005F709A" w:rsidP="001F2FE5">
      <w:pPr>
        <w:pStyle w:val="afffb"/>
        <w:keepLines w:val="0"/>
        <w:spacing w:after="120" w:line="276" w:lineRule="auto"/>
        <w:ind w:firstLine="0"/>
        <w:rPr>
          <w:i/>
        </w:rPr>
      </w:pPr>
      <w:r w:rsidRPr="001F2FE5">
        <w:rPr>
          <w:i/>
        </w:rPr>
        <w:t>Рецензент БФ: Медведева А.А.</w:t>
      </w:r>
    </w:p>
    <w:p w:rsidR="005F709A" w:rsidRPr="001F2FE5" w:rsidRDefault="005F709A" w:rsidP="001F2FE5">
      <w:pPr>
        <w:pStyle w:val="afffb"/>
        <w:keepLines w:val="0"/>
        <w:spacing w:after="120" w:line="276" w:lineRule="auto"/>
        <w:ind w:firstLine="0"/>
        <w:rPr>
          <w:i/>
        </w:rPr>
      </w:pPr>
    </w:p>
    <w:p w:rsidR="00E14F2D" w:rsidRPr="001F2FE5" w:rsidRDefault="001F2FE5" w:rsidP="001F2FE5">
      <w:pPr>
        <w:spacing w:after="120" w:line="276" w:lineRule="auto"/>
        <w:jc w:val="both"/>
        <w:rPr>
          <w:i/>
          <w:iCs/>
          <w:color w:val="000000"/>
        </w:rPr>
      </w:pPr>
      <w:r w:rsidRPr="001F2FE5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1F2FE5">
        <w:rPr>
          <w:i/>
          <w:iCs/>
          <w:color w:val="000000"/>
        </w:rPr>
        <w:t>от 05.03.2020, протокол № 7-03-20.</w:t>
      </w:r>
    </w:p>
    <w:sectPr w:rsidR="00E14F2D" w:rsidRPr="001F2FE5" w:rsidSect="00223EC7">
      <w:footerReference w:type="default" r:id="rId14"/>
      <w:pgSz w:w="11906" w:h="16838"/>
      <w:pgMar w:top="1134" w:right="850" w:bottom="1134" w:left="1701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60CFC" w:rsidRDefault="00160CFC">
      <w:r>
        <w:separator/>
      </w:r>
    </w:p>
  </w:endnote>
  <w:endnote w:type="continuationSeparator" w:id="0">
    <w:p w:rsidR="00160CFC" w:rsidRDefault="00160C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FJJHK+TimesNewRomanPSMT">
    <w:altName w:val="Yu Gothic"/>
    <w:charset w:val="80"/>
    <w:family w:val="auto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430D" w:rsidRDefault="00CE57ED">
    <w:pPr>
      <w:ind w:right="360"/>
      <w:jc w:val="center"/>
      <w:rPr>
        <w:sz w:val="22"/>
      </w:rPr>
    </w:pPr>
    <w:r>
      <w:rPr>
        <w:sz w:val="22"/>
      </w:rPr>
      <w:fldChar w:fldCharType="begin"/>
    </w:r>
    <w:r w:rsidR="00BA430D">
      <w:rPr>
        <w:sz w:val="22"/>
      </w:rPr>
      <w:instrText xml:space="preserve"> PAGE   \* MERGEFORMAT </w:instrText>
    </w:r>
    <w:r>
      <w:rPr>
        <w:sz w:val="22"/>
      </w:rPr>
      <w:fldChar w:fldCharType="separate"/>
    </w:r>
    <w:r w:rsidR="000C45E0">
      <w:rPr>
        <w:noProof/>
        <w:sz w:val="22"/>
      </w:rPr>
      <w:t>4</w:t>
    </w:r>
    <w:r>
      <w:rPr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60CFC" w:rsidRDefault="00160CFC">
      <w:r>
        <w:separator/>
      </w:r>
    </w:p>
  </w:footnote>
  <w:footnote w:type="continuationSeparator" w:id="0">
    <w:p w:rsidR="00160CFC" w:rsidRDefault="00160C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0.5pt;height:10.5pt" o:bullet="t">
        <v:imagedata r:id="rId1" o:title=""/>
      </v:shape>
    </w:pict>
  </w:numPicBullet>
  <w:abstractNum w:abstractNumId="0">
    <w:nsid w:val="FFFFFFFE"/>
    <w:multiLevelType w:val="singleLevel"/>
    <w:tmpl w:val="9EF2382E"/>
    <w:lvl w:ilvl="0">
      <w:numFmt w:val="decimal"/>
      <w:lvlText w:val="*"/>
      <w:lvlJc w:val="left"/>
    </w:lvl>
  </w:abstractNum>
  <w:abstractNum w:abstractNumId="1">
    <w:nsid w:val="05EE18D8"/>
    <w:multiLevelType w:val="hybridMultilevel"/>
    <w:tmpl w:val="8274278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805B42"/>
    <w:multiLevelType w:val="hybridMultilevel"/>
    <w:tmpl w:val="9836B86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97552B"/>
    <w:multiLevelType w:val="multilevel"/>
    <w:tmpl w:val="0797552B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99194B"/>
    <w:multiLevelType w:val="hybridMultilevel"/>
    <w:tmpl w:val="AB22ACB6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>
    <w:nsid w:val="08B53B44"/>
    <w:multiLevelType w:val="multilevel"/>
    <w:tmpl w:val="08B53B4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BE34224"/>
    <w:multiLevelType w:val="multilevel"/>
    <w:tmpl w:val="0BE34224"/>
    <w:lvl w:ilvl="0">
      <w:start w:val="1"/>
      <w:numFmt w:val="decimal"/>
      <w:pStyle w:val="a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1-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pStyle w:val="2-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>
    <w:nsid w:val="136841FA"/>
    <w:multiLevelType w:val="hybridMultilevel"/>
    <w:tmpl w:val="8DB6204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46E697A"/>
    <w:multiLevelType w:val="hybridMultilevel"/>
    <w:tmpl w:val="98406B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6972279"/>
    <w:multiLevelType w:val="hybridMultilevel"/>
    <w:tmpl w:val="531CD1E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A68022D"/>
    <w:multiLevelType w:val="hybridMultilevel"/>
    <w:tmpl w:val="07F49A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EC564F0"/>
    <w:multiLevelType w:val="hybridMultilevel"/>
    <w:tmpl w:val="05EC7656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>
    <w:nsid w:val="306D086E"/>
    <w:multiLevelType w:val="hybridMultilevel"/>
    <w:tmpl w:val="425AC300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33EE7348"/>
    <w:multiLevelType w:val="hybridMultilevel"/>
    <w:tmpl w:val="C9DCAA7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4E901C2"/>
    <w:multiLevelType w:val="hybridMultilevel"/>
    <w:tmpl w:val="C058A208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>
    <w:nsid w:val="388B7DFF"/>
    <w:multiLevelType w:val="hybridMultilevel"/>
    <w:tmpl w:val="D4742844"/>
    <w:lvl w:ilvl="0" w:tplc="C054EE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3DCA2C9B"/>
    <w:multiLevelType w:val="hybridMultilevel"/>
    <w:tmpl w:val="09A41CEE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3F782062"/>
    <w:multiLevelType w:val="hybridMultilevel"/>
    <w:tmpl w:val="5E66E30E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>
    <w:nsid w:val="45772739"/>
    <w:multiLevelType w:val="singleLevel"/>
    <w:tmpl w:val="A4F4C4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9">
    <w:nsid w:val="459413B0"/>
    <w:multiLevelType w:val="multilevel"/>
    <w:tmpl w:val="459413B0"/>
    <w:lvl w:ilvl="0">
      <w:start w:val="1"/>
      <w:numFmt w:val="bullet"/>
      <w:pStyle w:val="a0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47C52328"/>
    <w:multiLevelType w:val="hybridMultilevel"/>
    <w:tmpl w:val="CC625CE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2512390"/>
    <w:multiLevelType w:val="hybridMultilevel"/>
    <w:tmpl w:val="F7DA0CC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5002922"/>
    <w:multiLevelType w:val="multilevel"/>
    <w:tmpl w:val="5500292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5E442A9"/>
    <w:multiLevelType w:val="hybridMultilevel"/>
    <w:tmpl w:val="20A80FC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8665888"/>
    <w:multiLevelType w:val="singleLevel"/>
    <w:tmpl w:val="58665888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25">
    <w:nsid w:val="5AB04A41"/>
    <w:multiLevelType w:val="multilevel"/>
    <w:tmpl w:val="5AB04A4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D804A21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pStyle w:val="3-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5FBC758A"/>
    <w:multiLevelType w:val="hybridMultilevel"/>
    <w:tmpl w:val="05EC7656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9">
    <w:nsid w:val="60A96DDD"/>
    <w:multiLevelType w:val="hybridMultilevel"/>
    <w:tmpl w:val="9DD6914A"/>
    <w:lvl w:ilvl="0" w:tplc="CF2694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22"/>
      </w:rPr>
    </w:lvl>
    <w:lvl w:ilvl="1" w:tplc="C054EE4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sz w:val="22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>
    <w:nsid w:val="61170392"/>
    <w:multiLevelType w:val="hybridMultilevel"/>
    <w:tmpl w:val="4DB4591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47B1081"/>
    <w:multiLevelType w:val="hybridMultilevel"/>
    <w:tmpl w:val="042457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64664C7"/>
    <w:multiLevelType w:val="hybridMultilevel"/>
    <w:tmpl w:val="DFBE3FC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6CC7702"/>
    <w:multiLevelType w:val="multilevel"/>
    <w:tmpl w:val="F5A44A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2"/>
      <w:numFmt w:val="decimal"/>
      <w:isLgl/>
      <w:lvlText w:val="%1.%2"/>
      <w:lvlJc w:val="left"/>
      <w:pPr>
        <w:ind w:left="928" w:hanging="360"/>
      </w:pPr>
      <w:rPr>
        <w:rFonts w:hint="default"/>
      </w:rPr>
    </w:lvl>
    <w:lvl w:ilvl="2">
      <w:start w:val="1"/>
      <w:numFmt w:val="decimalZero"/>
      <w:isLgl/>
      <w:lvlText w:val="%1.%2.%3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344" w:hanging="1800"/>
      </w:pPr>
      <w:rPr>
        <w:rFonts w:hint="default"/>
      </w:rPr>
    </w:lvl>
  </w:abstractNum>
  <w:abstractNum w:abstractNumId="34">
    <w:nsid w:val="66DD03CA"/>
    <w:multiLevelType w:val="hybridMultilevel"/>
    <w:tmpl w:val="F6D283B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67963885"/>
    <w:multiLevelType w:val="hybridMultilevel"/>
    <w:tmpl w:val="29A4F47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25571B7"/>
    <w:multiLevelType w:val="multilevel"/>
    <w:tmpl w:val="725571B7"/>
    <w:lvl w:ilvl="0">
      <w:start w:val="1"/>
      <w:numFmt w:val="decimal"/>
      <w:pStyle w:val="1"/>
      <w:lvlText w:val="%1."/>
      <w:lvlJc w:val="left"/>
      <w:pPr>
        <w:ind w:left="786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37">
    <w:nsid w:val="766F58B0"/>
    <w:multiLevelType w:val="hybridMultilevel"/>
    <w:tmpl w:val="5E66E30E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8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27"/>
  </w:num>
  <w:num w:numId="3">
    <w:abstractNumId w:val="6"/>
  </w:num>
  <w:num w:numId="4">
    <w:abstractNumId w:val="19"/>
  </w:num>
  <w:num w:numId="5">
    <w:abstractNumId w:val="25"/>
  </w:num>
  <w:num w:numId="6">
    <w:abstractNumId w:val="24"/>
  </w:num>
  <w:num w:numId="7">
    <w:abstractNumId w:val="3"/>
  </w:num>
  <w:num w:numId="8">
    <w:abstractNumId w:val="5"/>
  </w:num>
  <w:num w:numId="9">
    <w:abstractNumId w:val="22"/>
  </w:num>
  <w:num w:numId="10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</w:num>
  <w:num w:numId="12">
    <w:abstractNumId w:val="31"/>
  </w:num>
  <w:num w:numId="13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cs="Symbol" w:hint="default"/>
          <w:sz w:val="24"/>
          <w:szCs w:val="24"/>
        </w:rPr>
      </w:lvl>
    </w:lvlOverride>
  </w:num>
  <w:num w:numId="14">
    <w:abstractNumId w:val="29"/>
  </w:num>
  <w:num w:numId="15">
    <w:abstractNumId w:val="28"/>
  </w:num>
  <w:num w:numId="16">
    <w:abstractNumId w:val="15"/>
  </w:num>
  <w:num w:numId="17">
    <w:abstractNumId w:val="11"/>
  </w:num>
  <w:num w:numId="18">
    <w:abstractNumId w:val="13"/>
  </w:num>
  <w:num w:numId="19">
    <w:abstractNumId w:val="30"/>
  </w:num>
  <w:num w:numId="20">
    <w:abstractNumId w:val="2"/>
  </w:num>
  <w:num w:numId="21">
    <w:abstractNumId w:val="9"/>
  </w:num>
  <w:num w:numId="22">
    <w:abstractNumId w:val="12"/>
  </w:num>
  <w:num w:numId="23">
    <w:abstractNumId w:val="35"/>
  </w:num>
  <w:num w:numId="24">
    <w:abstractNumId w:val="8"/>
  </w:num>
  <w:num w:numId="25">
    <w:abstractNumId w:val="34"/>
  </w:num>
  <w:num w:numId="26">
    <w:abstractNumId w:val="37"/>
  </w:num>
  <w:num w:numId="27">
    <w:abstractNumId w:val="17"/>
  </w:num>
  <w:num w:numId="28">
    <w:abstractNumId w:val="21"/>
  </w:num>
  <w:num w:numId="29">
    <w:abstractNumId w:val="20"/>
  </w:num>
  <w:num w:numId="30">
    <w:abstractNumId w:val="14"/>
  </w:num>
  <w:num w:numId="31">
    <w:abstractNumId w:val="32"/>
  </w:num>
  <w:num w:numId="32">
    <w:abstractNumId w:val="16"/>
  </w:num>
  <w:num w:numId="3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"/>
  </w:num>
  <w:num w:numId="35">
    <w:abstractNumId w:val="26"/>
  </w:num>
  <w:num w:numId="36">
    <w:abstractNumId w:val="18"/>
  </w:num>
  <w:num w:numId="37">
    <w:abstractNumId w:val="7"/>
  </w:num>
  <w:num w:numId="38">
    <w:abstractNumId w:val="4"/>
  </w:num>
  <w:num w:numId="39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49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srA0sDA3NjEwsDBQ0lEKTi0uzszPAykwrQUA+RKBlywAAAA="/>
  </w:docVars>
  <w:rsids>
    <w:rsidRoot w:val="002D39FC"/>
    <w:rsid w:val="00003B6C"/>
    <w:rsid w:val="00006AEF"/>
    <w:rsid w:val="0001130E"/>
    <w:rsid w:val="00011798"/>
    <w:rsid w:val="00014333"/>
    <w:rsid w:val="000163A4"/>
    <w:rsid w:val="00023D88"/>
    <w:rsid w:val="000370FC"/>
    <w:rsid w:val="000432D2"/>
    <w:rsid w:val="000442F7"/>
    <w:rsid w:val="00045B5C"/>
    <w:rsid w:val="0004617B"/>
    <w:rsid w:val="0004751F"/>
    <w:rsid w:val="0005017A"/>
    <w:rsid w:val="00050B26"/>
    <w:rsid w:val="000510AF"/>
    <w:rsid w:val="00061C00"/>
    <w:rsid w:val="000627E4"/>
    <w:rsid w:val="00065FE9"/>
    <w:rsid w:val="00072868"/>
    <w:rsid w:val="0007618E"/>
    <w:rsid w:val="000764DF"/>
    <w:rsid w:val="00081EB8"/>
    <w:rsid w:val="000847B4"/>
    <w:rsid w:val="00086F27"/>
    <w:rsid w:val="00090530"/>
    <w:rsid w:val="000978BB"/>
    <w:rsid w:val="000A0DA7"/>
    <w:rsid w:val="000A21AA"/>
    <w:rsid w:val="000A5BBE"/>
    <w:rsid w:val="000B42A0"/>
    <w:rsid w:val="000B6C77"/>
    <w:rsid w:val="000B759C"/>
    <w:rsid w:val="000C45E0"/>
    <w:rsid w:val="000C553F"/>
    <w:rsid w:val="000D3C96"/>
    <w:rsid w:val="000D4791"/>
    <w:rsid w:val="000E5852"/>
    <w:rsid w:val="000E5EA1"/>
    <w:rsid w:val="000F0970"/>
    <w:rsid w:val="000F12C2"/>
    <w:rsid w:val="000F2C88"/>
    <w:rsid w:val="000F67D6"/>
    <w:rsid w:val="000F7DA8"/>
    <w:rsid w:val="00105559"/>
    <w:rsid w:val="001057C0"/>
    <w:rsid w:val="0011727B"/>
    <w:rsid w:val="001330FD"/>
    <w:rsid w:val="00134CF2"/>
    <w:rsid w:val="00136F18"/>
    <w:rsid w:val="00137601"/>
    <w:rsid w:val="00140420"/>
    <w:rsid w:val="001413D0"/>
    <w:rsid w:val="00142ABA"/>
    <w:rsid w:val="00142FFA"/>
    <w:rsid w:val="00150B62"/>
    <w:rsid w:val="00152943"/>
    <w:rsid w:val="001537D1"/>
    <w:rsid w:val="00153E45"/>
    <w:rsid w:val="00154074"/>
    <w:rsid w:val="001553E0"/>
    <w:rsid w:val="00160CFC"/>
    <w:rsid w:val="00161DDA"/>
    <w:rsid w:val="00166C3F"/>
    <w:rsid w:val="0018323C"/>
    <w:rsid w:val="001972D7"/>
    <w:rsid w:val="001A174F"/>
    <w:rsid w:val="001A264D"/>
    <w:rsid w:val="001A31D4"/>
    <w:rsid w:val="001A6129"/>
    <w:rsid w:val="001B6D45"/>
    <w:rsid w:val="001B7C99"/>
    <w:rsid w:val="001C1910"/>
    <w:rsid w:val="001C1B0D"/>
    <w:rsid w:val="001C356C"/>
    <w:rsid w:val="001C376A"/>
    <w:rsid w:val="001C3A9B"/>
    <w:rsid w:val="001C5759"/>
    <w:rsid w:val="001D11E2"/>
    <w:rsid w:val="001D2333"/>
    <w:rsid w:val="001E0DB7"/>
    <w:rsid w:val="001E15BF"/>
    <w:rsid w:val="001E54FF"/>
    <w:rsid w:val="001E7A7A"/>
    <w:rsid w:val="001F0C35"/>
    <w:rsid w:val="001F2154"/>
    <w:rsid w:val="001F2FE5"/>
    <w:rsid w:val="001F49F1"/>
    <w:rsid w:val="00204BDA"/>
    <w:rsid w:val="002064AC"/>
    <w:rsid w:val="00207DF0"/>
    <w:rsid w:val="00214FC8"/>
    <w:rsid w:val="002170E3"/>
    <w:rsid w:val="00217C7C"/>
    <w:rsid w:val="00223EC7"/>
    <w:rsid w:val="0022682D"/>
    <w:rsid w:val="00227738"/>
    <w:rsid w:val="00227C68"/>
    <w:rsid w:val="002338E3"/>
    <w:rsid w:val="002345C0"/>
    <w:rsid w:val="00235F27"/>
    <w:rsid w:val="00237DC1"/>
    <w:rsid w:val="002448F4"/>
    <w:rsid w:val="002463E2"/>
    <w:rsid w:val="00246E69"/>
    <w:rsid w:val="00254475"/>
    <w:rsid w:val="00257387"/>
    <w:rsid w:val="002655D5"/>
    <w:rsid w:val="00267AFB"/>
    <w:rsid w:val="00270DF0"/>
    <w:rsid w:val="0028468E"/>
    <w:rsid w:val="0029764D"/>
    <w:rsid w:val="002A080E"/>
    <w:rsid w:val="002A13B0"/>
    <w:rsid w:val="002A357A"/>
    <w:rsid w:val="002A4BE4"/>
    <w:rsid w:val="002A7E47"/>
    <w:rsid w:val="002B01FE"/>
    <w:rsid w:val="002B3AA8"/>
    <w:rsid w:val="002B406C"/>
    <w:rsid w:val="002B6251"/>
    <w:rsid w:val="002B72AA"/>
    <w:rsid w:val="002C08DB"/>
    <w:rsid w:val="002C4F4A"/>
    <w:rsid w:val="002C5261"/>
    <w:rsid w:val="002D39FC"/>
    <w:rsid w:val="002D616B"/>
    <w:rsid w:val="002D7F56"/>
    <w:rsid w:val="002E02A4"/>
    <w:rsid w:val="002F1E02"/>
    <w:rsid w:val="002F3263"/>
    <w:rsid w:val="002F44EB"/>
    <w:rsid w:val="002F4D94"/>
    <w:rsid w:val="0031088E"/>
    <w:rsid w:val="00310979"/>
    <w:rsid w:val="00311394"/>
    <w:rsid w:val="003240B7"/>
    <w:rsid w:val="00324559"/>
    <w:rsid w:val="003257F0"/>
    <w:rsid w:val="003458CD"/>
    <w:rsid w:val="003468D4"/>
    <w:rsid w:val="00346BD9"/>
    <w:rsid w:val="00347477"/>
    <w:rsid w:val="00350720"/>
    <w:rsid w:val="00351C33"/>
    <w:rsid w:val="003536DE"/>
    <w:rsid w:val="00356A10"/>
    <w:rsid w:val="00365063"/>
    <w:rsid w:val="003723C2"/>
    <w:rsid w:val="00372988"/>
    <w:rsid w:val="00383522"/>
    <w:rsid w:val="00383AE4"/>
    <w:rsid w:val="00391E8F"/>
    <w:rsid w:val="003941DD"/>
    <w:rsid w:val="003A027D"/>
    <w:rsid w:val="003A15BD"/>
    <w:rsid w:val="003A5D57"/>
    <w:rsid w:val="003A6262"/>
    <w:rsid w:val="003B3F2F"/>
    <w:rsid w:val="003B7084"/>
    <w:rsid w:val="003C5CD6"/>
    <w:rsid w:val="003C5EBC"/>
    <w:rsid w:val="003C5FC5"/>
    <w:rsid w:val="003D1CD3"/>
    <w:rsid w:val="003D44D9"/>
    <w:rsid w:val="003D483E"/>
    <w:rsid w:val="003F2C2C"/>
    <w:rsid w:val="00401B43"/>
    <w:rsid w:val="004058B0"/>
    <w:rsid w:val="00405B54"/>
    <w:rsid w:val="00407896"/>
    <w:rsid w:val="00410881"/>
    <w:rsid w:val="004155C1"/>
    <w:rsid w:val="0044251B"/>
    <w:rsid w:val="0044683B"/>
    <w:rsid w:val="00447027"/>
    <w:rsid w:val="00461A50"/>
    <w:rsid w:val="00462F22"/>
    <w:rsid w:val="004639CA"/>
    <w:rsid w:val="00471FAE"/>
    <w:rsid w:val="00474A5F"/>
    <w:rsid w:val="0047631A"/>
    <w:rsid w:val="00481444"/>
    <w:rsid w:val="00482230"/>
    <w:rsid w:val="00485064"/>
    <w:rsid w:val="00486B56"/>
    <w:rsid w:val="004B13F3"/>
    <w:rsid w:val="004B16A6"/>
    <w:rsid w:val="004B464E"/>
    <w:rsid w:val="004B63DB"/>
    <w:rsid w:val="004B6E32"/>
    <w:rsid w:val="004C2D63"/>
    <w:rsid w:val="004C451F"/>
    <w:rsid w:val="004C5804"/>
    <w:rsid w:val="004D043F"/>
    <w:rsid w:val="004D0E43"/>
    <w:rsid w:val="004D38EC"/>
    <w:rsid w:val="004D6194"/>
    <w:rsid w:val="004E1190"/>
    <w:rsid w:val="004E2BAD"/>
    <w:rsid w:val="004E45AF"/>
    <w:rsid w:val="004E60D7"/>
    <w:rsid w:val="004F520A"/>
    <w:rsid w:val="004F6431"/>
    <w:rsid w:val="00503B22"/>
    <w:rsid w:val="00504114"/>
    <w:rsid w:val="005066ED"/>
    <w:rsid w:val="00506EED"/>
    <w:rsid w:val="005119F9"/>
    <w:rsid w:val="00512664"/>
    <w:rsid w:val="005134C8"/>
    <w:rsid w:val="005143DA"/>
    <w:rsid w:val="00520AA2"/>
    <w:rsid w:val="00523ED0"/>
    <w:rsid w:val="0052453F"/>
    <w:rsid w:val="00525A2C"/>
    <w:rsid w:val="005273C9"/>
    <w:rsid w:val="00532843"/>
    <w:rsid w:val="005352F7"/>
    <w:rsid w:val="0054041E"/>
    <w:rsid w:val="005433D8"/>
    <w:rsid w:val="00544CB1"/>
    <w:rsid w:val="00545D0E"/>
    <w:rsid w:val="00560B30"/>
    <w:rsid w:val="00566250"/>
    <w:rsid w:val="00570B0F"/>
    <w:rsid w:val="005717CA"/>
    <w:rsid w:val="00572845"/>
    <w:rsid w:val="00573961"/>
    <w:rsid w:val="00574451"/>
    <w:rsid w:val="00575F57"/>
    <w:rsid w:val="0058256A"/>
    <w:rsid w:val="00586CD6"/>
    <w:rsid w:val="00586DB3"/>
    <w:rsid w:val="00586ECE"/>
    <w:rsid w:val="00590D21"/>
    <w:rsid w:val="005930D7"/>
    <w:rsid w:val="005A0C76"/>
    <w:rsid w:val="005A28FE"/>
    <w:rsid w:val="005A49DB"/>
    <w:rsid w:val="005A4F6A"/>
    <w:rsid w:val="005B0FC6"/>
    <w:rsid w:val="005B3CB6"/>
    <w:rsid w:val="005B57A0"/>
    <w:rsid w:val="005B7726"/>
    <w:rsid w:val="005D0D98"/>
    <w:rsid w:val="005D2862"/>
    <w:rsid w:val="005E0BD9"/>
    <w:rsid w:val="005E75BA"/>
    <w:rsid w:val="005F3369"/>
    <w:rsid w:val="005F4419"/>
    <w:rsid w:val="005F709A"/>
    <w:rsid w:val="0060014F"/>
    <w:rsid w:val="00601DCD"/>
    <w:rsid w:val="006023A2"/>
    <w:rsid w:val="00605A8F"/>
    <w:rsid w:val="00607DCD"/>
    <w:rsid w:val="006116FF"/>
    <w:rsid w:val="006216AC"/>
    <w:rsid w:val="0062264F"/>
    <w:rsid w:val="006255E0"/>
    <w:rsid w:val="00627AEA"/>
    <w:rsid w:val="00630FF4"/>
    <w:rsid w:val="00632E39"/>
    <w:rsid w:val="00644753"/>
    <w:rsid w:val="00661E4F"/>
    <w:rsid w:val="00662321"/>
    <w:rsid w:val="00662671"/>
    <w:rsid w:val="00665C15"/>
    <w:rsid w:val="00665EED"/>
    <w:rsid w:val="00670A4F"/>
    <w:rsid w:val="00675E44"/>
    <w:rsid w:val="00677E8A"/>
    <w:rsid w:val="006807FE"/>
    <w:rsid w:val="00682F40"/>
    <w:rsid w:val="00683B5E"/>
    <w:rsid w:val="006846B5"/>
    <w:rsid w:val="00686279"/>
    <w:rsid w:val="00694B56"/>
    <w:rsid w:val="00695C74"/>
    <w:rsid w:val="00697E3D"/>
    <w:rsid w:val="006B3E0C"/>
    <w:rsid w:val="006B4BF1"/>
    <w:rsid w:val="006C1422"/>
    <w:rsid w:val="006C1B5F"/>
    <w:rsid w:val="006C2FAE"/>
    <w:rsid w:val="006C3B1D"/>
    <w:rsid w:val="006C41E6"/>
    <w:rsid w:val="006C5406"/>
    <w:rsid w:val="006D6038"/>
    <w:rsid w:val="006E100A"/>
    <w:rsid w:val="006E4C32"/>
    <w:rsid w:val="006E5B08"/>
    <w:rsid w:val="006E60AD"/>
    <w:rsid w:val="006E750B"/>
    <w:rsid w:val="00702458"/>
    <w:rsid w:val="007061F4"/>
    <w:rsid w:val="0070652F"/>
    <w:rsid w:val="00707EAD"/>
    <w:rsid w:val="00712CC3"/>
    <w:rsid w:val="007153F6"/>
    <w:rsid w:val="00722ABC"/>
    <w:rsid w:val="00727B33"/>
    <w:rsid w:val="00734378"/>
    <w:rsid w:val="00735F97"/>
    <w:rsid w:val="007373E1"/>
    <w:rsid w:val="007410EF"/>
    <w:rsid w:val="00741270"/>
    <w:rsid w:val="00743581"/>
    <w:rsid w:val="00743C02"/>
    <w:rsid w:val="00747A14"/>
    <w:rsid w:val="00751249"/>
    <w:rsid w:val="007519C8"/>
    <w:rsid w:val="007550CA"/>
    <w:rsid w:val="00755C0D"/>
    <w:rsid w:val="007645D9"/>
    <w:rsid w:val="00765B8A"/>
    <w:rsid w:val="00771951"/>
    <w:rsid w:val="00772807"/>
    <w:rsid w:val="00774D92"/>
    <w:rsid w:val="00775279"/>
    <w:rsid w:val="00780584"/>
    <w:rsid w:val="00784061"/>
    <w:rsid w:val="00786E5C"/>
    <w:rsid w:val="007916EC"/>
    <w:rsid w:val="0079677E"/>
    <w:rsid w:val="007A139A"/>
    <w:rsid w:val="007B2850"/>
    <w:rsid w:val="007B3290"/>
    <w:rsid w:val="007B4829"/>
    <w:rsid w:val="007B4C03"/>
    <w:rsid w:val="007B4D0B"/>
    <w:rsid w:val="007B56D7"/>
    <w:rsid w:val="007B6BC2"/>
    <w:rsid w:val="007C3267"/>
    <w:rsid w:val="007C4526"/>
    <w:rsid w:val="007C452B"/>
    <w:rsid w:val="007D2B31"/>
    <w:rsid w:val="007D42A6"/>
    <w:rsid w:val="007D68A5"/>
    <w:rsid w:val="007D7FCA"/>
    <w:rsid w:val="007E0E04"/>
    <w:rsid w:val="007E2A16"/>
    <w:rsid w:val="007F57E2"/>
    <w:rsid w:val="00803975"/>
    <w:rsid w:val="00804D98"/>
    <w:rsid w:val="0080658D"/>
    <w:rsid w:val="00811708"/>
    <w:rsid w:val="00812835"/>
    <w:rsid w:val="00812BD3"/>
    <w:rsid w:val="00815800"/>
    <w:rsid w:val="00825689"/>
    <w:rsid w:val="00841848"/>
    <w:rsid w:val="00841F01"/>
    <w:rsid w:val="008421AD"/>
    <w:rsid w:val="008426F0"/>
    <w:rsid w:val="00843BEB"/>
    <w:rsid w:val="00844E38"/>
    <w:rsid w:val="00845ED8"/>
    <w:rsid w:val="0084786B"/>
    <w:rsid w:val="00855B1D"/>
    <w:rsid w:val="0085698C"/>
    <w:rsid w:val="00861A27"/>
    <w:rsid w:val="00863032"/>
    <w:rsid w:val="00874D6A"/>
    <w:rsid w:val="00880DD7"/>
    <w:rsid w:val="00894AE9"/>
    <w:rsid w:val="00894B7A"/>
    <w:rsid w:val="0089619D"/>
    <w:rsid w:val="008974AB"/>
    <w:rsid w:val="008A3C10"/>
    <w:rsid w:val="008A6808"/>
    <w:rsid w:val="008A76F5"/>
    <w:rsid w:val="008B3682"/>
    <w:rsid w:val="008B5C24"/>
    <w:rsid w:val="008B6E6C"/>
    <w:rsid w:val="008B7996"/>
    <w:rsid w:val="008C060D"/>
    <w:rsid w:val="008C7D0D"/>
    <w:rsid w:val="008D1BA7"/>
    <w:rsid w:val="008D25CE"/>
    <w:rsid w:val="008D28C3"/>
    <w:rsid w:val="008D5F2F"/>
    <w:rsid w:val="008D7A27"/>
    <w:rsid w:val="008E2C43"/>
    <w:rsid w:val="008E3137"/>
    <w:rsid w:val="008F3019"/>
    <w:rsid w:val="008F3175"/>
    <w:rsid w:val="008F4772"/>
    <w:rsid w:val="0091550C"/>
    <w:rsid w:val="00916ED8"/>
    <w:rsid w:val="009204AC"/>
    <w:rsid w:val="00921ECE"/>
    <w:rsid w:val="00921F18"/>
    <w:rsid w:val="0092232D"/>
    <w:rsid w:val="00932322"/>
    <w:rsid w:val="0093629D"/>
    <w:rsid w:val="00940E8B"/>
    <w:rsid w:val="0094102D"/>
    <w:rsid w:val="00952BAC"/>
    <w:rsid w:val="00966672"/>
    <w:rsid w:val="00970073"/>
    <w:rsid w:val="009708B9"/>
    <w:rsid w:val="009722CC"/>
    <w:rsid w:val="009754A7"/>
    <w:rsid w:val="00980215"/>
    <w:rsid w:val="009808F7"/>
    <w:rsid w:val="00984449"/>
    <w:rsid w:val="009852BF"/>
    <w:rsid w:val="00985344"/>
    <w:rsid w:val="00985AD5"/>
    <w:rsid w:val="00995520"/>
    <w:rsid w:val="00997AA2"/>
    <w:rsid w:val="009A0BAE"/>
    <w:rsid w:val="009A30E6"/>
    <w:rsid w:val="009A48ED"/>
    <w:rsid w:val="009B02E9"/>
    <w:rsid w:val="009B396C"/>
    <w:rsid w:val="009B4320"/>
    <w:rsid w:val="009B7009"/>
    <w:rsid w:val="009C39E4"/>
    <w:rsid w:val="009C539F"/>
    <w:rsid w:val="009D0168"/>
    <w:rsid w:val="009D0C0A"/>
    <w:rsid w:val="009E078B"/>
    <w:rsid w:val="009E2A7B"/>
    <w:rsid w:val="009E5399"/>
    <w:rsid w:val="009E62C7"/>
    <w:rsid w:val="009E783D"/>
    <w:rsid w:val="009F4DA5"/>
    <w:rsid w:val="009F5AEB"/>
    <w:rsid w:val="009F72D4"/>
    <w:rsid w:val="00A0036D"/>
    <w:rsid w:val="00A026AC"/>
    <w:rsid w:val="00A05518"/>
    <w:rsid w:val="00A07BC6"/>
    <w:rsid w:val="00A10D6A"/>
    <w:rsid w:val="00A11FA5"/>
    <w:rsid w:val="00A13DED"/>
    <w:rsid w:val="00A14976"/>
    <w:rsid w:val="00A16265"/>
    <w:rsid w:val="00A21895"/>
    <w:rsid w:val="00A23D88"/>
    <w:rsid w:val="00A24B10"/>
    <w:rsid w:val="00A24E52"/>
    <w:rsid w:val="00A27869"/>
    <w:rsid w:val="00A37062"/>
    <w:rsid w:val="00A37CB2"/>
    <w:rsid w:val="00A40354"/>
    <w:rsid w:val="00A41B17"/>
    <w:rsid w:val="00A427CD"/>
    <w:rsid w:val="00A4477E"/>
    <w:rsid w:val="00A44B20"/>
    <w:rsid w:val="00A504AD"/>
    <w:rsid w:val="00A574BA"/>
    <w:rsid w:val="00A574BC"/>
    <w:rsid w:val="00A6099E"/>
    <w:rsid w:val="00A65465"/>
    <w:rsid w:val="00A67463"/>
    <w:rsid w:val="00A737BE"/>
    <w:rsid w:val="00A7722F"/>
    <w:rsid w:val="00A775E0"/>
    <w:rsid w:val="00A778CA"/>
    <w:rsid w:val="00A81145"/>
    <w:rsid w:val="00A834FF"/>
    <w:rsid w:val="00A853C2"/>
    <w:rsid w:val="00A86194"/>
    <w:rsid w:val="00A93AC4"/>
    <w:rsid w:val="00A94F4D"/>
    <w:rsid w:val="00AA0C50"/>
    <w:rsid w:val="00AB1A11"/>
    <w:rsid w:val="00AB2DE4"/>
    <w:rsid w:val="00AB4248"/>
    <w:rsid w:val="00AB499D"/>
    <w:rsid w:val="00AB4C1D"/>
    <w:rsid w:val="00AC0E58"/>
    <w:rsid w:val="00AC5936"/>
    <w:rsid w:val="00AC5FED"/>
    <w:rsid w:val="00AD2622"/>
    <w:rsid w:val="00AD2CF4"/>
    <w:rsid w:val="00AD6AFE"/>
    <w:rsid w:val="00AE091C"/>
    <w:rsid w:val="00AE16F5"/>
    <w:rsid w:val="00AE7269"/>
    <w:rsid w:val="00AF35EE"/>
    <w:rsid w:val="00B0239C"/>
    <w:rsid w:val="00B2072B"/>
    <w:rsid w:val="00B24AD6"/>
    <w:rsid w:val="00B353EA"/>
    <w:rsid w:val="00B36568"/>
    <w:rsid w:val="00B451C5"/>
    <w:rsid w:val="00B46C9D"/>
    <w:rsid w:val="00B526BF"/>
    <w:rsid w:val="00B6063E"/>
    <w:rsid w:val="00B65308"/>
    <w:rsid w:val="00B65E61"/>
    <w:rsid w:val="00B73231"/>
    <w:rsid w:val="00B75C8D"/>
    <w:rsid w:val="00B76B2D"/>
    <w:rsid w:val="00B83BD1"/>
    <w:rsid w:val="00B85774"/>
    <w:rsid w:val="00B873AA"/>
    <w:rsid w:val="00BA2B0B"/>
    <w:rsid w:val="00BA430D"/>
    <w:rsid w:val="00BA7A9C"/>
    <w:rsid w:val="00BB5694"/>
    <w:rsid w:val="00BB7D55"/>
    <w:rsid w:val="00BC4E28"/>
    <w:rsid w:val="00BC5735"/>
    <w:rsid w:val="00BD0706"/>
    <w:rsid w:val="00BD2B5C"/>
    <w:rsid w:val="00BD441F"/>
    <w:rsid w:val="00BE4978"/>
    <w:rsid w:val="00BE5D58"/>
    <w:rsid w:val="00BF5875"/>
    <w:rsid w:val="00BF6804"/>
    <w:rsid w:val="00C0274F"/>
    <w:rsid w:val="00C05C0B"/>
    <w:rsid w:val="00C156B5"/>
    <w:rsid w:val="00C22302"/>
    <w:rsid w:val="00C23EFE"/>
    <w:rsid w:val="00C23F90"/>
    <w:rsid w:val="00C25550"/>
    <w:rsid w:val="00C31517"/>
    <w:rsid w:val="00C349A9"/>
    <w:rsid w:val="00C35015"/>
    <w:rsid w:val="00C43204"/>
    <w:rsid w:val="00C43ACF"/>
    <w:rsid w:val="00C452FA"/>
    <w:rsid w:val="00C55673"/>
    <w:rsid w:val="00C575BF"/>
    <w:rsid w:val="00C66820"/>
    <w:rsid w:val="00C82A4E"/>
    <w:rsid w:val="00C8481B"/>
    <w:rsid w:val="00C90746"/>
    <w:rsid w:val="00C92061"/>
    <w:rsid w:val="00C9715B"/>
    <w:rsid w:val="00CB0694"/>
    <w:rsid w:val="00CB3C87"/>
    <w:rsid w:val="00CC2523"/>
    <w:rsid w:val="00CC66BA"/>
    <w:rsid w:val="00CD23E5"/>
    <w:rsid w:val="00CD7F88"/>
    <w:rsid w:val="00CE4F33"/>
    <w:rsid w:val="00CE57ED"/>
    <w:rsid w:val="00CE6C38"/>
    <w:rsid w:val="00CE7CB4"/>
    <w:rsid w:val="00CF0017"/>
    <w:rsid w:val="00CF4609"/>
    <w:rsid w:val="00D00855"/>
    <w:rsid w:val="00D0607F"/>
    <w:rsid w:val="00D17FD8"/>
    <w:rsid w:val="00D22409"/>
    <w:rsid w:val="00D233ED"/>
    <w:rsid w:val="00D2690E"/>
    <w:rsid w:val="00D37C12"/>
    <w:rsid w:val="00D4045E"/>
    <w:rsid w:val="00D4071B"/>
    <w:rsid w:val="00D4641B"/>
    <w:rsid w:val="00D4724E"/>
    <w:rsid w:val="00D543C2"/>
    <w:rsid w:val="00D60864"/>
    <w:rsid w:val="00D61CEF"/>
    <w:rsid w:val="00D61DAC"/>
    <w:rsid w:val="00D62174"/>
    <w:rsid w:val="00D62565"/>
    <w:rsid w:val="00D63602"/>
    <w:rsid w:val="00D70EBF"/>
    <w:rsid w:val="00D720F4"/>
    <w:rsid w:val="00D758CB"/>
    <w:rsid w:val="00D770D7"/>
    <w:rsid w:val="00D77185"/>
    <w:rsid w:val="00D80A10"/>
    <w:rsid w:val="00D86A07"/>
    <w:rsid w:val="00D86C07"/>
    <w:rsid w:val="00D86C79"/>
    <w:rsid w:val="00D87FB7"/>
    <w:rsid w:val="00D967D1"/>
    <w:rsid w:val="00DA58D6"/>
    <w:rsid w:val="00DA73B2"/>
    <w:rsid w:val="00DB5B7E"/>
    <w:rsid w:val="00DC2E45"/>
    <w:rsid w:val="00DD2985"/>
    <w:rsid w:val="00DE0850"/>
    <w:rsid w:val="00DE0BF3"/>
    <w:rsid w:val="00DE386D"/>
    <w:rsid w:val="00DE7003"/>
    <w:rsid w:val="00DF3514"/>
    <w:rsid w:val="00DF716B"/>
    <w:rsid w:val="00E00190"/>
    <w:rsid w:val="00E04B07"/>
    <w:rsid w:val="00E0612C"/>
    <w:rsid w:val="00E14F2D"/>
    <w:rsid w:val="00E253A1"/>
    <w:rsid w:val="00E26534"/>
    <w:rsid w:val="00E30F0C"/>
    <w:rsid w:val="00E33342"/>
    <w:rsid w:val="00E35197"/>
    <w:rsid w:val="00E41F7F"/>
    <w:rsid w:val="00E42DBF"/>
    <w:rsid w:val="00E44DBC"/>
    <w:rsid w:val="00E52CCF"/>
    <w:rsid w:val="00E54614"/>
    <w:rsid w:val="00E55741"/>
    <w:rsid w:val="00E562AF"/>
    <w:rsid w:val="00E7085B"/>
    <w:rsid w:val="00E7193E"/>
    <w:rsid w:val="00E722DA"/>
    <w:rsid w:val="00EA457D"/>
    <w:rsid w:val="00EA51D1"/>
    <w:rsid w:val="00EA7DC0"/>
    <w:rsid w:val="00EC17DB"/>
    <w:rsid w:val="00EC6917"/>
    <w:rsid w:val="00ED1879"/>
    <w:rsid w:val="00ED29FC"/>
    <w:rsid w:val="00ED35E6"/>
    <w:rsid w:val="00ED72B6"/>
    <w:rsid w:val="00EE2A02"/>
    <w:rsid w:val="00EE74B4"/>
    <w:rsid w:val="00EF0184"/>
    <w:rsid w:val="00EF32B3"/>
    <w:rsid w:val="00F04A77"/>
    <w:rsid w:val="00F13B32"/>
    <w:rsid w:val="00F13CBD"/>
    <w:rsid w:val="00F14274"/>
    <w:rsid w:val="00F207BB"/>
    <w:rsid w:val="00F26541"/>
    <w:rsid w:val="00F277FD"/>
    <w:rsid w:val="00F310CC"/>
    <w:rsid w:val="00F40FB1"/>
    <w:rsid w:val="00F448C0"/>
    <w:rsid w:val="00F4618A"/>
    <w:rsid w:val="00F476BC"/>
    <w:rsid w:val="00F511FC"/>
    <w:rsid w:val="00F55957"/>
    <w:rsid w:val="00F72353"/>
    <w:rsid w:val="00F74985"/>
    <w:rsid w:val="00F8185B"/>
    <w:rsid w:val="00F86CD3"/>
    <w:rsid w:val="00F901D1"/>
    <w:rsid w:val="00F90F19"/>
    <w:rsid w:val="00F91BC4"/>
    <w:rsid w:val="00F949A4"/>
    <w:rsid w:val="00F964BE"/>
    <w:rsid w:val="00FA0942"/>
    <w:rsid w:val="00FA4887"/>
    <w:rsid w:val="00FA6B57"/>
    <w:rsid w:val="00FB3FE6"/>
    <w:rsid w:val="00FB489B"/>
    <w:rsid w:val="00FC01B7"/>
    <w:rsid w:val="00FC2990"/>
    <w:rsid w:val="00FC73E0"/>
    <w:rsid w:val="00FC7BAD"/>
    <w:rsid w:val="00FD1A04"/>
    <w:rsid w:val="00FD7AD7"/>
    <w:rsid w:val="00FE0429"/>
    <w:rsid w:val="00FE469C"/>
    <w:rsid w:val="00FE50B4"/>
    <w:rsid w:val="00FE646F"/>
    <w:rsid w:val="00FE72AE"/>
    <w:rsid w:val="00FE79EB"/>
    <w:rsid w:val="00FE7DC7"/>
    <w:rsid w:val="00FF1B9F"/>
    <w:rsid w:val="00FF6C6B"/>
    <w:rsid w:val="00FF6F09"/>
    <w:rsid w:val="1405721D"/>
    <w:rsid w:val="15FA7A7C"/>
    <w:rsid w:val="21407D9B"/>
    <w:rsid w:val="24D637DC"/>
    <w:rsid w:val="2D977F3A"/>
    <w:rsid w:val="30B178C6"/>
    <w:rsid w:val="569A2E41"/>
    <w:rsid w:val="7D9E5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,"/>
  <w:listSeparator w:val=";"/>
  <w15:docId w15:val="{146BDCA9-CD36-4776-800D-55C08F19F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iPriority="99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CE57ED"/>
    <w:rPr>
      <w:sz w:val="24"/>
      <w:szCs w:val="24"/>
    </w:rPr>
  </w:style>
  <w:style w:type="paragraph" w:styleId="10">
    <w:name w:val="heading 1"/>
    <w:basedOn w:val="a1"/>
    <w:next w:val="a1"/>
    <w:link w:val="11"/>
    <w:autoRedefine/>
    <w:qFormat/>
    <w:rsid w:val="00223EC7"/>
    <w:pPr>
      <w:keepNext/>
      <w:spacing w:line="288" w:lineRule="auto"/>
      <w:ind w:left="193"/>
      <w:outlineLvl w:val="0"/>
    </w:pPr>
    <w:rPr>
      <w:rFonts w:eastAsia="Calibri"/>
      <w:b/>
      <w:szCs w:val="28"/>
    </w:rPr>
  </w:style>
  <w:style w:type="paragraph" w:styleId="2">
    <w:name w:val="heading 2"/>
    <w:basedOn w:val="a1"/>
    <w:next w:val="a1"/>
    <w:link w:val="20"/>
    <w:autoRedefine/>
    <w:qFormat/>
    <w:rsid w:val="00FC73E0"/>
    <w:pPr>
      <w:keepNext/>
      <w:keepLines/>
      <w:spacing w:after="120" w:line="276" w:lineRule="auto"/>
      <w:ind w:firstLine="426"/>
      <w:outlineLvl w:val="1"/>
    </w:pPr>
    <w:rPr>
      <w:b/>
      <w:bCs/>
      <w:szCs w:val="26"/>
    </w:rPr>
  </w:style>
  <w:style w:type="paragraph" w:styleId="3">
    <w:name w:val="heading 3"/>
    <w:basedOn w:val="a1"/>
    <w:next w:val="a1"/>
    <w:link w:val="30"/>
    <w:qFormat/>
    <w:rsid w:val="00CE57ED"/>
    <w:pPr>
      <w:keepNext/>
      <w:spacing w:line="360" w:lineRule="auto"/>
      <w:ind w:left="360"/>
      <w:jc w:val="both"/>
      <w:outlineLvl w:val="2"/>
    </w:pPr>
    <w:rPr>
      <w:rFonts w:eastAsia="Calibri"/>
      <w:i/>
      <w:iCs/>
    </w:rPr>
  </w:style>
  <w:style w:type="paragraph" w:styleId="4">
    <w:name w:val="heading 4"/>
    <w:basedOn w:val="a1"/>
    <w:next w:val="a1"/>
    <w:link w:val="40"/>
    <w:uiPriority w:val="9"/>
    <w:qFormat/>
    <w:rsid w:val="00CE57ED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CE57ED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CE57ED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CE57ED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qFormat/>
    <w:rsid w:val="00CE57ED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1"/>
    <w:next w:val="a1"/>
    <w:link w:val="90"/>
    <w:qFormat/>
    <w:rsid w:val="00CE57ED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unhideWhenUsed/>
    <w:rsid w:val="00CE57ED"/>
  </w:style>
  <w:style w:type="character" w:styleId="a6">
    <w:name w:val="annotation reference"/>
    <w:uiPriority w:val="99"/>
    <w:rsid w:val="00CE57ED"/>
    <w:rPr>
      <w:sz w:val="16"/>
      <w:szCs w:val="16"/>
    </w:rPr>
  </w:style>
  <w:style w:type="character" w:styleId="a7">
    <w:name w:val="FollowedHyperlink"/>
    <w:unhideWhenUsed/>
    <w:rsid w:val="00CE57ED"/>
    <w:rPr>
      <w:color w:val="800080"/>
      <w:u w:val="single"/>
    </w:rPr>
  </w:style>
  <w:style w:type="character" w:styleId="a8">
    <w:name w:val="Emphasis"/>
    <w:uiPriority w:val="20"/>
    <w:qFormat/>
    <w:rsid w:val="00CE57ED"/>
    <w:rPr>
      <w:i/>
      <w:iCs/>
    </w:rPr>
  </w:style>
  <w:style w:type="character" w:styleId="a9">
    <w:name w:val="endnote reference"/>
    <w:rsid w:val="00CE57ED"/>
    <w:rPr>
      <w:vertAlign w:val="superscript"/>
    </w:rPr>
  </w:style>
  <w:style w:type="character" w:styleId="aa">
    <w:name w:val="footnote reference"/>
    <w:rsid w:val="00CE57ED"/>
    <w:rPr>
      <w:vertAlign w:val="superscript"/>
    </w:rPr>
  </w:style>
  <w:style w:type="character" w:styleId="ab">
    <w:name w:val="Strong"/>
    <w:uiPriority w:val="22"/>
    <w:qFormat/>
    <w:rsid w:val="00CE57ED"/>
    <w:rPr>
      <w:b/>
      <w:bCs/>
    </w:rPr>
  </w:style>
  <w:style w:type="character" w:styleId="ac">
    <w:name w:val="Hyperlink"/>
    <w:uiPriority w:val="99"/>
    <w:unhideWhenUsed/>
    <w:rsid w:val="00CE57ED"/>
    <w:rPr>
      <w:color w:val="0000FF"/>
      <w:u w:val="single"/>
    </w:rPr>
  </w:style>
  <w:style w:type="character" w:customStyle="1" w:styleId="90">
    <w:name w:val="Заголовок 9 Знак"/>
    <w:link w:val="9"/>
    <w:semiHidden/>
    <w:rsid w:val="00CE57ED"/>
    <w:rPr>
      <w:rFonts w:ascii="Cambria" w:hAnsi="Cambria"/>
      <w:sz w:val="22"/>
      <w:szCs w:val="22"/>
      <w:lang w:val="ru-RU" w:eastAsia="ru-RU"/>
    </w:rPr>
  </w:style>
  <w:style w:type="character" w:customStyle="1" w:styleId="WW8Num7z1">
    <w:name w:val="WW8Num7z1"/>
    <w:rsid w:val="00CE57ED"/>
    <w:rPr>
      <w:rFonts w:ascii="Courier New" w:hAnsi="Courier New" w:cs="Courier New"/>
    </w:rPr>
  </w:style>
  <w:style w:type="character" w:customStyle="1" w:styleId="12">
    <w:name w:val="Сильная ссылка1"/>
    <w:uiPriority w:val="32"/>
    <w:unhideWhenUsed/>
    <w:rsid w:val="00CE57ED"/>
    <w:rPr>
      <w:b/>
      <w:bCs/>
      <w:smallCaps/>
      <w:color w:val="DA1F28"/>
      <w:spacing w:val="5"/>
      <w:u w:val="single"/>
    </w:rPr>
  </w:style>
  <w:style w:type="character" w:customStyle="1" w:styleId="ciaeniinee">
    <w:name w:val="ciae niinee"/>
    <w:rsid w:val="00CE57ED"/>
    <w:rPr>
      <w:vertAlign w:val="superscript"/>
    </w:rPr>
  </w:style>
  <w:style w:type="character" w:customStyle="1" w:styleId="WW8Num6z1">
    <w:name w:val="WW8Num6z1"/>
    <w:rsid w:val="00CE57ED"/>
    <w:rPr>
      <w:rFonts w:ascii="Courier New" w:hAnsi="Courier New" w:cs="Courier New"/>
    </w:rPr>
  </w:style>
  <w:style w:type="character" w:customStyle="1" w:styleId="13">
    <w:name w:val="Название книги1"/>
    <w:uiPriority w:val="33"/>
    <w:unhideWhenUsed/>
    <w:rsid w:val="00CE57ED"/>
    <w:rPr>
      <w:b/>
      <w:bCs/>
      <w:smallCaps/>
      <w:spacing w:val="5"/>
    </w:rPr>
  </w:style>
  <w:style w:type="character" w:customStyle="1" w:styleId="60">
    <w:name w:val="Заголовок 6 Знак"/>
    <w:link w:val="6"/>
    <w:rsid w:val="00CE57ED"/>
    <w:rPr>
      <w:rFonts w:ascii="Calibri" w:hAnsi="Calibri"/>
      <w:b/>
      <w:bCs/>
      <w:sz w:val="22"/>
      <w:szCs w:val="22"/>
      <w:lang w:val="ru-RU" w:eastAsia="ru-RU"/>
    </w:rPr>
  </w:style>
  <w:style w:type="character" w:customStyle="1" w:styleId="WW8Num4z0">
    <w:name w:val="WW8Num4z0"/>
    <w:rsid w:val="00CE57ED"/>
    <w:rPr>
      <w:rFonts w:ascii="Symbol" w:hAnsi="Symbol"/>
      <w:sz w:val="18"/>
      <w:szCs w:val="18"/>
    </w:rPr>
  </w:style>
  <w:style w:type="character" w:customStyle="1" w:styleId="WW8Num2z0">
    <w:name w:val="WW8Num2z0"/>
    <w:rsid w:val="00CE57ED"/>
    <w:rPr>
      <w:rFonts w:ascii="Symbol" w:hAnsi="Symbol"/>
      <w:sz w:val="18"/>
      <w:szCs w:val="18"/>
    </w:rPr>
  </w:style>
  <w:style w:type="character" w:customStyle="1" w:styleId="31">
    <w:name w:val="Основной текст3"/>
    <w:rsid w:val="00CE57ED"/>
    <w:rPr>
      <w:rFonts w:ascii="Times New Roman" w:eastAsia="Times New Roman" w:hAnsi="Times New Roman" w:cs="Times New Roman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character" w:customStyle="1" w:styleId="WW-Absatz-Standardschriftart">
    <w:name w:val="WW-Absatz-Standardschriftart"/>
    <w:rsid w:val="00CE57ED"/>
  </w:style>
  <w:style w:type="character" w:customStyle="1" w:styleId="21">
    <w:name w:val="Основной шрифт абзаца2"/>
    <w:rsid w:val="00CE57ED"/>
  </w:style>
  <w:style w:type="character" w:customStyle="1" w:styleId="ad">
    <w:name w:val="Тема примечания Знак"/>
    <w:link w:val="ae"/>
    <w:uiPriority w:val="99"/>
    <w:rsid w:val="00CE57ED"/>
    <w:rPr>
      <w:b/>
      <w:bCs/>
      <w:sz w:val="24"/>
      <w:szCs w:val="24"/>
      <w:lang w:val="ru-RU" w:eastAsia="ru-RU"/>
    </w:rPr>
  </w:style>
  <w:style w:type="character" w:customStyle="1" w:styleId="WW8Num8z1">
    <w:name w:val="WW8Num8z1"/>
    <w:rsid w:val="00CE57ED"/>
    <w:rPr>
      <w:rFonts w:ascii="Courier New" w:hAnsi="Courier New" w:cs="Courier New"/>
    </w:rPr>
  </w:style>
  <w:style w:type="character" w:customStyle="1" w:styleId="WW8Num8z2">
    <w:name w:val="WW8Num8z2"/>
    <w:rsid w:val="00CE57ED"/>
    <w:rPr>
      <w:rFonts w:ascii="Wingdings" w:hAnsi="Wingdings"/>
    </w:rPr>
  </w:style>
  <w:style w:type="character" w:customStyle="1" w:styleId="WW8Num8z0">
    <w:name w:val="WW8Num8z0"/>
    <w:rsid w:val="00CE57ED"/>
    <w:rPr>
      <w:rFonts w:ascii="Symbol" w:hAnsi="Symbol"/>
    </w:rPr>
  </w:style>
  <w:style w:type="character" w:customStyle="1" w:styleId="af">
    <w:name w:val="Основной текст_"/>
    <w:link w:val="14"/>
    <w:rsid w:val="00CE57ED"/>
    <w:rPr>
      <w:sz w:val="22"/>
      <w:szCs w:val="22"/>
    </w:rPr>
  </w:style>
  <w:style w:type="character" w:customStyle="1" w:styleId="af0">
    <w:name w:val="Символы концевой сноски"/>
    <w:rsid w:val="00CE57ED"/>
    <w:rPr>
      <w:vertAlign w:val="superscript"/>
    </w:rPr>
  </w:style>
  <w:style w:type="character" w:customStyle="1" w:styleId="Iniiaiieoeoo">
    <w:name w:val="Iniiaiie o?eoo"/>
    <w:rsid w:val="00CE57ED"/>
  </w:style>
  <w:style w:type="character" w:customStyle="1" w:styleId="WW8Num3z3">
    <w:name w:val="WW8Num3z3"/>
    <w:rsid w:val="00CE57ED"/>
    <w:rPr>
      <w:rFonts w:ascii="Symbol" w:hAnsi="Symbol"/>
    </w:rPr>
  </w:style>
  <w:style w:type="character" w:customStyle="1" w:styleId="WW8Num6z2">
    <w:name w:val="WW8Num6z2"/>
    <w:rsid w:val="00CE57ED"/>
    <w:rPr>
      <w:rFonts w:ascii="Wingdings" w:hAnsi="Wingdings"/>
    </w:rPr>
  </w:style>
  <w:style w:type="character" w:customStyle="1" w:styleId="WW8Num5z1">
    <w:name w:val="WW8Num5z1"/>
    <w:rsid w:val="00CE57ED"/>
    <w:rPr>
      <w:rFonts w:ascii="Courier New" w:hAnsi="Courier New" w:cs="Courier New"/>
    </w:rPr>
  </w:style>
  <w:style w:type="character" w:customStyle="1" w:styleId="15">
    <w:name w:val="Слабая ссылка1"/>
    <w:uiPriority w:val="31"/>
    <w:unhideWhenUsed/>
    <w:rsid w:val="00CE57ED"/>
    <w:rPr>
      <w:smallCaps/>
      <w:color w:val="DA1F28"/>
      <w:u w:val="single"/>
    </w:rPr>
  </w:style>
  <w:style w:type="character" w:customStyle="1" w:styleId="characteristics">
    <w:name w:val="characteristics"/>
    <w:rsid w:val="00CE57ED"/>
  </w:style>
  <w:style w:type="character" w:customStyle="1" w:styleId="af1">
    <w:name w:val="Схема документа Знак"/>
    <w:link w:val="af2"/>
    <w:rsid w:val="00CE57ED"/>
    <w:rPr>
      <w:rFonts w:ascii="Tahoma" w:hAnsi="Tahoma"/>
      <w:shd w:val="clear" w:color="auto" w:fill="000080"/>
    </w:rPr>
  </w:style>
  <w:style w:type="character" w:customStyle="1" w:styleId="af3">
    <w:name w:val="Текст сноски Знак"/>
    <w:link w:val="af4"/>
    <w:rsid w:val="00CE57ED"/>
    <w:rPr>
      <w:sz w:val="24"/>
      <w:szCs w:val="24"/>
      <w:lang w:val="ru-RU" w:eastAsia="ru-RU"/>
    </w:rPr>
  </w:style>
  <w:style w:type="character" w:customStyle="1" w:styleId="af5">
    <w:name w:val="Текст примечания Знак"/>
    <w:link w:val="af6"/>
    <w:uiPriority w:val="99"/>
    <w:rsid w:val="00CE57ED"/>
    <w:rPr>
      <w:sz w:val="24"/>
      <w:szCs w:val="24"/>
      <w:lang w:val="ru-RU" w:eastAsia="ru-RU"/>
    </w:rPr>
  </w:style>
  <w:style w:type="character" w:customStyle="1" w:styleId="WW8Num3z1">
    <w:name w:val="WW8Num3z1"/>
    <w:rsid w:val="00CE57ED"/>
    <w:rPr>
      <w:rFonts w:ascii="Courier New" w:hAnsi="Courier New" w:cs="Courier New"/>
    </w:rPr>
  </w:style>
  <w:style w:type="character" w:customStyle="1" w:styleId="v141">
    <w:name w:val="v141"/>
    <w:rsid w:val="00CE57ED"/>
    <w:rPr>
      <w:rFonts w:ascii="Verdana" w:hAnsi="Verdana" w:hint="default"/>
      <w:sz w:val="14"/>
      <w:szCs w:val="14"/>
    </w:rPr>
  </w:style>
  <w:style w:type="character" w:customStyle="1" w:styleId="32">
    <w:name w:val="Основной текст 3 Знак"/>
    <w:link w:val="33"/>
    <w:rsid w:val="00CE57ED"/>
    <w:rPr>
      <w:sz w:val="16"/>
      <w:szCs w:val="16"/>
    </w:rPr>
  </w:style>
  <w:style w:type="character" w:customStyle="1" w:styleId="80">
    <w:name w:val="Заголовок 8 Знак"/>
    <w:link w:val="8"/>
    <w:rsid w:val="00CE57ED"/>
    <w:rPr>
      <w:rFonts w:ascii="Calibri" w:hAnsi="Calibri"/>
      <w:i/>
      <w:iCs/>
      <w:sz w:val="24"/>
      <w:szCs w:val="24"/>
      <w:lang w:val="ru-RU" w:eastAsia="ru-RU"/>
    </w:rPr>
  </w:style>
  <w:style w:type="character" w:customStyle="1" w:styleId="70">
    <w:name w:val="Заголовок 7 Знак"/>
    <w:link w:val="7"/>
    <w:rsid w:val="00CE57ED"/>
    <w:rPr>
      <w:rFonts w:ascii="Calibri" w:hAnsi="Calibri"/>
      <w:sz w:val="24"/>
      <w:szCs w:val="24"/>
      <w:lang w:val="ru-RU" w:eastAsia="ru-RU"/>
    </w:rPr>
  </w:style>
  <w:style w:type="character" w:customStyle="1" w:styleId="22">
    <w:name w:val="Цитата 2 Знак"/>
    <w:link w:val="210"/>
    <w:uiPriority w:val="29"/>
    <w:rsid w:val="00CE57ED"/>
    <w:rPr>
      <w:i/>
      <w:iCs/>
      <w:color w:val="000000"/>
      <w:sz w:val="24"/>
      <w:szCs w:val="24"/>
      <w:lang w:val="ru-RU" w:eastAsia="ru-RU"/>
    </w:rPr>
  </w:style>
  <w:style w:type="character" w:customStyle="1" w:styleId="23">
    <w:name w:val="Основной текст с отступом 2 Знак"/>
    <w:link w:val="24"/>
    <w:rsid w:val="00CE57ED"/>
    <w:rPr>
      <w:sz w:val="24"/>
      <w:szCs w:val="24"/>
      <w:lang w:val="ru-RU" w:eastAsia="ru-RU"/>
    </w:rPr>
  </w:style>
  <w:style w:type="character" w:customStyle="1" w:styleId="WW8Num6z0">
    <w:name w:val="WW8Num6z0"/>
    <w:rsid w:val="00CE57ED"/>
    <w:rPr>
      <w:rFonts w:ascii="Symbol" w:hAnsi="Symbol"/>
    </w:rPr>
  </w:style>
  <w:style w:type="character" w:customStyle="1" w:styleId="af7">
    <w:name w:val="Выделенная цитата Знак"/>
    <w:link w:val="16"/>
    <w:uiPriority w:val="30"/>
    <w:rsid w:val="00CE57ED"/>
    <w:rPr>
      <w:b/>
      <w:bCs/>
      <w:i/>
      <w:iCs/>
      <w:color w:val="2DA2BF"/>
      <w:sz w:val="24"/>
      <w:szCs w:val="24"/>
      <w:lang w:val="ru-RU" w:eastAsia="ru-RU"/>
    </w:rPr>
  </w:style>
  <w:style w:type="character" w:customStyle="1" w:styleId="iiianoaieou">
    <w:name w:val="iiia? no?aieou"/>
    <w:rsid w:val="00CE57ED"/>
  </w:style>
  <w:style w:type="character" w:customStyle="1" w:styleId="ciaeieiaaiey">
    <w:name w:val="ciae i?eia?aiey"/>
    <w:rsid w:val="00CE57ED"/>
    <w:rPr>
      <w:sz w:val="16"/>
    </w:rPr>
  </w:style>
  <w:style w:type="character" w:customStyle="1" w:styleId="WW-Absatz-Standardschriftart111">
    <w:name w:val="WW-Absatz-Standardschriftart111"/>
    <w:rsid w:val="00CE57ED"/>
  </w:style>
  <w:style w:type="character" w:customStyle="1" w:styleId="spelle">
    <w:name w:val="spelle"/>
    <w:rsid w:val="00CE57ED"/>
  </w:style>
  <w:style w:type="character" w:customStyle="1" w:styleId="34">
    <w:name w:val="Основной текст с отступом 3 Знак"/>
    <w:link w:val="35"/>
    <w:rsid w:val="00CE57ED"/>
    <w:rPr>
      <w:sz w:val="24"/>
      <w:szCs w:val="24"/>
    </w:rPr>
  </w:style>
  <w:style w:type="character" w:customStyle="1" w:styleId="25">
    <w:name w:val="Основной текст 2 Знак"/>
    <w:basedOn w:val="a2"/>
    <w:link w:val="26"/>
    <w:rsid w:val="00CE57ED"/>
  </w:style>
  <w:style w:type="character" w:customStyle="1" w:styleId="17">
    <w:name w:val="Знак примечания1"/>
    <w:rsid w:val="00CE57ED"/>
    <w:rPr>
      <w:sz w:val="16"/>
      <w:szCs w:val="16"/>
    </w:rPr>
  </w:style>
  <w:style w:type="character" w:customStyle="1" w:styleId="WW8Num2z1">
    <w:name w:val="WW8Num2z1"/>
    <w:rsid w:val="00CE57ED"/>
    <w:rPr>
      <w:rFonts w:ascii="Courier New" w:hAnsi="Courier New" w:cs="Courier New"/>
    </w:rPr>
  </w:style>
  <w:style w:type="character" w:customStyle="1" w:styleId="WW8Num4z2">
    <w:name w:val="WW8Num4z2"/>
    <w:rsid w:val="00CE57ED"/>
    <w:rPr>
      <w:rFonts w:ascii="Wingdings" w:hAnsi="Wingdings"/>
    </w:rPr>
  </w:style>
  <w:style w:type="character" w:customStyle="1" w:styleId="Absatz-Standardschriftart">
    <w:name w:val="Absatz-Standardschriftart"/>
    <w:rsid w:val="00CE57ED"/>
  </w:style>
  <w:style w:type="character" w:customStyle="1" w:styleId="WW8Num3z2">
    <w:name w:val="WW8Num3z2"/>
    <w:rsid w:val="00CE57ED"/>
    <w:rPr>
      <w:rFonts w:ascii="Wingdings" w:hAnsi="Wingdings"/>
    </w:rPr>
  </w:style>
  <w:style w:type="character" w:customStyle="1" w:styleId="WW-Absatz-Standardschriftart1111111">
    <w:name w:val="WW-Absatz-Standardschriftart1111111"/>
    <w:rsid w:val="00CE57ED"/>
  </w:style>
  <w:style w:type="character" w:customStyle="1" w:styleId="WW-">
    <w:name w:val="WW-Символы концевой сноски"/>
    <w:rsid w:val="00CE57ED"/>
  </w:style>
  <w:style w:type="character" w:customStyle="1" w:styleId="WW8Num30z0">
    <w:name w:val="WW8Num30z0"/>
    <w:rsid w:val="00CE57ED"/>
    <w:rPr>
      <w:sz w:val="28"/>
      <w:szCs w:val="28"/>
    </w:rPr>
  </w:style>
  <w:style w:type="character" w:customStyle="1" w:styleId="af8">
    <w:name w:val="Символ сноски"/>
    <w:rsid w:val="00CE57ED"/>
    <w:rPr>
      <w:vertAlign w:val="superscript"/>
    </w:rPr>
  </w:style>
  <w:style w:type="character" w:customStyle="1" w:styleId="af9">
    <w:name w:val="Верхний колонтитул Знак"/>
    <w:link w:val="afa"/>
    <w:rsid w:val="00CE57ED"/>
    <w:rPr>
      <w:sz w:val="24"/>
      <w:szCs w:val="24"/>
      <w:lang w:val="ru-RU" w:eastAsia="ru-RU"/>
    </w:rPr>
  </w:style>
  <w:style w:type="character" w:customStyle="1" w:styleId="afb">
    <w:name w:val="Подзаголовок Знак"/>
    <w:link w:val="afc"/>
    <w:rsid w:val="00CE57ED"/>
    <w:rPr>
      <w:rFonts w:ascii="Cambria" w:hAnsi="Cambria"/>
      <w:i/>
      <w:iCs/>
      <w:color w:val="2DA2BF"/>
      <w:spacing w:val="15"/>
      <w:sz w:val="24"/>
      <w:szCs w:val="24"/>
      <w:lang w:val="ru-RU" w:eastAsia="ru-RU"/>
    </w:rPr>
  </w:style>
  <w:style w:type="character" w:customStyle="1" w:styleId="afd">
    <w:name w:val="Текст Знак"/>
    <w:link w:val="afe"/>
    <w:rsid w:val="00CE57ED"/>
    <w:rPr>
      <w:rFonts w:ascii="PetersburgCTT" w:hAnsi="PetersburgCTT"/>
    </w:rPr>
  </w:style>
  <w:style w:type="character" w:customStyle="1" w:styleId="18">
    <w:name w:val="Сильное выделение1"/>
    <w:uiPriority w:val="21"/>
    <w:unhideWhenUsed/>
    <w:rsid w:val="00CE57ED"/>
    <w:rPr>
      <w:b/>
      <w:bCs/>
      <w:i/>
      <w:iCs/>
      <w:color w:val="2DA2BF"/>
    </w:rPr>
  </w:style>
  <w:style w:type="character" w:customStyle="1" w:styleId="19">
    <w:name w:val="Слабое выделение1"/>
    <w:uiPriority w:val="19"/>
    <w:unhideWhenUsed/>
    <w:rsid w:val="00CE57ED"/>
    <w:rPr>
      <w:i/>
      <w:iCs/>
      <w:color w:val="808080"/>
    </w:rPr>
  </w:style>
  <w:style w:type="character" w:customStyle="1" w:styleId="aff">
    <w:name w:val="Символ нумерации"/>
    <w:rsid w:val="00CE57ED"/>
  </w:style>
  <w:style w:type="character" w:customStyle="1" w:styleId="aff0">
    <w:name w:val="Литература Знак Знак"/>
    <w:link w:val="aff1"/>
    <w:rsid w:val="00CE57ED"/>
    <w:rPr>
      <w:sz w:val="22"/>
    </w:rPr>
  </w:style>
  <w:style w:type="character" w:customStyle="1" w:styleId="aff2">
    <w:name w:val="Текст Знак Знак Знак"/>
    <w:rsid w:val="00CE57ED"/>
    <w:rPr>
      <w:lang w:val="ru-RU" w:eastAsia="ru-RU" w:bidi="ar-SA"/>
    </w:rPr>
  </w:style>
  <w:style w:type="character" w:customStyle="1" w:styleId="11">
    <w:name w:val="Заголовок 1 Знак"/>
    <w:link w:val="10"/>
    <w:rsid w:val="00223EC7"/>
    <w:rPr>
      <w:rFonts w:eastAsia="Calibri"/>
      <w:b/>
      <w:sz w:val="24"/>
      <w:szCs w:val="28"/>
    </w:rPr>
  </w:style>
  <w:style w:type="character" w:customStyle="1" w:styleId="WW8Num5z0">
    <w:name w:val="WW8Num5z0"/>
    <w:rsid w:val="00CE57ED"/>
    <w:rPr>
      <w:rFonts w:ascii="Symbol" w:hAnsi="Symbol"/>
    </w:rPr>
  </w:style>
  <w:style w:type="character" w:customStyle="1" w:styleId="WW-Absatz-Standardschriftart11">
    <w:name w:val="WW-Absatz-Standardschriftart11"/>
    <w:rsid w:val="00CE57ED"/>
  </w:style>
  <w:style w:type="character" w:customStyle="1" w:styleId="WW8Num4z1">
    <w:name w:val="WW8Num4z1"/>
    <w:rsid w:val="00CE57ED"/>
    <w:rPr>
      <w:rFonts w:ascii="Courier New" w:hAnsi="Courier New" w:cs="Courier New"/>
    </w:rPr>
  </w:style>
  <w:style w:type="character" w:customStyle="1" w:styleId="WW8Num7z0">
    <w:name w:val="WW8Num7z0"/>
    <w:rsid w:val="00CE57ED"/>
    <w:rPr>
      <w:rFonts w:ascii="Wingdings" w:hAnsi="Wingdings"/>
    </w:rPr>
  </w:style>
  <w:style w:type="character" w:customStyle="1" w:styleId="40">
    <w:name w:val="Заголовок 4 Знак"/>
    <w:link w:val="4"/>
    <w:uiPriority w:val="9"/>
    <w:semiHidden/>
    <w:rsid w:val="00CE57ED"/>
    <w:rPr>
      <w:rFonts w:ascii="Calibri" w:hAnsi="Calibri"/>
      <w:b/>
      <w:bCs/>
      <w:sz w:val="28"/>
      <w:szCs w:val="28"/>
      <w:lang w:val="ru-RU" w:eastAsia="ru-RU"/>
    </w:rPr>
  </w:style>
  <w:style w:type="character" w:customStyle="1" w:styleId="aff3">
    <w:name w:val="Текст выноски Знак"/>
    <w:link w:val="aff4"/>
    <w:rsid w:val="00CE57ED"/>
    <w:rPr>
      <w:rFonts w:ascii="Tahoma" w:hAnsi="Tahoma" w:cs="Tahoma"/>
      <w:sz w:val="16"/>
      <w:szCs w:val="16"/>
      <w:lang w:val="ru-RU" w:eastAsia="ru-RU"/>
    </w:rPr>
  </w:style>
  <w:style w:type="character" w:customStyle="1" w:styleId="WW-Absatz-Standardschriftart111111">
    <w:name w:val="WW-Absatz-Standardschriftart111111"/>
    <w:rsid w:val="00CE57ED"/>
  </w:style>
  <w:style w:type="character" w:customStyle="1" w:styleId="aff5">
    <w:name w:val="Основной текст с отступом Знак"/>
    <w:link w:val="aff6"/>
    <w:rsid w:val="00CE57ED"/>
    <w:rPr>
      <w:sz w:val="24"/>
      <w:szCs w:val="24"/>
      <w:lang w:val="ru-RU" w:eastAsia="ru-RU"/>
    </w:rPr>
  </w:style>
  <w:style w:type="character" w:customStyle="1" w:styleId="WW8Num3z0">
    <w:name w:val="WW8Num3z0"/>
    <w:rsid w:val="00CE57ED"/>
    <w:rPr>
      <w:rFonts w:ascii="Symbol" w:hAnsi="Symbol"/>
      <w:sz w:val="18"/>
      <w:szCs w:val="18"/>
    </w:rPr>
  </w:style>
  <w:style w:type="character" w:customStyle="1" w:styleId="20">
    <w:name w:val="Заголовок 2 Знак"/>
    <w:link w:val="2"/>
    <w:rsid w:val="00FC73E0"/>
    <w:rPr>
      <w:b/>
      <w:bCs/>
      <w:sz w:val="24"/>
      <w:szCs w:val="26"/>
    </w:rPr>
  </w:style>
  <w:style w:type="character" w:customStyle="1" w:styleId="WW8Num2z2">
    <w:name w:val="WW8Num2z2"/>
    <w:rsid w:val="00CE57ED"/>
    <w:rPr>
      <w:rFonts w:ascii="Wingdings" w:hAnsi="Wingdings"/>
    </w:rPr>
  </w:style>
  <w:style w:type="character" w:customStyle="1" w:styleId="WW-Absatz-Standardschriftart1111">
    <w:name w:val="WW-Absatz-Standardschriftart1111"/>
    <w:rsid w:val="00CE57ED"/>
  </w:style>
  <w:style w:type="character" w:customStyle="1" w:styleId="WW8Num9z0">
    <w:name w:val="WW8Num9z0"/>
    <w:rsid w:val="00CE57ED"/>
    <w:rPr>
      <w:sz w:val="28"/>
      <w:szCs w:val="28"/>
    </w:rPr>
  </w:style>
  <w:style w:type="character" w:customStyle="1" w:styleId="WW8Num7z3">
    <w:name w:val="WW8Num7z3"/>
    <w:rsid w:val="00CE57ED"/>
    <w:rPr>
      <w:rFonts w:ascii="Symbol" w:hAnsi="Symbol"/>
    </w:rPr>
  </w:style>
  <w:style w:type="character" w:customStyle="1" w:styleId="WW-Absatz-Standardschriftart1">
    <w:name w:val="WW-Absatz-Standardschriftart1"/>
    <w:rsid w:val="00CE57ED"/>
  </w:style>
  <w:style w:type="character" w:customStyle="1" w:styleId="WW8Num5z2">
    <w:name w:val="WW8Num5z2"/>
    <w:rsid w:val="00CE57ED"/>
    <w:rPr>
      <w:rFonts w:ascii="Wingdings" w:hAnsi="Wingdings"/>
    </w:rPr>
  </w:style>
  <w:style w:type="character" w:customStyle="1" w:styleId="WW8Num2z3">
    <w:name w:val="WW8Num2z3"/>
    <w:rsid w:val="00CE57ED"/>
    <w:rPr>
      <w:rFonts w:ascii="Symbol" w:hAnsi="Symbol"/>
    </w:rPr>
  </w:style>
  <w:style w:type="character" w:customStyle="1" w:styleId="aff7">
    <w:name w:val="Текст концевой сноски Знак"/>
    <w:basedOn w:val="a2"/>
    <w:link w:val="aff8"/>
    <w:rsid w:val="00CE57ED"/>
  </w:style>
  <w:style w:type="character" w:customStyle="1" w:styleId="aff9">
    <w:name w:val="Нижний колонтитул Знак"/>
    <w:link w:val="affa"/>
    <w:rsid w:val="00CE57ED"/>
    <w:rPr>
      <w:sz w:val="24"/>
      <w:szCs w:val="24"/>
      <w:lang w:val="ru-RU" w:eastAsia="ru-RU"/>
    </w:rPr>
  </w:style>
  <w:style w:type="character" w:customStyle="1" w:styleId="affb">
    <w:name w:val="Название Знак"/>
    <w:link w:val="1a"/>
    <w:uiPriority w:val="10"/>
    <w:rsid w:val="00CE57ED"/>
    <w:rPr>
      <w:rFonts w:ascii="Cambria" w:hAnsi="Cambria"/>
      <w:color w:val="343434"/>
      <w:spacing w:val="5"/>
      <w:kern w:val="28"/>
      <w:sz w:val="52"/>
      <w:szCs w:val="52"/>
      <w:lang w:val="ru-RU" w:eastAsia="ru-RU"/>
    </w:rPr>
  </w:style>
  <w:style w:type="character" w:customStyle="1" w:styleId="WW-Absatz-Standardschriftart11111">
    <w:name w:val="WW-Absatz-Standardschriftart11111"/>
    <w:rsid w:val="00CE57ED"/>
  </w:style>
  <w:style w:type="character" w:customStyle="1" w:styleId="WW8Num44z0">
    <w:name w:val="WW8Num44z0"/>
    <w:rsid w:val="00CE57ED"/>
    <w:rPr>
      <w:sz w:val="28"/>
      <w:szCs w:val="28"/>
    </w:rPr>
  </w:style>
  <w:style w:type="character" w:customStyle="1" w:styleId="WW8Num4z3">
    <w:name w:val="WW8Num4z3"/>
    <w:rsid w:val="00CE57ED"/>
    <w:rPr>
      <w:rFonts w:ascii="Symbol" w:hAnsi="Symbol"/>
    </w:rPr>
  </w:style>
  <w:style w:type="character" w:customStyle="1" w:styleId="50">
    <w:name w:val="Заголовок 5 Знак"/>
    <w:link w:val="5"/>
    <w:rsid w:val="00CE57ED"/>
    <w:rPr>
      <w:rFonts w:ascii="Calibri" w:eastAsia="Calibri" w:hAnsi="Calibri"/>
      <w:b/>
      <w:bCs/>
      <w:i/>
      <w:iCs/>
      <w:sz w:val="26"/>
      <w:szCs w:val="26"/>
    </w:rPr>
  </w:style>
  <w:style w:type="character" w:customStyle="1" w:styleId="1b">
    <w:name w:val="Основной шрифт абзаца1"/>
    <w:rsid w:val="00CE57ED"/>
  </w:style>
  <w:style w:type="character" w:customStyle="1" w:styleId="affc">
    <w:name w:val="Основной текст Знак"/>
    <w:link w:val="affd"/>
    <w:rsid w:val="00CE57ED"/>
    <w:rPr>
      <w:sz w:val="28"/>
      <w:szCs w:val="24"/>
      <w:lang w:val="ru-RU" w:eastAsia="ru-RU"/>
    </w:rPr>
  </w:style>
  <w:style w:type="character" w:customStyle="1" w:styleId="30">
    <w:name w:val="Заголовок 3 Знак"/>
    <w:link w:val="3"/>
    <w:rsid w:val="00CE57ED"/>
    <w:rPr>
      <w:rFonts w:eastAsia="Calibri"/>
      <w:i/>
      <w:iCs/>
      <w:sz w:val="24"/>
      <w:szCs w:val="24"/>
      <w:lang w:val="ru-RU" w:eastAsia="ru-RU"/>
    </w:rPr>
  </w:style>
  <w:style w:type="character" w:customStyle="1" w:styleId="FontStyle25">
    <w:name w:val="Font Style25"/>
    <w:rsid w:val="00CE57ED"/>
    <w:rPr>
      <w:rFonts w:ascii="Times New Roman" w:hAnsi="Times New Roman" w:cs="Times New Roman" w:hint="default"/>
      <w:i/>
      <w:iCs/>
      <w:sz w:val="16"/>
      <w:szCs w:val="16"/>
    </w:rPr>
  </w:style>
  <w:style w:type="paragraph" w:styleId="ae">
    <w:name w:val="annotation subject"/>
    <w:basedOn w:val="af6"/>
    <w:next w:val="af6"/>
    <w:link w:val="ad"/>
    <w:uiPriority w:val="99"/>
    <w:rsid w:val="00CE57ED"/>
    <w:rPr>
      <w:b/>
      <w:bCs/>
    </w:rPr>
  </w:style>
  <w:style w:type="paragraph" w:styleId="af6">
    <w:name w:val="annotation text"/>
    <w:basedOn w:val="a1"/>
    <w:link w:val="af5"/>
    <w:uiPriority w:val="99"/>
    <w:rsid w:val="00CE57ED"/>
  </w:style>
  <w:style w:type="paragraph" w:styleId="aff8">
    <w:name w:val="endnote text"/>
    <w:basedOn w:val="a1"/>
    <w:link w:val="aff7"/>
    <w:rsid w:val="00CE57ED"/>
    <w:rPr>
      <w:sz w:val="20"/>
      <w:szCs w:val="20"/>
    </w:rPr>
  </w:style>
  <w:style w:type="paragraph" w:customStyle="1" w:styleId="1a">
    <w:name w:val="Название1"/>
    <w:basedOn w:val="a1"/>
    <w:next w:val="a1"/>
    <w:link w:val="affb"/>
    <w:uiPriority w:val="10"/>
    <w:qFormat/>
    <w:rsid w:val="00CE57ED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paragraph" w:styleId="aff6">
    <w:name w:val="Body Text Indent"/>
    <w:basedOn w:val="a1"/>
    <w:link w:val="aff5"/>
    <w:unhideWhenUsed/>
    <w:rsid w:val="00CE57ED"/>
    <w:pPr>
      <w:spacing w:after="120"/>
      <w:ind w:left="283"/>
    </w:pPr>
  </w:style>
  <w:style w:type="paragraph" w:styleId="af4">
    <w:name w:val="footnote text"/>
    <w:basedOn w:val="a1"/>
    <w:link w:val="af3"/>
    <w:rsid w:val="00CE57ED"/>
  </w:style>
  <w:style w:type="paragraph" w:styleId="24">
    <w:name w:val="Body Text Indent 2"/>
    <w:basedOn w:val="a1"/>
    <w:link w:val="23"/>
    <w:unhideWhenUsed/>
    <w:rsid w:val="00CE57ED"/>
    <w:pPr>
      <w:spacing w:after="120" w:line="480" w:lineRule="auto"/>
      <w:ind w:left="283"/>
    </w:pPr>
  </w:style>
  <w:style w:type="paragraph" w:styleId="affe">
    <w:name w:val="List"/>
    <w:basedOn w:val="affd"/>
    <w:rsid w:val="00CE57ED"/>
    <w:pPr>
      <w:autoSpaceDN/>
      <w:adjustRightInd/>
    </w:pPr>
    <w:rPr>
      <w:szCs w:val="20"/>
      <w:lang w:eastAsia="ar-SA"/>
    </w:rPr>
  </w:style>
  <w:style w:type="paragraph" w:styleId="35">
    <w:name w:val="Body Text Indent 3"/>
    <w:basedOn w:val="a1"/>
    <w:link w:val="34"/>
    <w:rsid w:val="00CE57ED"/>
    <w:pPr>
      <w:ind w:firstLine="709"/>
    </w:pPr>
  </w:style>
  <w:style w:type="paragraph" w:styleId="33">
    <w:name w:val="Body Text 3"/>
    <w:basedOn w:val="a1"/>
    <w:link w:val="32"/>
    <w:rsid w:val="00CE57ED"/>
    <w:pPr>
      <w:widowControl w:val="0"/>
      <w:autoSpaceDE w:val="0"/>
      <w:autoSpaceDN w:val="0"/>
      <w:adjustRightInd w:val="0"/>
      <w:spacing w:after="120"/>
    </w:pPr>
    <w:rPr>
      <w:sz w:val="16"/>
      <w:szCs w:val="16"/>
    </w:rPr>
  </w:style>
  <w:style w:type="paragraph" w:styleId="afff">
    <w:name w:val="caption"/>
    <w:basedOn w:val="a1"/>
    <w:next w:val="a1"/>
    <w:qFormat/>
    <w:rsid w:val="00CE57ED"/>
    <w:rPr>
      <w:b/>
      <w:bCs/>
      <w:sz w:val="20"/>
      <w:szCs w:val="20"/>
    </w:rPr>
  </w:style>
  <w:style w:type="paragraph" w:styleId="affa">
    <w:name w:val="footer"/>
    <w:basedOn w:val="a1"/>
    <w:link w:val="aff9"/>
    <w:unhideWhenUsed/>
    <w:rsid w:val="00CE57ED"/>
    <w:pPr>
      <w:tabs>
        <w:tab w:val="center" w:pos="4677"/>
        <w:tab w:val="right" w:pos="9355"/>
      </w:tabs>
    </w:pPr>
  </w:style>
  <w:style w:type="paragraph" w:styleId="affd">
    <w:name w:val="Body Text"/>
    <w:basedOn w:val="a1"/>
    <w:link w:val="affc"/>
    <w:rsid w:val="00CE57ED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8"/>
    </w:rPr>
  </w:style>
  <w:style w:type="paragraph" w:styleId="afa">
    <w:name w:val="header"/>
    <w:basedOn w:val="a1"/>
    <w:link w:val="af9"/>
    <w:unhideWhenUsed/>
    <w:rsid w:val="00CE57ED"/>
    <w:pPr>
      <w:tabs>
        <w:tab w:val="center" w:pos="4677"/>
        <w:tab w:val="right" w:pos="9355"/>
      </w:tabs>
    </w:pPr>
  </w:style>
  <w:style w:type="paragraph" w:styleId="aff4">
    <w:name w:val="Balloon Text"/>
    <w:basedOn w:val="a1"/>
    <w:link w:val="aff3"/>
    <w:rsid w:val="00CE57ED"/>
    <w:rPr>
      <w:rFonts w:ascii="Tahoma" w:hAnsi="Tahoma"/>
      <w:sz w:val="16"/>
      <w:szCs w:val="16"/>
    </w:rPr>
  </w:style>
  <w:style w:type="paragraph" w:styleId="afe">
    <w:name w:val="Plain Text"/>
    <w:basedOn w:val="a1"/>
    <w:link w:val="afd"/>
    <w:rsid w:val="00CE57ED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paragraph" w:styleId="afff0">
    <w:name w:val="Block Text"/>
    <w:basedOn w:val="a1"/>
    <w:unhideWhenUsed/>
    <w:rsid w:val="00CE57ED"/>
    <w:pPr>
      <w:ind w:left="360" w:right="-712"/>
    </w:pPr>
    <w:rPr>
      <w:rFonts w:eastAsia="Calibri"/>
      <w:b/>
      <w:bCs/>
      <w:i/>
      <w:iCs/>
      <w:sz w:val="28"/>
    </w:rPr>
  </w:style>
  <w:style w:type="paragraph" w:styleId="afc">
    <w:name w:val="Subtitle"/>
    <w:basedOn w:val="a1"/>
    <w:next w:val="a1"/>
    <w:link w:val="afb"/>
    <w:qFormat/>
    <w:rsid w:val="00CE57ED"/>
    <w:rPr>
      <w:rFonts w:ascii="Cambria" w:hAnsi="Cambria"/>
      <w:i/>
      <w:iCs/>
      <w:color w:val="2DA2BF"/>
      <w:spacing w:val="15"/>
    </w:rPr>
  </w:style>
  <w:style w:type="paragraph" w:styleId="af2">
    <w:name w:val="Document Map"/>
    <w:basedOn w:val="a1"/>
    <w:link w:val="af1"/>
    <w:rsid w:val="00CE57ED"/>
    <w:pPr>
      <w:widowControl w:val="0"/>
      <w:shd w:val="clear" w:color="auto" w:fill="000080"/>
      <w:autoSpaceDE w:val="0"/>
      <w:autoSpaceDN w:val="0"/>
      <w:adjustRightInd w:val="0"/>
    </w:pPr>
    <w:rPr>
      <w:rFonts w:ascii="Tahoma" w:hAnsi="Tahoma"/>
      <w:sz w:val="20"/>
      <w:szCs w:val="20"/>
    </w:rPr>
  </w:style>
  <w:style w:type="paragraph" w:styleId="afff1">
    <w:name w:val="Normal (Web)"/>
    <w:basedOn w:val="a1"/>
    <w:uiPriority w:val="99"/>
    <w:unhideWhenUsed/>
    <w:rsid w:val="00CE57ED"/>
    <w:pPr>
      <w:spacing w:before="200" w:after="200"/>
      <w:jc w:val="both"/>
    </w:pPr>
  </w:style>
  <w:style w:type="paragraph" w:styleId="26">
    <w:name w:val="Body Text 2"/>
    <w:basedOn w:val="a1"/>
    <w:link w:val="25"/>
    <w:rsid w:val="00CE57ED"/>
    <w:pPr>
      <w:widowControl w:val="0"/>
      <w:autoSpaceDE w:val="0"/>
      <w:autoSpaceDN w:val="0"/>
      <w:adjustRightInd w:val="0"/>
      <w:spacing w:after="120" w:line="480" w:lineRule="auto"/>
    </w:pPr>
    <w:rPr>
      <w:sz w:val="20"/>
      <w:szCs w:val="20"/>
    </w:rPr>
  </w:style>
  <w:style w:type="paragraph" w:styleId="1c">
    <w:name w:val="toc 1"/>
    <w:basedOn w:val="a1"/>
    <w:next w:val="a1"/>
    <w:uiPriority w:val="39"/>
    <w:rsid w:val="00CE57ED"/>
  </w:style>
  <w:style w:type="paragraph" w:styleId="36">
    <w:name w:val="toc 3"/>
    <w:basedOn w:val="a1"/>
    <w:next w:val="a1"/>
    <w:uiPriority w:val="39"/>
    <w:rsid w:val="00CE57ED"/>
    <w:pPr>
      <w:ind w:left="480"/>
    </w:pPr>
  </w:style>
  <w:style w:type="paragraph" w:styleId="27">
    <w:name w:val="toc 2"/>
    <w:basedOn w:val="a1"/>
    <w:next w:val="a1"/>
    <w:uiPriority w:val="39"/>
    <w:rsid w:val="00CE57ED"/>
    <w:pPr>
      <w:ind w:left="240"/>
    </w:pPr>
  </w:style>
  <w:style w:type="paragraph" w:customStyle="1" w:styleId="210">
    <w:name w:val="Цитата 21"/>
    <w:basedOn w:val="a1"/>
    <w:next w:val="a1"/>
    <w:link w:val="22"/>
    <w:uiPriority w:val="29"/>
    <w:unhideWhenUsed/>
    <w:rsid w:val="00CE57ED"/>
    <w:rPr>
      <w:i/>
      <w:iCs/>
      <w:color w:val="000000"/>
    </w:rPr>
  </w:style>
  <w:style w:type="paragraph" w:customStyle="1" w:styleId="FR3">
    <w:name w:val="FR3"/>
    <w:rsid w:val="00CE57ED"/>
    <w:pPr>
      <w:widowControl w:val="0"/>
      <w:jc w:val="center"/>
    </w:pPr>
    <w:rPr>
      <w:rFonts w:ascii="Arial" w:hAnsi="Arial"/>
      <w:i/>
      <w:snapToGrid w:val="0"/>
      <w:sz w:val="32"/>
    </w:rPr>
  </w:style>
  <w:style w:type="paragraph" w:customStyle="1" w:styleId="afff2">
    <w:name w:val="Заголовок таблицы"/>
    <w:basedOn w:val="afff3"/>
    <w:rsid w:val="00CE57ED"/>
    <w:pPr>
      <w:jc w:val="center"/>
    </w:pPr>
    <w:rPr>
      <w:b/>
      <w:bCs/>
    </w:rPr>
  </w:style>
  <w:style w:type="paragraph" w:customStyle="1" w:styleId="1d">
    <w:name w:val="Название1"/>
    <w:basedOn w:val="a1"/>
    <w:rsid w:val="00CE57ED"/>
    <w:pPr>
      <w:suppressLineNumbers/>
      <w:spacing w:before="120" w:after="120"/>
    </w:pPr>
    <w:rPr>
      <w:i/>
      <w:iCs/>
      <w:lang w:eastAsia="ar-SA"/>
    </w:rPr>
  </w:style>
  <w:style w:type="paragraph" w:customStyle="1" w:styleId="afff4">
    <w:name w:val="Вопросы"/>
    <w:basedOn w:val="afe"/>
    <w:rsid w:val="00CE57ED"/>
    <w:pPr>
      <w:spacing w:before="120" w:after="120"/>
    </w:pPr>
    <w:rPr>
      <w:b/>
    </w:rPr>
  </w:style>
  <w:style w:type="paragraph" w:customStyle="1" w:styleId="1e">
    <w:name w:val="Абзац списка1"/>
    <w:basedOn w:val="a1"/>
    <w:uiPriority w:val="34"/>
    <w:unhideWhenUsed/>
    <w:qFormat/>
    <w:rsid w:val="00CE57ED"/>
    <w:pPr>
      <w:ind w:left="720"/>
      <w:contextualSpacing/>
    </w:pPr>
  </w:style>
  <w:style w:type="paragraph" w:customStyle="1" w:styleId="afff5">
    <w:name w:val="Занятие"/>
    <w:basedOn w:val="afe"/>
    <w:rsid w:val="00CE57ED"/>
    <w:pPr>
      <w:spacing w:before="240"/>
      <w:jc w:val="center"/>
    </w:pPr>
    <w:rPr>
      <w:b/>
      <w:i/>
      <w:sz w:val="28"/>
    </w:rPr>
  </w:style>
  <w:style w:type="paragraph" w:customStyle="1" w:styleId="BodyText21">
    <w:name w:val="Body Text 21"/>
    <w:basedOn w:val="a1"/>
    <w:rsid w:val="00CE57ED"/>
    <w:pPr>
      <w:widowControl w:val="0"/>
      <w:ind w:firstLine="709"/>
      <w:jc w:val="both"/>
    </w:pPr>
    <w:rPr>
      <w:szCs w:val="20"/>
    </w:rPr>
  </w:style>
  <w:style w:type="paragraph" w:customStyle="1" w:styleId="Style13">
    <w:name w:val="Style13"/>
    <w:basedOn w:val="a1"/>
    <w:uiPriority w:val="99"/>
    <w:rsid w:val="00CE57ED"/>
    <w:pPr>
      <w:autoSpaceDE w:val="0"/>
      <w:autoSpaceDN w:val="0"/>
      <w:adjustRightInd w:val="0"/>
      <w:spacing w:line="485" w:lineRule="exact"/>
      <w:ind w:firstLine="701"/>
    </w:pPr>
  </w:style>
  <w:style w:type="paragraph" w:customStyle="1" w:styleId="1">
    <w:name w:val="УМКД Заголовок 1 ФГОС"/>
    <w:basedOn w:val="a1"/>
    <w:qFormat/>
    <w:rsid w:val="00CE57ED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fff6">
    <w:name w:val="Вопрос"/>
    <w:basedOn w:val="a1"/>
    <w:rsid w:val="00CE57ED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">
    <w:name w:val="Текст примечания1"/>
    <w:basedOn w:val="a1"/>
    <w:rsid w:val="00CE57ED"/>
    <w:rPr>
      <w:sz w:val="20"/>
      <w:szCs w:val="20"/>
      <w:lang w:eastAsia="ar-SA"/>
    </w:rPr>
  </w:style>
  <w:style w:type="paragraph" w:customStyle="1" w:styleId="1f0">
    <w:name w:val="Заголовок оглавления1"/>
    <w:basedOn w:val="10"/>
    <w:next w:val="a1"/>
    <w:uiPriority w:val="39"/>
    <w:unhideWhenUsed/>
    <w:qFormat/>
    <w:rsid w:val="00CE57ED"/>
    <w:pPr>
      <w:spacing w:before="240" w:after="60" w:line="240" w:lineRule="auto"/>
      <w:ind w:left="0"/>
      <w:outlineLvl w:val="9"/>
    </w:pPr>
    <w:rPr>
      <w:rFonts w:ascii="Cambria" w:eastAsia="Times New Roman" w:hAnsi="Cambria"/>
      <w:bCs/>
      <w:kern w:val="32"/>
      <w:sz w:val="32"/>
      <w:szCs w:val="32"/>
    </w:rPr>
  </w:style>
  <w:style w:type="paragraph" w:customStyle="1" w:styleId="37">
    <w:name w:val="Обычный (веб)3"/>
    <w:basedOn w:val="a1"/>
    <w:rsid w:val="00CE57ED"/>
    <w:pPr>
      <w:spacing w:before="200" w:after="200"/>
      <w:jc w:val="both"/>
    </w:pPr>
    <w:rPr>
      <w:lang w:eastAsia="ar-SA"/>
    </w:rPr>
  </w:style>
  <w:style w:type="paragraph" w:customStyle="1" w:styleId="Default">
    <w:name w:val="Default"/>
    <w:rsid w:val="00CE57ED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paragraph" w:customStyle="1" w:styleId="3-">
    <w:name w:val="УМКД 3-ий подзаголовок"/>
    <w:basedOn w:val="2-"/>
    <w:qFormat/>
    <w:rsid w:val="00CE57ED"/>
    <w:pPr>
      <w:numPr>
        <w:ilvl w:val="3"/>
        <w:numId w:val="2"/>
      </w:numPr>
      <w:tabs>
        <w:tab w:val="clear" w:pos="993"/>
        <w:tab w:val="clear" w:pos="2880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afff7">
    <w:name w:val="Литература"/>
    <w:basedOn w:val="afe"/>
    <w:rsid w:val="00CE57ED"/>
    <w:pPr>
      <w:tabs>
        <w:tab w:val="left" w:pos="284"/>
      </w:tabs>
      <w:ind w:left="284" w:hanging="284"/>
      <w:jc w:val="left"/>
    </w:pPr>
    <w:rPr>
      <w:sz w:val="18"/>
    </w:rPr>
  </w:style>
  <w:style w:type="paragraph" w:styleId="afff8">
    <w:name w:val="Title"/>
    <w:basedOn w:val="a1"/>
    <w:next w:val="affd"/>
    <w:rsid w:val="00CE57ED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customStyle="1" w:styleId="1-">
    <w:name w:val="УМКД 1-ый подзаголовок раздела"/>
    <w:basedOn w:val="a1"/>
    <w:qFormat/>
    <w:rsid w:val="00CE57ED"/>
    <w:pPr>
      <w:keepNext/>
      <w:numPr>
        <w:ilvl w:val="1"/>
        <w:numId w:val="3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1"/>
    <w:qFormat/>
    <w:rsid w:val="00CE57ED"/>
    <w:pPr>
      <w:numPr>
        <w:ilvl w:val="2"/>
        <w:numId w:val="3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9">
    <w:name w:val="список с точками"/>
    <w:basedOn w:val="a1"/>
    <w:unhideWhenUsed/>
    <w:rsid w:val="00CE57ED"/>
    <w:pPr>
      <w:spacing w:line="312" w:lineRule="auto"/>
      <w:jc w:val="both"/>
    </w:pPr>
  </w:style>
  <w:style w:type="paragraph" w:customStyle="1" w:styleId="afffa">
    <w:name w:val="Центр"/>
    <w:basedOn w:val="affa"/>
    <w:unhideWhenUsed/>
    <w:rsid w:val="00CE57ED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16">
    <w:name w:val="Выделенная цитата1"/>
    <w:basedOn w:val="a1"/>
    <w:next w:val="a1"/>
    <w:link w:val="af7"/>
    <w:uiPriority w:val="30"/>
    <w:unhideWhenUsed/>
    <w:rsid w:val="00CE57ED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paragraph" w:customStyle="1" w:styleId="afffb">
    <w:name w:val="УМКД Текст без нумерации"/>
    <w:basedOn w:val="24"/>
    <w:qFormat/>
    <w:rsid w:val="00CE57ED"/>
    <w:pPr>
      <w:keepLines/>
      <w:spacing w:after="0" w:line="360" w:lineRule="auto"/>
      <w:ind w:left="0" w:firstLine="567"/>
      <w:jc w:val="both"/>
    </w:pPr>
  </w:style>
  <w:style w:type="paragraph" w:customStyle="1" w:styleId="oaenoieiaaiey">
    <w:name w:val="oaeno i?eia?aiey"/>
    <w:basedOn w:val="a1"/>
    <w:rsid w:val="00CE57ED"/>
    <w:pPr>
      <w:widowControl w:val="0"/>
    </w:pPr>
    <w:rPr>
      <w:sz w:val="20"/>
      <w:szCs w:val="20"/>
    </w:rPr>
  </w:style>
  <w:style w:type="paragraph" w:customStyle="1" w:styleId="PlainText1">
    <w:name w:val="Plain Text1"/>
    <w:rsid w:val="00CE57ED"/>
    <w:pPr>
      <w:widowControl w:val="0"/>
      <w:overflowPunct w:val="0"/>
      <w:autoSpaceDE w:val="0"/>
      <w:autoSpaceDN w:val="0"/>
      <w:adjustRightInd w:val="0"/>
      <w:ind w:firstLine="510"/>
      <w:jc w:val="both"/>
      <w:textAlignment w:val="baseline"/>
    </w:pPr>
    <w:rPr>
      <w:rFonts w:ascii="PetersburgCTT" w:hAnsi="PetersburgCTT"/>
      <w:sz w:val="22"/>
    </w:rPr>
  </w:style>
  <w:style w:type="paragraph" w:customStyle="1" w:styleId="211">
    <w:name w:val="Основной текст с отступом 21"/>
    <w:basedOn w:val="a1"/>
    <w:rsid w:val="00CE57ED"/>
    <w:pPr>
      <w:spacing w:after="120" w:line="480" w:lineRule="auto"/>
      <w:ind w:left="283"/>
    </w:pPr>
    <w:rPr>
      <w:lang w:eastAsia="ar-SA"/>
    </w:rPr>
  </w:style>
  <w:style w:type="paragraph" w:customStyle="1" w:styleId="1f1">
    <w:name w:val="Тема примечания1"/>
    <w:basedOn w:val="1f"/>
    <w:next w:val="1f"/>
    <w:rsid w:val="00CE57ED"/>
    <w:rPr>
      <w:b/>
      <w:bCs/>
    </w:rPr>
  </w:style>
  <w:style w:type="paragraph" w:customStyle="1" w:styleId="afffc">
    <w:name w:val="Основная"/>
    <w:basedOn w:val="afff4"/>
    <w:rsid w:val="00CE57ED"/>
    <w:pPr>
      <w:spacing w:after="0"/>
      <w:ind w:firstLine="624"/>
    </w:pPr>
    <w:rPr>
      <w:i/>
    </w:rPr>
  </w:style>
  <w:style w:type="paragraph" w:customStyle="1" w:styleId="BodyTextIndent21">
    <w:name w:val="Body Text Indent 21"/>
    <w:basedOn w:val="a1"/>
    <w:rsid w:val="00CE57ED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customStyle="1" w:styleId="dashbullet">
    <w:name w:val="УМКД dash bullet"/>
    <w:basedOn w:val="a1"/>
    <w:qFormat/>
    <w:rsid w:val="00CE57ED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2">
    <w:name w:val="Абзац списка1"/>
    <w:basedOn w:val="a1"/>
    <w:uiPriority w:val="34"/>
    <w:qFormat/>
    <w:rsid w:val="00CE57ED"/>
    <w:pPr>
      <w:ind w:left="708"/>
    </w:pPr>
  </w:style>
  <w:style w:type="paragraph" w:customStyle="1" w:styleId="Web">
    <w:name w:val="Обычный (Web)"/>
    <w:basedOn w:val="a1"/>
    <w:unhideWhenUsed/>
    <w:rsid w:val="00CE57ED"/>
    <w:pPr>
      <w:spacing w:before="100" w:after="100"/>
    </w:pPr>
  </w:style>
  <w:style w:type="paragraph" w:customStyle="1" w:styleId="1f3">
    <w:name w:val="Без интервала1"/>
    <w:uiPriority w:val="1"/>
    <w:unhideWhenUsed/>
    <w:rsid w:val="00CE57ED"/>
  </w:style>
  <w:style w:type="paragraph" w:customStyle="1" w:styleId="14">
    <w:name w:val="Основной текст1"/>
    <w:basedOn w:val="a1"/>
    <w:link w:val="af"/>
    <w:rsid w:val="00CE57ED"/>
    <w:pPr>
      <w:shd w:val="clear" w:color="auto" w:fill="FFFFFF"/>
      <w:spacing w:before="60" w:after="600" w:line="0" w:lineRule="atLeast"/>
      <w:jc w:val="center"/>
    </w:pPr>
    <w:rPr>
      <w:sz w:val="22"/>
      <w:szCs w:val="22"/>
    </w:rPr>
  </w:style>
  <w:style w:type="paragraph" w:customStyle="1" w:styleId="Metod2">
    <w:name w:val="Metod_2"/>
    <w:basedOn w:val="a1"/>
    <w:unhideWhenUsed/>
    <w:rsid w:val="00CE57ED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a">
    <w:name w:val="УМКД Заголовок раздела"/>
    <w:basedOn w:val="a1"/>
    <w:qFormat/>
    <w:rsid w:val="00CE57ED"/>
    <w:pPr>
      <w:keepNext/>
      <w:numPr>
        <w:numId w:val="3"/>
      </w:numPr>
      <w:spacing w:before="360" w:after="360"/>
      <w:jc w:val="center"/>
    </w:pPr>
    <w:rPr>
      <w:rFonts w:eastAsia="Calibri"/>
      <w:b/>
    </w:rPr>
  </w:style>
  <w:style w:type="paragraph" w:customStyle="1" w:styleId="1f4">
    <w:name w:val="Обычный (веб)1"/>
    <w:basedOn w:val="a1"/>
    <w:unhideWhenUsed/>
    <w:rsid w:val="00CE57ED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d">
    <w:name w:val="УМКД простая нумерация"/>
    <w:basedOn w:val="1e"/>
    <w:qFormat/>
    <w:rsid w:val="00CE57ED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CE57ED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1f5">
    <w:name w:val="Текст выноски1"/>
    <w:basedOn w:val="a1"/>
    <w:rsid w:val="00CE57ED"/>
    <w:rPr>
      <w:rFonts w:ascii="Tahoma" w:hAnsi="Tahoma" w:cs="Tahoma"/>
      <w:sz w:val="16"/>
      <w:szCs w:val="16"/>
      <w:lang w:eastAsia="ar-SA"/>
    </w:rPr>
  </w:style>
  <w:style w:type="paragraph" w:customStyle="1" w:styleId="28">
    <w:name w:val="Обычный (веб)2"/>
    <w:basedOn w:val="a1"/>
    <w:unhideWhenUsed/>
    <w:rsid w:val="00CE57ED"/>
    <w:pPr>
      <w:spacing w:before="200" w:after="200"/>
      <w:jc w:val="both"/>
    </w:pPr>
  </w:style>
  <w:style w:type="paragraph" w:customStyle="1" w:styleId="1f6">
    <w:name w:val="Указатель1"/>
    <w:basedOn w:val="a1"/>
    <w:rsid w:val="00CE57ED"/>
    <w:pPr>
      <w:suppressLineNumbers/>
    </w:pPr>
    <w:rPr>
      <w:lang w:eastAsia="ar-SA"/>
    </w:rPr>
  </w:style>
  <w:style w:type="paragraph" w:customStyle="1" w:styleId="caaieiaie1">
    <w:name w:val="caaieiaie 1"/>
    <w:basedOn w:val="a1"/>
    <w:next w:val="a1"/>
    <w:rsid w:val="00CE57ED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afffe">
    <w:name w:val="Содержимое врезки"/>
    <w:basedOn w:val="affd"/>
    <w:rsid w:val="00CE57ED"/>
    <w:pPr>
      <w:autoSpaceDN/>
      <w:adjustRightInd/>
    </w:pPr>
    <w:rPr>
      <w:szCs w:val="20"/>
      <w:lang w:eastAsia="ar-SA"/>
    </w:rPr>
  </w:style>
  <w:style w:type="paragraph" w:customStyle="1" w:styleId="220">
    <w:name w:val="Основной текст с отступом 22"/>
    <w:basedOn w:val="a1"/>
    <w:rsid w:val="00CE57ED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oaenoniinee">
    <w:name w:val="oaeno niinee"/>
    <w:basedOn w:val="a1"/>
    <w:rsid w:val="00CE57ED"/>
    <w:rPr>
      <w:sz w:val="20"/>
      <w:szCs w:val="20"/>
    </w:rPr>
  </w:style>
  <w:style w:type="paragraph" w:customStyle="1" w:styleId="afff3">
    <w:name w:val="Содержимое таблицы"/>
    <w:basedOn w:val="a1"/>
    <w:rsid w:val="00CE57ED"/>
    <w:pPr>
      <w:suppressLineNumbers/>
    </w:pPr>
    <w:rPr>
      <w:lang w:eastAsia="ar-SA"/>
    </w:rPr>
  </w:style>
  <w:style w:type="paragraph" w:customStyle="1" w:styleId="Normal1">
    <w:name w:val="Normal1"/>
    <w:rsid w:val="00CE57ED"/>
    <w:pPr>
      <w:suppressAutoHyphens/>
    </w:pPr>
    <w:rPr>
      <w:rFonts w:eastAsia="Arial"/>
      <w:sz w:val="24"/>
      <w:lang w:eastAsia="ar-SA"/>
    </w:rPr>
  </w:style>
  <w:style w:type="paragraph" w:customStyle="1" w:styleId="Iau">
    <w:name w:val="Iau"/>
    <w:rsid w:val="00CE57ED"/>
    <w:pPr>
      <w:widowControl w:val="0"/>
    </w:pPr>
    <w:rPr>
      <w:sz w:val="24"/>
    </w:rPr>
  </w:style>
  <w:style w:type="paragraph" w:customStyle="1" w:styleId="FR4">
    <w:name w:val="FR4"/>
    <w:rsid w:val="00CE57ED"/>
    <w:pPr>
      <w:widowControl w:val="0"/>
      <w:spacing w:line="360" w:lineRule="auto"/>
      <w:ind w:right="200"/>
      <w:jc w:val="right"/>
    </w:pPr>
    <w:rPr>
      <w:rFonts w:ascii="Arial" w:hAnsi="Arial"/>
      <w:snapToGrid w:val="0"/>
      <w:sz w:val="16"/>
    </w:rPr>
  </w:style>
  <w:style w:type="paragraph" w:customStyle="1" w:styleId="aff1">
    <w:name w:val="Литература Знак"/>
    <w:basedOn w:val="afe"/>
    <w:link w:val="aff0"/>
    <w:rsid w:val="00CE57ED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paragraph" w:customStyle="1" w:styleId="1f7">
    <w:name w:val="Знак1"/>
    <w:basedOn w:val="a1"/>
    <w:rsid w:val="00CE57ED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9">
    <w:name w:val="Абзац списка2"/>
    <w:basedOn w:val="a1"/>
    <w:rsid w:val="00CE57ED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affff">
    <w:name w:val="Table Grid"/>
    <w:basedOn w:val="a3"/>
    <w:uiPriority w:val="59"/>
    <w:rsid w:val="00CE57E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ff0">
    <w:name w:val="TOC Heading"/>
    <w:basedOn w:val="10"/>
    <w:next w:val="a1"/>
    <w:uiPriority w:val="39"/>
    <w:qFormat/>
    <w:rsid w:val="006023A2"/>
    <w:pPr>
      <w:keepLines/>
      <w:spacing w:before="480" w:line="276" w:lineRule="auto"/>
      <w:ind w:left="0"/>
      <w:outlineLvl w:val="9"/>
    </w:pPr>
    <w:rPr>
      <w:rFonts w:ascii="Cambria" w:eastAsia="Times New Roman" w:hAnsi="Cambria"/>
      <w:bCs/>
      <w:color w:val="365F91"/>
      <w:sz w:val="28"/>
    </w:rPr>
  </w:style>
  <w:style w:type="paragraph" w:styleId="affff1">
    <w:name w:val="List Paragraph"/>
    <w:basedOn w:val="a1"/>
    <w:uiPriority w:val="34"/>
    <w:qFormat/>
    <w:rsid w:val="007B4D0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1f8">
    <w:name w:val="Упомянуть1"/>
    <w:uiPriority w:val="99"/>
    <w:semiHidden/>
    <w:unhideWhenUsed/>
    <w:rsid w:val="00A737BE"/>
    <w:rPr>
      <w:color w:val="2B579A"/>
      <w:shd w:val="clear" w:color="auto" w:fill="E6E6E6"/>
    </w:rPr>
  </w:style>
  <w:style w:type="character" w:customStyle="1" w:styleId="bolighting">
    <w:name w:val="bo_lighting"/>
    <w:basedOn w:val="a2"/>
    <w:rsid w:val="00E41F7F"/>
  </w:style>
  <w:style w:type="character" w:customStyle="1" w:styleId="st">
    <w:name w:val="st"/>
    <w:basedOn w:val="a2"/>
    <w:rsid w:val="00DD2985"/>
  </w:style>
  <w:style w:type="paragraph" w:styleId="HTML">
    <w:name w:val="HTML Preformatted"/>
    <w:basedOn w:val="a1"/>
    <w:link w:val="HTML0"/>
    <w:rsid w:val="009844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2"/>
    <w:link w:val="HTML"/>
    <w:rsid w:val="00984449"/>
    <w:rPr>
      <w:rFonts w:ascii="Courier New" w:hAnsi="Courier New"/>
    </w:rPr>
  </w:style>
  <w:style w:type="character" w:customStyle="1" w:styleId="ptbrand3">
    <w:name w:val="ptbrand3"/>
    <w:rsid w:val="00BA430D"/>
  </w:style>
  <w:style w:type="character" w:customStyle="1" w:styleId="affff2">
    <w:name w:val="a"/>
    <w:uiPriority w:val="99"/>
    <w:rsid w:val="00BB5694"/>
  </w:style>
  <w:style w:type="character" w:styleId="HTML1">
    <w:name w:val="HTML Cite"/>
    <w:basedOn w:val="a2"/>
    <w:uiPriority w:val="99"/>
    <w:unhideWhenUsed/>
    <w:rsid w:val="00EF018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231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12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14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9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9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6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1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iblioclub.ru/index.php?page=book&amp;id=441251" TargetMode="External"/><Relationship Id="rId13" Type="http://schemas.openxmlformats.org/officeDocument/2006/relationships/hyperlink" Target="http://pstgu.ru/rlibrary/e_catalo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orthlib.ru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minei.ru/minea_green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biblioclub.ru/index.php?page=book_red&amp;id=140400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biblioclub.ru/index.php?page=book_red&amp;id=236371" TargetMode="External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7F0A8D-CFE3-4ACC-9582-380D77F6B0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1</Pages>
  <Words>2975</Words>
  <Characters>16960</Characters>
  <Application>Microsoft Office Word</Application>
  <DocSecurity>0</DocSecurity>
  <PresentationFormat/>
  <Lines>141</Lines>
  <Paragraphs>39</Paragraphs>
  <Slides>0</Slides>
  <Notes>0</Notes>
  <HiddenSlides>0</HiddenSlides>
  <MMClips>0</MMClip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НЕГОСУДАРСТВЕННОЕ ОБРАЗОВАТЕЛЬНОЕ УЧРЕЖДЕНИЕ</vt:lpstr>
    </vt:vector>
  </TitlesOfParts>
  <Company>---</Company>
  <LinksUpToDate>false</LinksUpToDate>
  <CharactersWithSpaces>19896</CharactersWithSpaces>
  <SharedDoc>false</SharedDoc>
  <HLinks>
    <vt:vector size="198" baseType="variant">
      <vt:variant>
        <vt:i4>983110</vt:i4>
      </vt:variant>
      <vt:variant>
        <vt:i4>177</vt:i4>
      </vt:variant>
      <vt:variant>
        <vt:i4>0</vt:i4>
      </vt:variant>
      <vt:variant>
        <vt:i4>5</vt:i4>
      </vt:variant>
      <vt:variant>
        <vt:lpwstr>http://www.biblioclub.ru/</vt:lpwstr>
      </vt:variant>
      <vt:variant>
        <vt:lpwstr/>
      </vt:variant>
      <vt:variant>
        <vt:i4>6881336</vt:i4>
      </vt:variant>
      <vt:variant>
        <vt:i4>174</vt:i4>
      </vt:variant>
      <vt:variant>
        <vt:i4>0</vt:i4>
      </vt:variant>
      <vt:variant>
        <vt:i4>5</vt:i4>
      </vt:variant>
      <vt:variant>
        <vt:lpwstr>http://www.bogoslov.ru/</vt:lpwstr>
      </vt:variant>
      <vt:variant>
        <vt:lpwstr/>
      </vt:variant>
      <vt:variant>
        <vt:i4>1769562</vt:i4>
      </vt:variant>
      <vt:variant>
        <vt:i4>171</vt:i4>
      </vt:variant>
      <vt:variant>
        <vt:i4>0</vt:i4>
      </vt:variant>
      <vt:variant>
        <vt:i4>5</vt:i4>
      </vt:variant>
      <vt:variant>
        <vt:lpwstr>http://www.gumfak.ru/</vt:lpwstr>
      </vt:variant>
      <vt:variant>
        <vt:lpwstr/>
      </vt:variant>
      <vt:variant>
        <vt:i4>2424930</vt:i4>
      </vt:variant>
      <vt:variant>
        <vt:i4>168</vt:i4>
      </vt:variant>
      <vt:variant>
        <vt:i4>0</vt:i4>
      </vt:variant>
      <vt:variant>
        <vt:i4>5</vt:i4>
      </vt:variant>
      <vt:variant>
        <vt:lpwstr>http://ethna.upelsinka.com/</vt:lpwstr>
      </vt:variant>
      <vt:variant>
        <vt:lpwstr/>
      </vt:variant>
      <vt:variant>
        <vt:i4>6684783</vt:i4>
      </vt:variant>
      <vt:variant>
        <vt:i4>165</vt:i4>
      </vt:variant>
      <vt:variant>
        <vt:i4>0</vt:i4>
      </vt:variant>
      <vt:variant>
        <vt:i4>5</vt:i4>
      </vt:variant>
      <vt:variant>
        <vt:lpwstr>http://www.edu.ru/</vt:lpwstr>
      </vt:variant>
      <vt:variant>
        <vt:lpwstr/>
      </vt:variant>
      <vt:variant>
        <vt:i4>4194389</vt:i4>
      </vt:variant>
      <vt:variant>
        <vt:i4>162</vt:i4>
      </vt:variant>
      <vt:variant>
        <vt:i4>0</vt:i4>
      </vt:variant>
      <vt:variant>
        <vt:i4>5</vt:i4>
      </vt:variant>
      <vt:variant>
        <vt:lpwstr>http://www.humanities.edu.ru/</vt:lpwstr>
      </vt:variant>
      <vt:variant>
        <vt:lpwstr/>
      </vt:variant>
      <vt:variant>
        <vt:i4>458844</vt:i4>
      </vt:variant>
      <vt:variant>
        <vt:i4>159</vt:i4>
      </vt:variant>
      <vt:variant>
        <vt:i4>0</vt:i4>
      </vt:variant>
      <vt:variant>
        <vt:i4>5</vt:i4>
      </vt:variant>
      <vt:variant>
        <vt:lpwstr>http://www.philisophy.ru/</vt:lpwstr>
      </vt:variant>
      <vt:variant>
        <vt:lpwstr/>
      </vt:variant>
      <vt:variant>
        <vt:i4>157291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76049410</vt:lpwstr>
      </vt:variant>
      <vt:variant>
        <vt:i4>163845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76049409</vt:lpwstr>
      </vt:variant>
      <vt:variant>
        <vt:i4>163845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76049408</vt:lpwstr>
      </vt:variant>
      <vt:variant>
        <vt:i4>163845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76049407</vt:lpwstr>
      </vt:variant>
      <vt:variant>
        <vt:i4>163845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76049406</vt:lpwstr>
      </vt:variant>
      <vt:variant>
        <vt:i4>163845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76049405</vt:lpwstr>
      </vt:variant>
      <vt:variant>
        <vt:i4>163845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76049404</vt:lpwstr>
      </vt:variant>
      <vt:variant>
        <vt:i4>163845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76049403</vt:lpwstr>
      </vt:variant>
      <vt:variant>
        <vt:i4>163845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76049402</vt:lpwstr>
      </vt:variant>
      <vt:variant>
        <vt:i4>163845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76049401</vt:lpwstr>
      </vt:variant>
      <vt:variant>
        <vt:i4>163845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76049400</vt:lpwstr>
      </vt:variant>
      <vt:variant>
        <vt:i4>10486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76049399</vt:lpwstr>
      </vt:variant>
      <vt:variant>
        <vt:i4>10486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76049398</vt:lpwstr>
      </vt:variant>
      <vt:variant>
        <vt:i4>10486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76049397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76049396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76049395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76049394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76049393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76049392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76049391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76049390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76049389</vt:lpwstr>
      </vt:variant>
      <vt:variant>
        <vt:i4>11141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76049388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76049387</vt:lpwstr>
      </vt:variant>
      <vt:variant>
        <vt:i4>111416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76049386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76049385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ЕГОСУДАРСТВЕННОЕ ОБРАЗОВАТЕЛЬНОЕ УЧРЕЖДЕНИЕ</dc:title>
  <dc:creator>Ludmila</dc:creator>
  <cp:lastModifiedBy>Просто Вася</cp:lastModifiedBy>
  <cp:revision>12</cp:revision>
  <cp:lastPrinted>2017-09-13T08:24:00Z</cp:lastPrinted>
  <dcterms:created xsi:type="dcterms:W3CDTF">2017-09-13T08:27:00Z</dcterms:created>
  <dcterms:modified xsi:type="dcterms:W3CDTF">2020-11-07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23554652B876458235C61147137541</vt:lpwstr>
  </property>
  <property fmtid="{D5CDD505-2E9C-101B-9397-08002B2CF9AE}" pid="3" name="KSOProductBuildVer">
    <vt:lpwstr>1049-10.1.0.5652</vt:lpwstr>
  </property>
</Properties>
</file>